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D444E" w:rsidRPr="00F665E6" w:rsidRDefault="00EF05CF" w:rsidP="00F665E6">
      <w:pPr>
        <w:rPr>
          <w:rFonts w:ascii="Times New Roman" w:hAnsi="Times New Roman" w:cs="Times New Roman"/>
          <w:b/>
          <w:sz w:val="24"/>
          <w:szCs w:val="24"/>
        </w:rPr>
      </w:pPr>
      <w:r w:rsidRPr="00F12286">
        <w:rPr>
          <w:rFonts w:ascii="Times New Roman" w:hAnsi="Times New Roman" w:cs="Times New Roman"/>
          <w:b/>
          <w:i/>
          <w:sz w:val="24"/>
          <w:szCs w:val="24"/>
        </w:rPr>
        <w:t>Privitak 3.</w:t>
      </w:r>
      <w:r w:rsidRPr="00F12286">
        <w:rPr>
          <w:rFonts w:ascii="Times New Roman" w:hAnsi="Times New Roman" w:cs="Times New Roman"/>
          <w:b/>
          <w:sz w:val="24"/>
          <w:szCs w:val="24"/>
        </w:rPr>
        <w:t xml:space="preserve"> Obrazac obrazloženja</w:t>
      </w:r>
      <w:r w:rsidR="00A46CB2">
        <w:rPr>
          <w:rFonts w:ascii="Times New Roman" w:hAnsi="Times New Roman" w:cs="Times New Roman"/>
          <w:b/>
          <w:sz w:val="24"/>
          <w:szCs w:val="24"/>
        </w:rPr>
        <w:t xml:space="preserve"> Posebnog dijela</w:t>
      </w:r>
      <w:r w:rsidRPr="00F12286">
        <w:rPr>
          <w:rFonts w:ascii="Times New Roman" w:hAnsi="Times New Roman" w:cs="Times New Roman"/>
          <w:b/>
          <w:sz w:val="24"/>
          <w:szCs w:val="24"/>
        </w:rPr>
        <w:t xml:space="preserve"> financijskog plana</w:t>
      </w:r>
      <w:r w:rsidR="00FD6A06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F665E6" w:rsidRPr="00F665E6">
        <w:rPr>
          <w:rFonts w:ascii="Times New Roman" w:hAnsi="Times New Roman" w:cs="Times New Roman"/>
          <w:b/>
          <w:sz w:val="24"/>
          <w:szCs w:val="24"/>
        </w:rPr>
        <w:t>Veleučilišta u Šibeniku za 202</w:t>
      </w:r>
      <w:r w:rsidR="00117F35">
        <w:rPr>
          <w:rFonts w:ascii="Times New Roman" w:hAnsi="Times New Roman" w:cs="Times New Roman"/>
          <w:b/>
          <w:sz w:val="24"/>
          <w:szCs w:val="24"/>
        </w:rPr>
        <w:t>4</w:t>
      </w:r>
      <w:r w:rsidR="00F665E6" w:rsidRPr="00F665E6">
        <w:rPr>
          <w:rFonts w:ascii="Times New Roman" w:hAnsi="Times New Roman" w:cs="Times New Roman"/>
          <w:b/>
          <w:sz w:val="24"/>
          <w:szCs w:val="24"/>
        </w:rPr>
        <w:t>. godinu</w:t>
      </w:r>
    </w:p>
    <w:p w:rsidR="00EF05CF" w:rsidRDefault="00EF05CF"/>
    <w:p w:rsidR="00EF05CF" w:rsidRPr="009D005B" w:rsidRDefault="00EF05CF" w:rsidP="00EF05CF">
      <w:pPr>
        <w:pBdr>
          <w:top w:val="dotted" w:sz="4" w:space="1" w:color="808080" w:themeColor="background1" w:themeShade="80"/>
          <w:bottom w:val="dotted" w:sz="4" w:space="1" w:color="808080" w:themeColor="background1" w:themeShade="80"/>
        </w:pBdr>
        <w:shd w:val="clear" w:color="auto" w:fill="D0CECE" w:themeFill="background2" w:themeFillShade="E6"/>
        <w:jc w:val="both"/>
        <w:rPr>
          <w:b/>
          <w:sz w:val="28"/>
        </w:rPr>
      </w:pPr>
      <w:r>
        <w:rPr>
          <w:b/>
          <w:sz w:val="28"/>
        </w:rPr>
        <w:t>Sažetak djelokruga rada proračunskog korisnika</w:t>
      </w:r>
    </w:p>
    <w:p w:rsidR="008B61C7" w:rsidRDefault="008B61C7" w:rsidP="00BB47B9">
      <w:pPr>
        <w:jc w:val="both"/>
        <w:rPr>
          <w:i/>
        </w:rPr>
      </w:pPr>
    </w:p>
    <w:p w:rsidR="00013975" w:rsidRDefault="00013975" w:rsidP="00BB47B9">
      <w:pPr>
        <w:jc w:val="both"/>
        <w:rPr>
          <w:i/>
        </w:rPr>
      </w:pPr>
      <w:r w:rsidRPr="00013975">
        <w:rPr>
          <w:i/>
        </w:rPr>
        <w:t>Veleučilište u Šibeniku je javno visoko učilište koje ustrojava i izvodi stručne studije i ima status javne ustanove. Upisano je 2006. godine u sudski registar Trgovačkog suda u Zadru – stalna služba u Šibeniku i u Upisnik visokih učilišta. Osnivač Veleučilišta je Republika Hrvatska, a prava i dužnosti osnivača obavlja Ministarstvo znanosti i obrazovanja Republike Hrvatske. Sjedište Veleučilišta je u Šibeniku, Trg Andrije Hebranga 11.</w:t>
      </w:r>
    </w:p>
    <w:p w:rsidR="00013975" w:rsidRPr="00013975" w:rsidRDefault="00013975" w:rsidP="00013975">
      <w:pPr>
        <w:jc w:val="both"/>
        <w:rPr>
          <w:i/>
        </w:rPr>
      </w:pPr>
      <w:r w:rsidRPr="00013975">
        <w:rPr>
          <w:i/>
        </w:rPr>
        <w:t>Primarno područje djelovanja Veleučilišta je visoko obrazovanje, koje uključuje ustrojavanje i izvođenje različitih stručnih studija, kao i programe stručnog usavršavanja za potrebe cjeloživotnog učenja. Veleučilište u Šibeniku, kao sastavni dio svoje obrazovne misije, nudi obrazovanje na preddiplomskim stručnim studijima 6. razine, uključujući stručne prijediplomske studijske programe Turistički menadžment, Poslovna informatika, Upravni studij, Promet i Sestrinstvo, sa sveukupnim obujmom od 180 ECTS bodova za svaki studijski program. Dodatno, Veleučilište pruža mogućnost obrazovanja na stručnim diplomskim studijima 7. razine, konkretno na programima Menadžment i Upravni studij, svaki s obujmom od 120 ECTS bodova.</w:t>
      </w:r>
    </w:p>
    <w:p w:rsidR="00013975" w:rsidRPr="00013975" w:rsidRDefault="00013975" w:rsidP="00013975">
      <w:pPr>
        <w:jc w:val="both"/>
        <w:rPr>
          <w:i/>
        </w:rPr>
      </w:pPr>
      <w:r w:rsidRPr="00013975">
        <w:rPr>
          <w:i/>
        </w:rPr>
        <w:t>Ove obrazovne programe Veleučilište integrira u svoj širi djelokrug rada i misiju, koja obuhvaća i znanstvenu i stručnu djelatnost što uključuje eksperimentalni i teorijski rad, industrijska istraživanja i eksperimentalni razvoj. Navedene djelatnosti uključuju izdavačku djelatnost, vještačenje, prevođenje, ekspertizu, savjetovanje, konzultantske usluge, organiziranje seminara i skupova, sudjelovanje u nacionalnim i međunarodnim projektima, izradu elaborata i analiza, istraživanje tržišta i ispitivanje javnog mijenja.</w:t>
      </w:r>
    </w:p>
    <w:p w:rsidR="00013975" w:rsidRDefault="00013975" w:rsidP="00013975">
      <w:pPr>
        <w:jc w:val="both"/>
        <w:rPr>
          <w:i/>
        </w:rPr>
      </w:pPr>
      <w:r w:rsidRPr="00013975">
        <w:rPr>
          <w:i/>
        </w:rPr>
        <w:t>Veleučilište aktivno potiče i razvija suradnju sa znanstvenim organizacijama, drugim visokim učilištima, ustanovama, organizacijama i tvrtkama, kako na lokalnoj razini i unutar Republike Hrvatske, tako i na međunarodnoj razini. Sudjeluje u zajedničkim istraživačkim programima i nastoji jačati veze s relevantnim dionicima u svojoj zajednici i šire.</w:t>
      </w:r>
    </w:p>
    <w:p w:rsidR="00BB47B9" w:rsidRDefault="00013975" w:rsidP="00BB47B9">
      <w:pPr>
        <w:jc w:val="both"/>
        <w:rPr>
          <w:i/>
        </w:rPr>
      </w:pPr>
      <w:r>
        <w:rPr>
          <w:i/>
        </w:rPr>
        <w:t>Na dan 04/10</w:t>
      </w:r>
      <w:r w:rsidR="00F665E6" w:rsidRPr="00F665E6">
        <w:rPr>
          <w:i/>
        </w:rPr>
        <w:t>/20</w:t>
      </w:r>
      <w:r w:rsidR="00F665E6">
        <w:rPr>
          <w:i/>
        </w:rPr>
        <w:t>23</w:t>
      </w:r>
      <w:r w:rsidR="00F665E6" w:rsidRPr="00F665E6">
        <w:rPr>
          <w:i/>
        </w:rPr>
        <w:t xml:space="preserve">. godine na Veleučilištu je trenutno zaposleno </w:t>
      </w:r>
      <w:r w:rsidR="00CC18B0">
        <w:rPr>
          <w:i/>
        </w:rPr>
        <w:t>53</w:t>
      </w:r>
      <w:r w:rsidR="00F665E6" w:rsidRPr="00F665E6">
        <w:rPr>
          <w:i/>
        </w:rPr>
        <w:t xml:space="preserve"> zaposle</w:t>
      </w:r>
      <w:r w:rsidR="00F665E6">
        <w:rPr>
          <w:i/>
        </w:rPr>
        <w:t>nika, do toga 3</w:t>
      </w:r>
      <w:r w:rsidR="00CC18B0">
        <w:rPr>
          <w:i/>
        </w:rPr>
        <w:t>5</w:t>
      </w:r>
      <w:r w:rsidR="00F665E6">
        <w:rPr>
          <w:i/>
        </w:rPr>
        <w:t xml:space="preserve"> nastavnika i 18</w:t>
      </w:r>
      <w:r w:rsidR="00F665E6" w:rsidRPr="00F665E6">
        <w:rPr>
          <w:i/>
        </w:rPr>
        <w:t xml:space="preserve"> djelatnika u administraciji te tehničkog i pomoćnog osoblja. Dvoje nastavnika Veleučilišta u Šibeniku obnaša funkciju u Vladi Republike Hrvatske i po posebnom propisu ima pravo vratiti se na radno mjesto u nastavi na Veleučilištu u Šibeniku po prestanku mandata.</w:t>
      </w:r>
    </w:p>
    <w:p w:rsidR="005A5A77" w:rsidRDefault="005A5A77" w:rsidP="00BB47B9">
      <w:pPr>
        <w:jc w:val="both"/>
      </w:pPr>
    </w:p>
    <w:p w:rsidR="005A5A77" w:rsidRDefault="005A5A77">
      <w:pPr>
        <w:rPr>
          <w:b/>
          <w:sz w:val="28"/>
        </w:rPr>
      </w:pPr>
      <w:r>
        <w:rPr>
          <w:b/>
          <w:sz w:val="28"/>
        </w:rPr>
        <w:br w:type="page"/>
      </w:r>
    </w:p>
    <w:p w:rsidR="00F815A6" w:rsidRPr="009D005B" w:rsidRDefault="00F665E6" w:rsidP="00F815A6">
      <w:pPr>
        <w:pBdr>
          <w:top w:val="dotted" w:sz="4" w:space="1" w:color="808080" w:themeColor="background1" w:themeShade="80"/>
          <w:bottom w:val="dotted" w:sz="4" w:space="1" w:color="808080" w:themeColor="background1" w:themeShade="80"/>
        </w:pBdr>
        <w:shd w:val="clear" w:color="auto" w:fill="D0CECE" w:themeFill="background2" w:themeFillShade="E6"/>
        <w:jc w:val="both"/>
        <w:rPr>
          <w:b/>
          <w:sz w:val="28"/>
        </w:rPr>
      </w:pPr>
      <w:r w:rsidRPr="00F665E6">
        <w:rPr>
          <w:b/>
          <w:sz w:val="28"/>
        </w:rPr>
        <w:lastRenderedPageBreak/>
        <w:t>A621148</w:t>
      </w:r>
      <w:r w:rsidRPr="00F665E6">
        <w:rPr>
          <w:b/>
          <w:sz w:val="28"/>
        </w:rPr>
        <w:tab/>
        <w:t>REDOVNA DJELATNOST VELEUČILIŠTA U ŠIBENIKU</w:t>
      </w:r>
    </w:p>
    <w:p w:rsidR="00F815A6" w:rsidRPr="009D005B" w:rsidRDefault="00F815A6" w:rsidP="00F815A6">
      <w:pPr>
        <w:spacing w:after="0"/>
        <w:jc w:val="both"/>
        <w:rPr>
          <w:i/>
        </w:rPr>
      </w:pPr>
      <w:r w:rsidRPr="009D005B">
        <w:rPr>
          <w:i/>
        </w:rPr>
        <w:t>Zakonske i druge pravne osnove</w:t>
      </w:r>
    </w:p>
    <w:p w:rsidR="00F241A6" w:rsidRPr="00F241A6" w:rsidRDefault="00F241A6" w:rsidP="00F241A6">
      <w:pPr>
        <w:pStyle w:val="ListParagraph"/>
        <w:numPr>
          <w:ilvl w:val="0"/>
          <w:numId w:val="1"/>
        </w:numPr>
        <w:jc w:val="both"/>
        <w:rPr>
          <w:i/>
        </w:rPr>
      </w:pPr>
      <w:r w:rsidRPr="00F241A6">
        <w:rPr>
          <w:i/>
        </w:rPr>
        <w:t>Zakon o znanstvenoj djelatnosti i visokom obrazovanju</w:t>
      </w:r>
    </w:p>
    <w:p w:rsidR="00F241A6" w:rsidRPr="00F241A6" w:rsidRDefault="00F241A6" w:rsidP="00F241A6">
      <w:pPr>
        <w:pStyle w:val="ListParagraph"/>
        <w:numPr>
          <w:ilvl w:val="0"/>
          <w:numId w:val="1"/>
        </w:numPr>
        <w:jc w:val="both"/>
        <w:rPr>
          <w:i/>
        </w:rPr>
      </w:pPr>
      <w:r w:rsidRPr="00F241A6">
        <w:rPr>
          <w:i/>
        </w:rPr>
        <w:t xml:space="preserve">Uredba o nazivima radnih mjesta i koeficijentima složenosti poslova u javnim službama  </w:t>
      </w:r>
    </w:p>
    <w:p w:rsidR="00F241A6" w:rsidRPr="00F241A6" w:rsidRDefault="00F241A6" w:rsidP="00F241A6">
      <w:pPr>
        <w:pStyle w:val="ListParagraph"/>
        <w:numPr>
          <w:ilvl w:val="0"/>
          <w:numId w:val="1"/>
        </w:numPr>
        <w:jc w:val="both"/>
        <w:rPr>
          <w:i/>
        </w:rPr>
      </w:pPr>
      <w:r w:rsidRPr="00F241A6">
        <w:rPr>
          <w:i/>
        </w:rPr>
        <w:t>Temeljni kolektivni ugovor za službenike i namještenike u javnim službama</w:t>
      </w:r>
    </w:p>
    <w:p w:rsidR="00F241A6" w:rsidRDefault="00F241A6" w:rsidP="00F241A6">
      <w:pPr>
        <w:pStyle w:val="ListParagraph"/>
        <w:numPr>
          <w:ilvl w:val="0"/>
          <w:numId w:val="1"/>
        </w:numPr>
        <w:jc w:val="both"/>
        <w:rPr>
          <w:i/>
        </w:rPr>
      </w:pPr>
      <w:r w:rsidRPr="00F241A6">
        <w:rPr>
          <w:i/>
        </w:rPr>
        <w:t>Kolektivni ugovor za znanost i visoko obrazovanje</w:t>
      </w:r>
    </w:p>
    <w:p w:rsidR="00F815A6" w:rsidRDefault="00F815A6" w:rsidP="00F815A6">
      <w:pPr>
        <w:pStyle w:val="ListParagraph"/>
        <w:jc w:val="both"/>
        <w:rPr>
          <w:i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774"/>
        <w:gridCol w:w="1235"/>
        <w:gridCol w:w="1208"/>
        <w:gridCol w:w="1208"/>
        <w:gridCol w:w="1207"/>
        <w:gridCol w:w="1208"/>
      </w:tblGrid>
      <w:tr w:rsidR="00230C5A" w:rsidRPr="009D005B" w:rsidTr="00230C5A">
        <w:trPr>
          <w:jc w:val="center"/>
        </w:trPr>
        <w:tc>
          <w:tcPr>
            <w:tcW w:w="1774" w:type="dxa"/>
            <w:shd w:val="clear" w:color="auto" w:fill="D0CECE" w:themeFill="background2" w:themeFillShade="E6"/>
          </w:tcPr>
          <w:p w:rsidR="00230C5A" w:rsidRPr="009D005B" w:rsidRDefault="00230C5A" w:rsidP="0012438F">
            <w:pPr>
              <w:jc w:val="both"/>
            </w:pPr>
          </w:p>
          <w:p w:rsidR="00230C5A" w:rsidRPr="009D005B" w:rsidRDefault="00230C5A" w:rsidP="0012438F">
            <w:pPr>
              <w:jc w:val="both"/>
            </w:pPr>
          </w:p>
        </w:tc>
        <w:tc>
          <w:tcPr>
            <w:tcW w:w="1235" w:type="dxa"/>
            <w:shd w:val="clear" w:color="auto" w:fill="D0CECE" w:themeFill="background2" w:themeFillShade="E6"/>
            <w:vAlign w:val="center"/>
          </w:tcPr>
          <w:p w:rsidR="00230C5A" w:rsidRPr="009D005B" w:rsidRDefault="00230C5A" w:rsidP="0012438F">
            <w:pPr>
              <w:jc w:val="center"/>
            </w:pPr>
            <w:r>
              <w:t>Izvršenje 2022</w:t>
            </w:r>
            <w:r w:rsidRPr="009D005B">
              <w:t>.</w:t>
            </w:r>
          </w:p>
        </w:tc>
        <w:tc>
          <w:tcPr>
            <w:tcW w:w="1208" w:type="dxa"/>
            <w:shd w:val="clear" w:color="auto" w:fill="D0CECE" w:themeFill="background2" w:themeFillShade="E6"/>
            <w:vAlign w:val="center"/>
          </w:tcPr>
          <w:p w:rsidR="00230C5A" w:rsidRPr="009D005B" w:rsidRDefault="00230C5A" w:rsidP="0012438F">
            <w:pPr>
              <w:jc w:val="center"/>
            </w:pPr>
            <w:r w:rsidRPr="009D005B">
              <w:t>Plan 20</w:t>
            </w:r>
            <w:r>
              <w:t>23</w:t>
            </w:r>
            <w:r w:rsidRPr="009D005B">
              <w:t>.</w:t>
            </w:r>
          </w:p>
        </w:tc>
        <w:tc>
          <w:tcPr>
            <w:tcW w:w="1208" w:type="dxa"/>
            <w:shd w:val="clear" w:color="auto" w:fill="D0CECE" w:themeFill="background2" w:themeFillShade="E6"/>
            <w:vAlign w:val="center"/>
          </w:tcPr>
          <w:p w:rsidR="00230C5A" w:rsidRPr="009D005B" w:rsidRDefault="00230C5A" w:rsidP="0012438F">
            <w:pPr>
              <w:jc w:val="center"/>
            </w:pPr>
            <w:r w:rsidRPr="009D005B">
              <w:t>Plan 202</w:t>
            </w:r>
            <w:r>
              <w:t>4</w:t>
            </w:r>
            <w:r w:rsidRPr="009D005B">
              <w:t>.</w:t>
            </w:r>
          </w:p>
        </w:tc>
        <w:tc>
          <w:tcPr>
            <w:tcW w:w="1207" w:type="dxa"/>
            <w:shd w:val="clear" w:color="auto" w:fill="D0CECE" w:themeFill="background2" w:themeFillShade="E6"/>
            <w:vAlign w:val="center"/>
          </w:tcPr>
          <w:p w:rsidR="00230C5A" w:rsidRPr="009D005B" w:rsidRDefault="00230C5A" w:rsidP="0012438F">
            <w:pPr>
              <w:jc w:val="center"/>
            </w:pPr>
            <w:r w:rsidRPr="009D005B">
              <w:t>Plan 202</w:t>
            </w:r>
            <w:r>
              <w:t>5</w:t>
            </w:r>
            <w:r w:rsidRPr="009D005B">
              <w:t>.</w:t>
            </w:r>
          </w:p>
        </w:tc>
        <w:tc>
          <w:tcPr>
            <w:tcW w:w="1208" w:type="dxa"/>
            <w:shd w:val="clear" w:color="auto" w:fill="D0CECE" w:themeFill="background2" w:themeFillShade="E6"/>
            <w:vAlign w:val="center"/>
          </w:tcPr>
          <w:p w:rsidR="00230C5A" w:rsidRPr="009D005B" w:rsidRDefault="00230C5A" w:rsidP="0012438F">
            <w:pPr>
              <w:jc w:val="center"/>
            </w:pPr>
            <w:r w:rsidRPr="009D005B">
              <w:t>Plan 202</w:t>
            </w:r>
            <w:r>
              <w:t>6</w:t>
            </w:r>
            <w:r w:rsidRPr="009D005B">
              <w:t>.</w:t>
            </w:r>
          </w:p>
        </w:tc>
      </w:tr>
      <w:tr w:rsidR="00230C5A" w:rsidRPr="009D005B" w:rsidTr="00230C5A">
        <w:trPr>
          <w:trHeight w:val="312"/>
          <w:jc w:val="center"/>
        </w:trPr>
        <w:tc>
          <w:tcPr>
            <w:tcW w:w="1774" w:type="dxa"/>
          </w:tcPr>
          <w:p w:rsidR="00230C5A" w:rsidRPr="009D005B" w:rsidRDefault="00230C5A" w:rsidP="005B7D0A">
            <w:pPr>
              <w:jc w:val="center"/>
            </w:pPr>
            <w:r w:rsidRPr="00E73840">
              <w:t>A621148</w:t>
            </w:r>
          </w:p>
        </w:tc>
        <w:tc>
          <w:tcPr>
            <w:tcW w:w="1235" w:type="dxa"/>
          </w:tcPr>
          <w:p w:rsidR="00230C5A" w:rsidRPr="009D005B" w:rsidRDefault="006A6AFF" w:rsidP="005B7D0A">
            <w:pPr>
              <w:jc w:val="center"/>
            </w:pPr>
            <w:r w:rsidRPr="006A6AFF">
              <w:t>1.100.063</w:t>
            </w:r>
          </w:p>
        </w:tc>
        <w:tc>
          <w:tcPr>
            <w:tcW w:w="1208" w:type="dxa"/>
          </w:tcPr>
          <w:p w:rsidR="00230C5A" w:rsidRPr="009D005B" w:rsidRDefault="006A6AFF" w:rsidP="005B7D0A">
            <w:pPr>
              <w:jc w:val="center"/>
            </w:pPr>
            <w:r w:rsidRPr="006A6AFF">
              <w:t>1.111.105</w:t>
            </w:r>
          </w:p>
        </w:tc>
        <w:tc>
          <w:tcPr>
            <w:tcW w:w="1208" w:type="dxa"/>
          </w:tcPr>
          <w:p w:rsidR="00230C5A" w:rsidRPr="009D005B" w:rsidRDefault="006A6AFF" w:rsidP="005B7D0A">
            <w:pPr>
              <w:jc w:val="center"/>
            </w:pPr>
            <w:r w:rsidRPr="006A6AFF">
              <w:t>1.348.354</w:t>
            </w:r>
          </w:p>
        </w:tc>
        <w:tc>
          <w:tcPr>
            <w:tcW w:w="1207" w:type="dxa"/>
          </w:tcPr>
          <w:p w:rsidR="00230C5A" w:rsidRPr="009D005B" w:rsidRDefault="00281A14" w:rsidP="005B7D0A">
            <w:pPr>
              <w:jc w:val="center"/>
            </w:pPr>
            <w:r w:rsidRPr="00281A14">
              <w:t>1.415.338</w:t>
            </w:r>
          </w:p>
        </w:tc>
        <w:tc>
          <w:tcPr>
            <w:tcW w:w="1208" w:type="dxa"/>
          </w:tcPr>
          <w:p w:rsidR="00230C5A" w:rsidRPr="009D005B" w:rsidRDefault="00281A14" w:rsidP="005B7D0A">
            <w:pPr>
              <w:jc w:val="center"/>
            </w:pPr>
            <w:r w:rsidRPr="00281A14">
              <w:t>1.414.768</w:t>
            </w:r>
          </w:p>
        </w:tc>
      </w:tr>
    </w:tbl>
    <w:p w:rsidR="00230C5A" w:rsidRDefault="00230C5A" w:rsidP="00F815A6">
      <w:pPr>
        <w:pStyle w:val="ListParagraph"/>
        <w:jc w:val="both"/>
        <w:rPr>
          <w:i/>
        </w:rPr>
      </w:pPr>
    </w:p>
    <w:p w:rsidR="000370EA" w:rsidRDefault="000370EA" w:rsidP="000370EA">
      <w:pPr>
        <w:jc w:val="both"/>
        <w:rPr>
          <w:i/>
        </w:rPr>
      </w:pPr>
      <w:r w:rsidRPr="009D005B">
        <w:rPr>
          <w:i/>
        </w:rPr>
        <w:t xml:space="preserve">Ova aktivnost provodi se svake godine. </w:t>
      </w:r>
    </w:p>
    <w:p w:rsidR="000370EA" w:rsidRPr="006F4AE6" w:rsidRDefault="000370EA" w:rsidP="000370EA">
      <w:pPr>
        <w:jc w:val="both"/>
        <w:rPr>
          <w:i/>
        </w:rPr>
      </w:pPr>
      <w:r w:rsidRPr="00AC3BD6">
        <w:rPr>
          <w:b/>
          <w:i/>
        </w:rPr>
        <w:t>Izračun financijskog plana:</w:t>
      </w:r>
      <w:r>
        <w:rPr>
          <w:i/>
        </w:rPr>
        <w:t xml:space="preserve"> Prikazan je izračun prema limitima</w:t>
      </w:r>
      <w:r w:rsidRPr="006F4AE6">
        <w:rPr>
          <w:i/>
        </w:rPr>
        <w:t xml:space="preserve"> dodijeljen</w:t>
      </w:r>
      <w:r>
        <w:rPr>
          <w:i/>
        </w:rPr>
        <w:t>im od Ministarstva financija.</w:t>
      </w:r>
    </w:p>
    <w:p w:rsidR="000370EA" w:rsidRPr="009D005B" w:rsidRDefault="000370EA" w:rsidP="000370EA">
      <w:pPr>
        <w:jc w:val="both"/>
        <w:rPr>
          <w:i/>
        </w:rPr>
      </w:pPr>
      <w:r w:rsidRPr="009D005B">
        <w:rPr>
          <w:i/>
        </w:rPr>
        <w:t>U razdoblju 202</w:t>
      </w:r>
      <w:r w:rsidR="00230C5A">
        <w:rPr>
          <w:i/>
        </w:rPr>
        <w:t>4</w:t>
      </w:r>
      <w:r w:rsidRPr="009D005B">
        <w:rPr>
          <w:i/>
        </w:rPr>
        <w:t>. – 202</w:t>
      </w:r>
      <w:r w:rsidR="00230C5A">
        <w:rPr>
          <w:i/>
        </w:rPr>
        <w:t>6</w:t>
      </w:r>
      <w:r w:rsidRPr="009D005B">
        <w:rPr>
          <w:i/>
        </w:rPr>
        <w:t>. o</w:t>
      </w:r>
      <w:r>
        <w:rPr>
          <w:i/>
        </w:rPr>
        <w:t xml:space="preserve">čekuje se ostvarenje sljedećeg: </w:t>
      </w:r>
    </w:p>
    <w:tbl>
      <w:tblPr>
        <w:tblW w:w="5000" w:type="pct"/>
        <w:jc w:val="center"/>
        <w:tblLook w:val="04A0" w:firstRow="1" w:lastRow="0" w:firstColumn="1" w:lastColumn="0" w:noHBand="0" w:noVBand="1"/>
      </w:tblPr>
      <w:tblGrid>
        <w:gridCol w:w="1266"/>
        <w:gridCol w:w="1289"/>
        <w:gridCol w:w="1252"/>
        <w:gridCol w:w="1031"/>
        <w:gridCol w:w="1131"/>
        <w:gridCol w:w="1031"/>
        <w:gridCol w:w="1031"/>
        <w:gridCol w:w="1031"/>
      </w:tblGrid>
      <w:tr w:rsidR="00F352ED" w:rsidRPr="00F35FA2" w:rsidTr="006A6AFF">
        <w:trPr>
          <w:trHeight w:val="765"/>
          <w:jc w:val="center"/>
        </w:trPr>
        <w:tc>
          <w:tcPr>
            <w:tcW w:w="6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vAlign w:val="center"/>
            <w:hideMark/>
          </w:tcPr>
          <w:p w:rsidR="00F352ED" w:rsidRPr="00F35FA2" w:rsidRDefault="00F352ED" w:rsidP="0012438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hr-HR"/>
              </w:rPr>
            </w:pPr>
            <w:r w:rsidRPr="00F35FA2">
              <w:rPr>
                <w:rFonts w:ascii="Calibri" w:eastAsia="Times New Roman" w:hAnsi="Calibri" w:cs="Calibri"/>
                <w:color w:val="000000"/>
                <w:sz w:val="20"/>
                <w:lang w:eastAsia="hr-HR"/>
              </w:rPr>
              <w:t>Pokazatelj rezultata</w:t>
            </w:r>
          </w:p>
        </w:tc>
        <w:tc>
          <w:tcPr>
            <w:tcW w:w="102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vAlign w:val="center"/>
            <w:hideMark/>
          </w:tcPr>
          <w:p w:rsidR="00F352ED" w:rsidRPr="00F35FA2" w:rsidRDefault="00F352ED" w:rsidP="0012438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hr-HR"/>
              </w:rPr>
            </w:pPr>
            <w:r w:rsidRPr="00F35FA2">
              <w:rPr>
                <w:rFonts w:ascii="Calibri" w:eastAsia="Times New Roman" w:hAnsi="Calibri" w:cs="Calibri"/>
                <w:color w:val="000000"/>
                <w:sz w:val="20"/>
                <w:lang w:eastAsia="hr-HR"/>
              </w:rPr>
              <w:t>Definicija</w:t>
            </w:r>
          </w:p>
        </w:tc>
        <w:tc>
          <w:tcPr>
            <w:tcW w:w="100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vAlign w:val="center"/>
            <w:hideMark/>
          </w:tcPr>
          <w:p w:rsidR="00F352ED" w:rsidRPr="00F35FA2" w:rsidRDefault="00F352ED" w:rsidP="0012438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hr-HR"/>
              </w:rPr>
            </w:pPr>
            <w:r w:rsidRPr="00F35FA2">
              <w:rPr>
                <w:rFonts w:ascii="Calibri" w:eastAsia="Times New Roman" w:hAnsi="Calibri" w:cs="Calibri"/>
                <w:color w:val="000000"/>
                <w:sz w:val="20"/>
                <w:lang w:eastAsia="hr-HR"/>
              </w:rPr>
              <w:t>Jedinica</w:t>
            </w:r>
          </w:p>
        </w:tc>
        <w:tc>
          <w:tcPr>
            <w:tcW w:w="43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vAlign w:val="center"/>
            <w:hideMark/>
          </w:tcPr>
          <w:p w:rsidR="00F352ED" w:rsidRPr="00F35FA2" w:rsidRDefault="00F352ED" w:rsidP="0012438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hr-HR"/>
              </w:rPr>
            </w:pPr>
            <w:r w:rsidRPr="00F35FA2">
              <w:rPr>
                <w:rFonts w:ascii="Calibri" w:eastAsia="Times New Roman" w:hAnsi="Calibri" w:cs="Calibri"/>
                <w:color w:val="000000"/>
                <w:sz w:val="20"/>
                <w:lang w:eastAsia="hr-HR"/>
              </w:rPr>
              <w:t>Polazna vrijednost</w:t>
            </w:r>
          </w:p>
        </w:tc>
        <w:tc>
          <w:tcPr>
            <w:tcW w:w="57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vAlign w:val="center"/>
            <w:hideMark/>
          </w:tcPr>
          <w:p w:rsidR="00F352ED" w:rsidRPr="00F35FA2" w:rsidRDefault="00F352ED" w:rsidP="0012438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hr-HR"/>
              </w:rPr>
            </w:pPr>
            <w:r w:rsidRPr="00F35FA2">
              <w:rPr>
                <w:rFonts w:ascii="Calibri" w:eastAsia="Times New Roman" w:hAnsi="Calibri" w:cs="Calibri"/>
                <w:color w:val="000000"/>
                <w:sz w:val="20"/>
                <w:lang w:eastAsia="hr-HR"/>
              </w:rPr>
              <w:t>Izvor podataka</w:t>
            </w:r>
          </w:p>
        </w:tc>
        <w:tc>
          <w:tcPr>
            <w:tcW w:w="43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vAlign w:val="center"/>
            <w:hideMark/>
          </w:tcPr>
          <w:p w:rsidR="00F352ED" w:rsidRPr="00F35FA2" w:rsidRDefault="00230C5A" w:rsidP="0012438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hr-HR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lang w:eastAsia="hr-HR"/>
              </w:rPr>
              <w:t>Ciljana vrijednost za 2024</w:t>
            </w:r>
            <w:r w:rsidR="00F352ED" w:rsidRPr="00F35FA2">
              <w:rPr>
                <w:rFonts w:ascii="Calibri" w:eastAsia="Times New Roman" w:hAnsi="Calibri" w:cs="Calibri"/>
                <w:color w:val="000000"/>
                <w:sz w:val="20"/>
                <w:lang w:eastAsia="hr-HR"/>
              </w:rPr>
              <w:t>.</w:t>
            </w:r>
          </w:p>
        </w:tc>
        <w:tc>
          <w:tcPr>
            <w:tcW w:w="43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vAlign w:val="center"/>
            <w:hideMark/>
          </w:tcPr>
          <w:p w:rsidR="00F352ED" w:rsidRPr="00F35FA2" w:rsidRDefault="00230C5A" w:rsidP="0012438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hr-HR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lang w:eastAsia="hr-HR"/>
              </w:rPr>
              <w:t>Ciljana vrijednost za 2025</w:t>
            </w:r>
            <w:r w:rsidR="00F352ED" w:rsidRPr="00F35FA2">
              <w:rPr>
                <w:rFonts w:ascii="Calibri" w:eastAsia="Times New Roman" w:hAnsi="Calibri" w:cs="Calibri"/>
                <w:color w:val="000000"/>
                <w:sz w:val="20"/>
                <w:lang w:eastAsia="hr-HR"/>
              </w:rPr>
              <w:t>.</w:t>
            </w:r>
          </w:p>
        </w:tc>
        <w:tc>
          <w:tcPr>
            <w:tcW w:w="43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vAlign w:val="center"/>
            <w:hideMark/>
          </w:tcPr>
          <w:p w:rsidR="00F352ED" w:rsidRPr="00F35FA2" w:rsidRDefault="00230C5A" w:rsidP="0012438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hr-HR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lang w:eastAsia="hr-HR"/>
              </w:rPr>
              <w:t>Ciljana vrijednost za 2026</w:t>
            </w:r>
            <w:r w:rsidR="00F352ED" w:rsidRPr="00F35FA2">
              <w:rPr>
                <w:rFonts w:ascii="Calibri" w:eastAsia="Times New Roman" w:hAnsi="Calibri" w:cs="Calibri"/>
                <w:color w:val="000000"/>
                <w:sz w:val="20"/>
                <w:lang w:eastAsia="hr-HR"/>
              </w:rPr>
              <w:t>.</w:t>
            </w:r>
          </w:p>
        </w:tc>
      </w:tr>
      <w:tr w:rsidR="00F352ED" w:rsidRPr="00F35FA2" w:rsidTr="006A6AFF">
        <w:trPr>
          <w:trHeight w:val="510"/>
          <w:jc w:val="center"/>
        </w:trPr>
        <w:tc>
          <w:tcPr>
            <w:tcW w:w="65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352ED" w:rsidRPr="00F35FA2" w:rsidRDefault="00F352ED" w:rsidP="0012438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</w:pPr>
            <w:r w:rsidRPr="00F35FA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  <w:t>Broj nastavnog osoblja</w:t>
            </w:r>
          </w:p>
        </w:tc>
        <w:tc>
          <w:tcPr>
            <w:tcW w:w="10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352ED" w:rsidRPr="00F35FA2" w:rsidRDefault="00F352ED" w:rsidP="0012438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</w:pPr>
            <w:r w:rsidRPr="00F35FA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  <w:t>Povećati broj nastavnog osoblja</w:t>
            </w:r>
          </w:p>
        </w:tc>
        <w:tc>
          <w:tcPr>
            <w:tcW w:w="10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352ED" w:rsidRPr="00F35FA2" w:rsidRDefault="00F352ED" w:rsidP="0012438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</w:pPr>
            <w:r w:rsidRPr="00F35FA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  <w:t>Ugovor o radu</w:t>
            </w:r>
          </w:p>
        </w:tc>
        <w:tc>
          <w:tcPr>
            <w:tcW w:w="43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352ED" w:rsidRPr="00F35FA2" w:rsidRDefault="006A6AFF" w:rsidP="0012438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</w:pPr>
            <w: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  <w:t>35</w:t>
            </w:r>
          </w:p>
        </w:tc>
        <w:tc>
          <w:tcPr>
            <w:tcW w:w="5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352ED" w:rsidRPr="00F35FA2" w:rsidRDefault="00F352ED" w:rsidP="0012438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</w:pPr>
            <w:r w:rsidRPr="00F35FA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  <w:t>Veleučilište u Šibeniku</w:t>
            </w:r>
          </w:p>
        </w:tc>
        <w:tc>
          <w:tcPr>
            <w:tcW w:w="43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352ED" w:rsidRPr="00F35FA2" w:rsidRDefault="006A6AFF" w:rsidP="0012438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</w:pPr>
            <w: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  <w:t>36</w:t>
            </w:r>
          </w:p>
        </w:tc>
        <w:tc>
          <w:tcPr>
            <w:tcW w:w="43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352ED" w:rsidRPr="00F35FA2" w:rsidRDefault="006A6AFF" w:rsidP="0012438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</w:pPr>
            <w: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  <w:t>37</w:t>
            </w:r>
          </w:p>
        </w:tc>
        <w:tc>
          <w:tcPr>
            <w:tcW w:w="43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352ED" w:rsidRPr="00F35FA2" w:rsidRDefault="006A6AFF" w:rsidP="0012438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</w:pPr>
            <w: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  <w:t>38</w:t>
            </w:r>
          </w:p>
        </w:tc>
      </w:tr>
      <w:tr w:rsidR="00F352ED" w:rsidRPr="00F35FA2" w:rsidTr="006A6AFF">
        <w:trPr>
          <w:trHeight w:val="510"/>
          <w:jc w:val="center"/>
        </w:trPr>
        <w:tc>
          <w:tcPr>
            <w:tcW w:w="65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352ED" w:rsidRPr="00F35FA2" w:rsidRDefault="00F352ED" w:rsidP="0012438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</w:pPr>
            <w:r w:rsidRPr="00F35FA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  <w:t>Broj nenastavnog osoblja</w:t>
            </w:r>
          </w:p>
        </w:tc>
        <w:tc>
          <w:tcPr>
            <w:tcW w:w="10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352ED" w:rsidRPr="00F35FA2" w:rsidRDefault="00F352ED" w:rsidP="0012438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</w:pPr>
            <w:r w:rsidRPr="00F35FA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  <w:t>Povećati broj nenastavnog osoblja</w:t>
            </w:r>
          </w:p>
        </w:tc>
        <w:tc>
          <w:tcPr>
            <w:tcW w:w="10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352ED" w:rsidRPr="00F35FA2" w:rsidRDefault="00F352ED" w:rsidP="0012438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</w:pPr>
            <w:r w:rsidRPr="00F35FA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  <w:t>Ugovor o radu</w:t>
            </w:r>
          </w:p>
        </w:tc>
        <w:tc>
          <w:tcPr>
            <w:tcW w:w="43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352ED" w:rsidRPr="00F35FA2" w:rsidRDefault="00F352ED" w:rsidP="0012438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</w:pPr>
            <w: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  <w:t>18</w:t>
            </w:r>
          </w:p>
        </w:tc>
        <w:tc>
          <w:tcPr>
            <w:tcW w:w="5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352ED" w:rsidRPr="00F35FA2" w:rsidRDefault="00F352ED" w:rsidP="0012438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</w:pPr>
            <w:r w:rsidRPr="00F35FA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  <w:t>Veleučilište u Šibeniku</w:t>
            </w:r>
          </w:p>
        </w:tc>
        <w:tc>
          <w:tcPr>
            <w:tcW w:w="43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352ED" w:rsidRPr="00F35FA2" w:rsidRDefault="00F352ED" w:rsidP="0012438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</w:pPr>
            <w: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  <w:t>19</w:t>
            </w:r>
          </w:p>
        </w:tc>
        <w:tc>
          <w:tcPr>
            <w:tcW w:w="43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352ED" w:rsidRPr="00F35FA2" w:rsidRDefault="00F352ED" w:rsidP="0012438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</w:pPr>
            <w: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  <w:t>20</w:t>
            </w:r>
          </w:p>
        </w:tc>
        <w:tc>
          <w:tcPr>
            <w:tcW w:w="43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352ED" w:rsidRPr="00F35FA2" w:rsidRDefault="00F352ED" w:rsidP="0012438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</w:pPr>
            <w: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  <w:t>20</w:t>
            </w:r>
          </w:p>
        </w:tc>
      </w:tr>
    </w:tbl>
    <w:p w:rsidR="00F815A6" w:rsidRPr="009D005B" w:rsidRDefault="00F815A6" w:rsidP="00F815A6">
      <w:pPr>
        <w:jc w:val="both"/>
      </w:pPr>
    </w:p>
    <w:p w:rsidR="00967570" w:rsidRPr="009D005B" w:rsidRDefault="00967570" w:rsidP="00967570">
      <w:pPr>
        <w:pBdr>
          <w:top w:val="dotted" w:sz="4" w:space="1" w:color="808080" w:themeColor="background1" w:themeShade="80"/>
          <w:bottom w:val="dotted" w:sz="4" w:space="1" w:color="808080" w:themeColor="background1" w:themeShade="80"/>
        </w:pBdr>
        <w:shd w:val="clear" w:color="auto" w:fill="D0CECE" w:themeFill="background2" w:themeFillShade="E6"/>
        <w:jc w:val="both"/>
        <w:rPr>
          <w:b/>
          <w:sz w:val="28"/>
        </w:rPr>
      </w:pPr>
      <w:r w:rsidRPr="00053E95">
        <w:rPr>
          <w:b/>
          <w:sz w:val="28"/>
        </w:rPr>
        <w:t>A622122</w:t>
      </w:r>
      <w:r w:rsidRPr="00053E95">
        <w:rPr>
          <w:b/>
          <w:sz w:val="28"/>
        </w:rPr>
        <w:tab/>
        <w:t xml:space="preserve">PROGRAMSKO FINANCIRANJE </w:t>
      </w:r>
      <w:r>
        <w:rPr>
          <w:b/>
          <w:sz w:val="28"/>
        </w:rPr>
        <w:t>VELEUČILIŠTA U ŠIBENIKU</w:t>
      </w:r>
    </w:p>
    <w:p w:rsidR="00967570" w:rsidRPr="009D005B" w:rsidRDefault="00967570" w:rsidP="00967570">
      <w:pPr>
        <w:spacing w:after="0"/>
        <w:jc w:val="both"/>
        <w:rPr>
          <w:i/>
        </w:rPr>
      </w:pPr>
      <w:r w:rsidRPr="009D005B">
        <w:rPr>
          <w:i/>
        </w:rPr>
        <w:t>Zakonske i druge pravne osnove</w:t>
      </w:r>
    </w:p>
    <w:p w:rsidR="00967570" w:rsidRPr="00CB5FF2" w:rsidRDefault="00355F37" w:rsidP="00355F37">
      <w:pPr>
        <w:pStyle w:val="ListParagraph"/>
        <w:numPr>
          <w:ilvl w:val="0"/>
          <w:numId w:val="4"/>
        </w:numPr>
        <w:spacing w:after="0"/>
        <w:jc w:val="both"/>
        <w:rPr>
          <w:i/>
        </w:rPr>
      </w:pPr>
      <w:r>
        <w:rPr>
          <w:i/>
        </w:rPr>
        <w:t>Uredba V</w:t>
      </w:r>
      <w:r w:rsidR="00CB5FF2">
        <w:rPr>
          <w:i/>
        </w:rPr>
        <w:t xml:space="preserve">lade </w:t>
      </w:r>
      <w:r w:rsidR="00CB5FF2" w:rsidRPr="00CB5FF2">
        <w:rPr>
          <w:i/>
        </w:rPr>
        <w:t xml:space="preserve">o programskom financiranju javnih visokih učilišta i </w:t>
      </w:r>
      <w:r w:rsidR="00CC51AF">
        <w:rPr>
          <w:i/>
        </w:rPr>
        <w:t>javnih znanstvenih instituta u R</w:t>
      </w:r>
      <w:r w:rsidR="00CB5FF2" w:rsidRPr="00CB5FF2">
        <w:rPr>
          <w:i/>
        </w:rPr>
        <w:t xml:space="preserve">epublici </w:t>
      </w:r>
      <w:r w:rsidR="00CC51AF">
        <w:rPr>
          <w:i/>
        </w:rPr>
        <w:t>H</w:t>
      </w:r>
      <w:r w:rsidR="00CB5FF2" w:rsidRPr="00CB5FF2">
        <w:rPr>
          <w:i/>
        </w:rPr>
        <w:t>rvatskoj</w:t>
      </w:r>
      <w:r>
        <w:rPr>
          <w:i/>
        </w:rPr>
        <w:t xml:space="preserve"> (</w:t>
      </w:r>
      <w:r w:rsidRPr="00355F37">
        <w:rPr>
          <w:i/>
        </w:rPr>
        <w:t>NN 78/2023</w:t>
      </w:r>
      <w:r>
        <w:rPr>
          <w:i/>
        </w:rPr>
        <w:t>)</w:t>
      </w:r>
    </w:p>
    <w:p w:rsidR="00967570" w:rsidRPr="00053E95" w:rsidRDefault="00967570" w:rsidP="00967570">
      <w:pPr>
        <w:pStyle w:val="ListParagraph"/>
        <w:spacing w:after="0"/>
        <w:jc w:val="both"/>
        <w:rPr>
          <w:i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774"/>
        <w:gridCol w:w="1235"/>
        <w:gridCol w:w="1208"/>
        <w:gridCol w:w="1208"/>
        <w:gridCol w:w="1207"/>
        <w:gridCol w:w="1208"/>
      </w:tblGrid>
      <w:tr w:rsidR="007259D0" w:rsidRPr="009D005B" w:rsidTr="0012438F">
        <w:trPr>
          <w:jc w:val="center"/>
        </w:trPr>
        <w:tc>
          <w:tcPr>
            <w:tcW w:w="1774" w:type="dxa"/>
            <w:shd w:val="clear" w:color="auto" w:fill="D0CECE" w:themeFill="background2" w:themeFillShade="E6"/>
          </w:tcPr>
          <w:p w:rsidR="007259D0" w:rsidRPr="009D005B" w:rsidRDefault="007259D0" w:rsidP="0012438F">
            <w:pPr>
              <w:jc w:val="both"/>
            </w:pPr>
          </w:p>
          <w:p w:rsidR="007259D0" w:rsidRPr="009D005B" w:rsidRDefault="007259D0" w:rsidP="0012438F">
            <w:pPr>
              <w:jc w:val="both"/>
            </w:pPr>
          </w:p>
        </w:tc>
        <w:tc>
          <w:tcPr>
            <w:tcW w:w="1235" w:type="dxa"/>
            <w:shd w:val="clear" w:color="auto" w:fill="D0CECE" w:themeFill="background2" w:themeFillShade="E6"/>
            <w:vAlign w:val="center"/>
          </w:tcPr>
          <w:p w:rsidR="007259D0" w:rsidRPr="009D005B" w:rsidRDefault="007259D0" w:rsidP="0012438F">
            <w:pPr>
              <w:jc w:val="center"/>
            </w:pPr>
            <w:r>
              <w:t>Izvršenje 2022</w:t>
            </w:r>
            <w:r w:rsidRPr="009D005B">
              <w:t>.</w:t>
            </w:r>
          </w:p>
        </w:tc>
        <w:tc>
          <w:tcPr>
            <w:tcW w:w="1208" w:type="dxa"/>
            <w:shd w:val="clear" w:color="auto" w:fill="D0CECE" w:themeFill="background2" w:themeFillShade="E6"/>
            <w:vAlign w:val="center"/>
          </w:tcPr>
          <w:p w:rsidR="007259D0" w:rsidRPr="009D005B" w:rsidRDefault="007259D0" w:rsidP="0012438F">
            <w:pPr>
              <w:jc w:val="center"/>
            </w:pPr>
            <w:r w:rsidRPr="009D005B">
              <w:t>Plan 20</w:t>
            </w:r>
            <w:r>
              <w:t>23</w:t>
            </w:r>
            <w:r w:rsidRPr="009D005B">
              <w:t>.</w:t>
            </w:r>
          </w:p>
        </w:tc>
        <w:tc>
          <w:tcPr>
            <w:tcW w:w="1208" w:type="dxa"/>
            <w:shd w:val="clear" w:color="auto" w:fill="D0CECE" w:themeFill="background2" w:themeFillShade="E6"/>
            <w:vAlign w:val="center"/>
          </w:tcPr>
          <w:p w:rsidR="007259D0" w:rsidRPr="009D005B" w:rsidRDefault="007259D0" w:rsidP="0012438F">
            <w:pPr>
              <w:jc w:val="center"/>
            </w:pPr>
            <w:r w:rsidRPr="009D005B">
              <w:t>Plan 202</w:t>
            </w:r>
            <w:r>
              <w:t>4</w:t>
            </w:r>
            <w:r w:rsidRPr="009D005B">
              <w:t>.</w:t>
            </w:r>
          </w:p>
        </w:tc>
        <w:tc>
          <w:tcPr>
            <w:tcW w:w="1207" w:type="dxa"/>
            <w:shd w:val="clear" w:color="auto" w:fill="D0CECE" w:themeFill="background2" w:themeFillShade="E6"/>
            <w:vAlign w:val="center"/>
          </w:tcPr>
          <w:p w:rsidR="007259D0" w:rsidRPr="009D005B" w:rsidRDefault="007259D0" w:rsidP="0012438F">
            <w:pPr>
              <w:jc w:val="center"/>
            </w:pPr>
            <w:r w:rsidRPr="009D005B">
              <w:t>Plan 202</w:t>
            </w:r>
            <w:r>
              <w:t>5</w:t>
            </w:r>
            <w:r w:rsidRPr="009D005B">
              <w:t>.</w:t>
            </w:r>
          </w:p>
        </w:tc>
        <w:tc>
          <w:tcPr>
            <w:tcW w:w="1208" w:type="dxa"/>
            <w:shd w:val="clear" w:color="auto" w:fill="D0CECE" w:themeFill="background2" w:themeFillShade="E6"/>
            <w:vAlign w:val="center"/>
          </w:tcPr>
          <w:p w:rsidR="007259D0" w:rsidRPr="009D005B" w:rsidRDefault="007259D0" w:rsidP="0012438F">
            <w:pPr>
              <w:jc w:val="center"/>
            </w:pPr>
            <w:r w:rsidRPr="009D005B">
              <w:t>Plan 202</w:t>
            </w:r>
            <w:r>
              <w:t>6</w:t>
            </w:r>
            <w:r w:rsidRPr="009D005B">
              <w:t>.</w:t>
            </w:r>
          </w:p>
        </w:tc>
      </w:tr>
      <w:tr w:rsidR="005032F7" w:rsidRPr="009D005B" w:rsidTr="0012438F">
        <w:trPr>
          <w:trHeight w:val="312"/>
          <w:jc w:val="center"/>
        </w:trPr>
        <w:tc>
          <w:tcPr>
            <w:tcW w:w="1774" w:type="dxa"/>
          </w:tcPr>
          <w:p w:rsidR="005032F7" w:rsidRPr="009D005B" w:rsidRDefault="005032F7" w:rsidP="005B7D0A">
            <w:pPr>
              <w:jc w:val="center"/>
            </w:pPr>
            <w:r w:rsidRPr="001C4A9F">
              <w:t>A622122</w:t>
            </w:r>
          </w:p>
        </w:tc>
        <w:tc>
          <w:tcPr>
            <w:tcW w:w="1235" w:type="dxa"/>
          </w:tcPr>
          <w:p w:rsidR="005032F7" w:rsidRPr="003D37CF" w:rsidRDefault="005032F7" w:rsidP="005B7D0A">
            <w:pPr>
              <w:jc w:val="center"/>
            </w:pPr>
            <w:r w:rsidRPr="003D37CF">
              <w:t>202.624</w:t>
            </w:r>
          </w:p>
        </w:tc>
        <w:tc>
          <w:tcPr>
            <w:tcW w:w="1208" w:type="dxa"/>
          </w:tcPr>
          <w:p w:rsidR="005032F7" w:rsidRPr="003D37CF" w:rsidRDefault="007D26E6" w:rsidP="005B7D0A">
            <w:pPr>
              <w:jc w:val="center"/>
            </w:pPr>
            <w:r w:rsidRPr="007D26E6">
              <w:t>195.776</w:t>
            </w:r>
          </w:p>
        </w:tc>
        <w:tc>
          <w:tcPr>
            <w:tcW w:w="1208" w:type="dxa"/>
          </w:tcPr>
          <w:p w:rsidR="005032F7" w:rsidRPr="003D37CF" w:rsidRDefault="005032F7" w:rsidP="005B7D0A">
            <w:pPr>
              <w:jc w:val="center"/>
            </w:pPr>
            <w:r w:rsidRPr="003D37CF">
              <w:t>195.776</w:t>
            </w:r>
          </w:p>
        </w:tc>
        <w:tc>
          <w:tcPr>
            <w:tcW w:w="1207" w:type="dxa"/>
          </w:tcPr>
          <w:p w:rsidR="005032F7" w:rsidRPr="003D37CF" w:rsidRDefault="005032F7" w:rsidP="005B7D0A">
            <w:pPr>
              <w:jc w:val="center"/>
            </w:pPr>
            <w:r w:rsidRPr="003D37CF">
              <w:t>195.776</w:t>
            </w:r>
          </w:p>
        </w:tc>
        <w:tc>
          <w:tcPr>
            <w:tcW w:w="1208" w:type="dxa"/>
          </w:tcPr>
          <w:p w:rsidR="005032F7" w:rsidRDefault="005032F7" w:rsidP="005B7D0A">
            <w:pPr>
              <w:jc w:val="center"/>
            </w:pPr>
            <w:r w:rsidRPr="003D37CF">
              <w:t>195.776</w:t>
            </w:r>
          </w:p>
        </w:tc>
      </w:tr>
    </w:tbl>
    <w:p w:rsidR="007259D0" w:rsidRDefault="007259D0" w:rsidP="00967570">
      <w:pPr>
        <w:jc w:val="both"/>
        <w:rPr>
          <w:i/>
        </w:rPr>
      </w:pPr>
    </w:p>
    <w:p w:rsidR="00967570" w:rsidRDefault="00967570" w:rsidP="00967570">
      <w:pPr>
        <w:jc w:val="both"/>
        <w:rPr>
          <w:i/>
        </w:rPr>
      </w:pPr>
      <w:r w:rsidRPr="009D005B">
        <w:rPr>
          <w:i/>
        </w:rPr>
        <w:t xml:space="preserve">Ova aktivnost provodi se svake godine. </w:t>
      </w:r>
      <w:bookmarkStart w:id="0" w:name="_GoBack"/>
      <w:bookmarkEnd w:id="0"/>
    </w:p>
    <w:p w:rsidR="00967570" w:rsidRPr="006F4AE6" w:rsidRDefault="00967570" w:rsidP="00967570">
      <w:pPr>
        <w:jc w:val="both"/>
        <w:rPr>
          <w:i/>
        </w:rPr>
      </w:pPr>
      <w:r w:rsidRPr="00AC3BD6">
        <w:rPr>
          <w:b/>
          <w:i/>
        </w:rPr>
        <w:t>Izračun financijskog plana:</w:t>
      </w:r>
      <w:r>
        <w:rPr>
          <w:i/>
        </w:rPr>
        <w:t xml:space="preserve"> Prikazan je izračun prema limitima</w:t>
      </w:r>
      <w:r w:rsidRPr="006F4AE6">
        <w:rPr>
          <w:i/>
        </w:rPr>
        <w:t xml:space="preserve"> dodijeljen</w:t>
      </w:r>
      <w:r>
        <w:rPr>
          <w:i/>
        </w:rPr>
        <w:t>im od Ministarstva financija.</w:t>
      </w:r>
    </w:p>
    <w:p w:rsidR="00D21712" w:rsidRDefault="00D21712">
      <w:pPr>
        <w:rPr>
          <w:i/>
        </w:rPr>
      </w:pPr>
      <w:r>
        <w:rPr>
          <w:i/>
        </w:rPr>
        <w:br w:type="page"/>
      </w:r>
    </w:p>
    <w:p w:rsidR="009F473D" w:rsidRDefault="00967570" w:rsidP="009F473D">
      <w:pPr>
        <w:jc w:val="both"/>
      </w:pPr>
      <w:r w:rsidRPr="009D005B">
        <w:rPr>
          <w:i/>
        </w:rPr>
        <w:lastRenderedPageBreak/>
        <w:t>U razdoblju 202</w:t>
      </w:r>
      <w:r w:rsidR="003E2914">
        <w:rPr>
          <w:i/>
        </w:rPr>
        <w:t>4</w:t>
      </w:r>
      <w:r w:rsidRPr="009D005B">
        <w:rPr>
          <w:i/>
        </w:rPr>
        <w:t>. – 202</w:t>
      </w:r>
      <w:r w:rsidR="003E2914">
        <w:rPr>
          <w:i/>
        </w:rPr>
        <w:t>6</w:t>
      </w:r>
      <w:r w:rsidRPr="009D005B">
        <w:rPr>
          <w:i/>
        </w:rPr>
        <w:t>. o</w:t>
      </w:r>
      <w:r>
        <w:rPr>
          <w:i/>
        </w:rPr>
        <w:t xml:space="preserve">čekuje se ostvarenje sljedećeg: </w:t>
      </w:r>
    </w:p>
    <w:tbl>
      <w:tblPr>
        <w:tblW w:w="5863" w:type="pct"/>
        <w:jc w:val="center"/>
        <w:tblLook w:val="04A0" w:firstRow="1" w:lastRow="0" w:firstColumn="1" w:lastColumn="0" w:noHBand="0" w:noVBand="1"/>
      </w:tblPr>
      <w:tblGrid>
        <w:gridCol w:w="1118"/>
        <w:gridCol w:w="1173"/>
        <w:gridCol w:w="1295"/>
        <w:gridCol w:w="1379"/>
        <w:gridCol w:w="1016"/>
        <w:gridCol w:w="961"/>
        <w:gridCol w:w="992"/>
        <w:gridCol w:w="956"/>
        <w:gridCol w:w="868"/>
        <w:gridCol w:w="868"/>
      </w:tblGrid>
      <w:tr w:rsidR="008B61C7" w:rsidRPr="009F473D" w:rsidTr="008B61C7">
        <w:trPr>
          <w:trHeight w:val="510"/>
          <w:jc w:val="center"/>
        </w:trPr>
        <w:tc>
          <w:tcPr>
            <w:tcW w:w="5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:rsidR="009F473D" w:rsidRPr="009F473D" w:rsidRDefault="009F473D" w:rsidP="009F47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hr-HR"/>
              </w:rPr>
            </w:pPr>
            <w:r w:rsidRPr="009F473D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hr-HR"/>
              </w:rPr>
              <w:t>Strateški cilj</w:t>
            </w:r>
          </w:p>
        </w:tc>
        <w:tc>
          <w:tcPr>
            <w:tcW w:w="55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:rsidR="009F473D" w:rsidRPr="009F473D" w:rsidRDefault="009F473D" w:rsidP="009F47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hr-HR"/>
              </w:rPr>
            </w:pPr>
            <w:r w:rsidRPr="009F473D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hr-HR"/>
              </w:rPr>
              <w:t>Posebni cilj</w:t>
            </w:r>
          </w:p>
        </w:tc>
        <w:tc>
          <w:tcPr>
            <w:tcW w:w="60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:rsidR="009F473D" w:rsidRPr="009F473D" w:rsidRDefault="009F473D" w:rsidP="009F47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hr-HR"/>
              </w:rPr>
            </w:pPr>
            <w:r w:rsidRPr="009F473D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hr-HR"/>
              </w:rPr>
              <w:t>Pokazatelj rezultata</w:t>
            </w:r>
          </w:p>
        </w:tc>
        <w:tc>
          <w:tcPr>
            <w:tcW w:w="64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:rsidR="009F473D" w:rsidRPr="009F473D" w:rsidRDefault="009F473D" w:rsidP="009F47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hr-HR"/>
              </w:rPr>
            </w:pPr>
            <w:r w:rsidRPr="009F473D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hr-HR"/>
              </w:rPr>
              <w:t>Definicija</w:t>
            </w:r>
          </w:p>
        </w:tc>
        <w:tc>
          <w:tcPr>
            <w:tcW w:w="47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:rsidR="009F473D" w:rsidRPr="009F473D" w:rsidRDefault="009F473D" w:rsidP="009F47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hr-HR"/>
              </w:rPr>
            </w:pPr>
            <w:r w:rsidRPr="009F473D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hr-HR"/>
              </w:rPr>
              <w:t>Jedinica</w:t>
            </w:r>
          </w:p>
        </w:tc>
        <w:tc>
          <w:tcPr>
            <w:tcW w:w="45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:rsidR="009F473D" w:rsidRPr="009F473D" w:rsidRDefault="009F473D" w:rsidP="009F47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hr-HR"/>
              </w:rPr>
            </w:pPr>
            <w:r w:rsidRPr="009F473D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hr-HR"/>
              </w:rPr>
              <w:t>Polazna vrijednost</w:t>
            </w:r>
          </w:p>
        </w:tc>
        <w:tc>
          <w:tcPr>
            <w:tcW w:w="46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:rsidR="009F473D" w:rsidRPr="009F473D" w:rsidRDefault="009F473D" w:rsidP="009F47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hr-HR"/>
              </w:rPr>
            </w:pPr>
            <w:r w:rsidRPr="009F473D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hr-HR"/>
              </w:rPr>
              <w:t>Izvor podataka</w:t>
            </w:r>
          </w:p>
        </w:tc>
        <w:tc>
          <w:tcPr>
            <w:tcW w:w="45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:rsidR="009F473D" w:rsidRPr="009F473D" w:rsidRDefault="009F473D" w:rsidP="009F47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hr-HR"/>
              </w:rPr>
            </w:pPr>
            <w:r w:rsidRPr="009F473D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hr-HR"/>
              </w:rPr>
              <w:t>Ciljana vrijednost za 2024.</w:t>
            </w:r>
          </w:p>
        </w:tc>
        <w:tc>
          <w:tcPr>
            <w:tcW w:w="40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:rsidR="009F473D" w:rsidRPr="009F473D" w:rsidRDefault="009F473D" w:rsidP="009F47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hr-HR"/>
              </w:rPr>
            </w:pPr>
            <w:r w:rsidRPr="009F473D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hr-HR"/>
              </w:rPr>
              <w:t>Ciljana vrijednost za 2025.</w:t>
            </w:r>
          </w:p>
        </w:tc>
        <w:tc>
          <w:tcPr>
            <w:tcW w:w="40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:rsidR="009F473D" w:rsidRPr="009F473D" w:rsidRDefault="009F473D" w:rsidP="009F47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hr-HR"/>
              </w:rPr>
            </w:pPr>
            <w:r w:rsidRPr="009F473D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hr-HR"/>
              </w:rPr>
              <w:t>Ciljana vrijednost za 2026.</w:t>
            </w:r>
          </w:p>
        </w:tc>
      </w:tr>
      <w:tr w:rsidR="008B61C7" w:rsidRPr="009F473D" w:rsidTr="008B61C7">
        <w:trPr>
          <w:trHeight w:val="2550"/>
          <w:jc w:val="center"/>
        </w:trPr>
        <w:tc>
          <w:tcPr>
            <w:tcW w:w="5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F473D" w:rsidRPr="009F473D" w:rsidRDefault="009F473D" w:rsidP="009F47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hr-HR"/>
              </w:rPr>
            </w:pPr>
            <w:r w:rsidRPr="009F473D">
              <w:rPr>
                <w:rFonts w:ascii="Calibri" w:eastAsia="Calibri" w:hAnsi="Calibri" w:cs="Calibri"/>
                <w:color w:val="000000"/>
                <w:sz w:val="16"/>
                <w:szCs w:val="16"/>
                <w:lang w:eastAsia="hr-HR"/>
              </w:rPr>
              <w:t>Podizanje znanstvene izvrsnosti</w:t>
            </w:r>
          </w:p>
        </w:tc>
        <w:tc>
          <w:tcPr>
            <w:tcW w:w="5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F473D" w:rsidRPr="009F473D" w:rsidRDefault="009F473D" w:rsidP="009F47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hr-HR"/>
              </w:rPr>
            </w:pPr>
            <w:r w:rsidRPr="009F473D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hr-HR"/>
              </w:rPr>
              <w:t>Broj uspješnih projektnih prijava na kompetitivne izvore financiranja (od čega: ERC, ostali međunarodni programi)</w:t>
            </w:r>
          </w:p>
        </w:tc>
        <w:tc>
          <w:tcPr>
            <w:tcW w:w="6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F473D" w:rsidRPr="009F473D" w:rsidRDefault="009F473D" w:rsidP="009F47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eastAsia="hr-HR"/>
              </w:rPr>
            </w:pPr>
            <w:r w:rsidRPr="009F473D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eastAsia="hr-HR"/>
              </w:rPr>
              <w:t>Prijavljen projekt u suradnji s partnerima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F473D" w:rsidRPr="009F473D" w:rsidRDefault="009F473D" w:rsidP="009F47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eastAsia="hr-HR"/>
              </w:rPr>
            </w:pPr>
            <w:r w:rsidRPr="009F473D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eastAsia="hr-HR"/>
              </w:rPr>
              <w:t>Sudjelovanje Veleučilišta u pripremi i provedbi projekata u partnerstvu s drugim subjektima iz gospodarskog, javnog i civilnog sektora na područjima rada od zajedničkog interesa</w:t>
            </w:r>
          </w:p>
        </w:tc>
        <w:tc>
          <w:tcPr>
            <w:tcW w:w="4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F473D" w:rsidRPr="009F473D" w:rsidRDefault="009F473D" w:rsidP="009F47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eastAsia="hr-HR"/>
              </w:rPr>
            </w:pPr>
            <w:r w:rsidRPr="009F473D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eastAsia="hr-HR"/>
              </w:rPr>
              <w:t>Projekt</w:t>
            </w:r>
          </w:p>
        </w:tc>
        <w:tc>
          <w:tcPr>
            <w:tcW w:w="4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F473D" w:rsidRPr="009F473D" w:rsidRDefault="009F473D" w:rsidP="009F47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eastAsia="hr-HR"/>
              </w:rPr>
            </w:pPr>
            <w:r w:rsidRPr="009F473D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eastAsia="hr-HR"/>
              </w:rPr>
              <w:t>25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F473D" w:rsidRPr="009F473D" w:rsidRDefault="009F473D" w:rsidP="009F47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eastAsia="hr-HR"/>
              </w:rPr>
            </w:pPr>
            <w:r w:rsidRPr="009F473D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eastAsia="hr-HR"/>
              </w:rPr>
              <w:t>Veleučilište u Šibeniku</w:t>
            </w:r>
          </w:p>
        </w:tc>
        <w:tc>
          <w:tcPr>
            <w:tcW w:w="4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F473D" w:rsidRPr="009F473D" w:rsidRDefault="009F473D" w:rsidP="009F47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eastAsia="hr-HR"/>
              </w:rPr>
            </w:pPr>
            <w:r w:rsidRPr="009F473D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eastAsia="hr-HR"/>
              </w:rPr>
              <w:t>30</w:t>
            </w:r>
          </w:p>
        </w:tc>
        <w:tc>
          <w:tcPr>
            <w:tcW w:w="4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F473D" w:rsidRPr="009F473D" w:rsidRDefault="009F473D" w:rsidP="009F47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eastAsia="hr-HR"/>
              </w:rPr>
            </w:pPr>
            <w:r w:rsidRPr="009F473D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eastAsia="hr-HR"/>
              </w:rPr>
              <w:t>35</w:t>
            </w:r>
          </w:p>
        </w:tc>
        <w:tc>
          <w:tcPr>
            <w:tcW w:w="4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F473D" w:rsidRPr="009F473D" w:rsidRDefault="009F473D" w:rsidP="009F47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eastAsia="hr-HR"/>
              </w:rPr>
            </w:pPr>
            <w:r w:rsidRPr="009F473D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eastAsia="hr-HR"/>
              </w:rPr>
              <w:t>40</w:t>
            </w:r>
          </w:p>
        </w:tc>
      </w:tr>
      <w:tr w:rsidR="008B61C7" w:rsidRPr="009F473D" w:rsidTr="008B61C7">
        <w:trPr>
          <w:trHeight w:val="2040"/>
          <w:jc w:val="center"/>
        </w:trPr>
        <w:tc>
          <w:tcPr>
            <w:tcW w:w="5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F473D" w:rsidRPr="009F473D" w:rsidRDefault="009F473D" w:rsidP="009F47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hr-HR"/>
              </w:rPr>
            </w:pPr>
            <w:r w:rsidRPr="009F473D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hr-HR"/>
              </w:rPr>
              <w:t xml:space="preserve">Podizanje znanstvene izvrsnosti </w:t>
            </w:r>
          </w:p>
        </w:tc>
        <w:tc>
          <w:tcPr>
            <w:tcW w:w="5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F473D" w:rsidRPr="009F473D" w:rsidRDefault="009F473D" w:rsidP="009F47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hr-HR"/>
              </w:rPr>
            </w:pPr>
            <w:r w:rsidRPr="009F473D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hr-HR"/>
              </w:rPr>
              <w:t>Jačanje ljudskih potencijala za znanstveni rad</w:t>
            </w:r>
          </w:p>
        </w:tc>
        <w:tc>
          <w:tcPr>
            <w:tcW w:w="6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F473D" w:rsidRPr="009F473D" w:rsidRDefault="009F473D" w:rsidP="009F47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eastAsia="hr-HR"/>
              </w:rPr>
            </w:pPr>
            <w:r w:rsidRPr="009F473D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eastAsia="hr-HR"/>
              </w:rPr>
              <w:t xml:space="preserve">Broj znanstvenih radova u SCOPUS i </w:t>
            </w:r>
            <w:proofErr w:type="spellStart"/>
            <w:r w:rsidRPr="009F473D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eastAsia="hr-HR"/>
              </w:rPr>
              <w:t>WoS</w:t>
            </w:r>
            <w:proofErr w:type="spellEnd"/>
            <w:r w:rsidRPr="009F473D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eastAsia="hr-HR"/>
              </w:rPr>
              <w:t>, A1 časopisima te međunarodno recenziranim zbornicima za društvene i humanističke znanosti te umjetničko područje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F473D" w:rsidRPr="009F473D" w:rsidRDefault="009F473D" w:rsidP="009F47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eastAsia="hr-HR"/>
              </w:rPr>
            </w:pPr>
            <w:r w:rsidRPr="009F473D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eastAsia="hr-HR"/>
              </w:rPr>
              <w:t>Povećati broj objavljenih stručnih i znanstvenih radova nastavnika i suradnika (samostalno i u suradnji s drugim autorima)</w:t>
            </w:r>
          </w:p>
        </w:tc>
        <w:tc>
          <w:tcPr>
            <w:tcW w:w="4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F473D" w:rsidRPr="009F473D" w:rsidRDefault="009F473D" w:rsidP="009F47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eastAsia="hr-HR"/>
              </w:rPr>
            </w:pPr>
            <w:r w:rsidRPr="009F473D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eastAsia="hr-HR"/>
              </w:rPr>
              <w:t>Objavljen stručni ili znanstveni rad</w:t>
            </w:r>
          </w:p>
        </w:tc>
        <w:tc>
          <w:tcPr>
            <w:tcW w:w="4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F473D" w:rsidRPr="009F473D" w:rsidRDefault="009F473D" w:rsidP="009F47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eastAsia="hr-HR"/>
              </w:rPr>
            </w:pPr>
            <w:r w:rsidRPr="009F473D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eastAsia="hr-HR"/>
              </w:rPr>
              <w:t>590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F473D" w:rsidRPr="009F473D" w:rsidRDefault="009F473D" w:rsidP="009F47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eastAsia="hr-HR"/>
              </w:rPr>
            </w:pPr>
            <w:r w:rsidRPr="009F473D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eastAsia="hr-HR"/>
              </w:rPr>
              <w:t>Veleučilište u Šibeniku</w:t>
            </w:r>
          </w:p>
        </w:tc>
        <w:tc>
          <w:tcPr>
            <w:tcW w:w="4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F473D" w:rsidRPr="009F473D" w:rsidRDefault="009F473D" w:rsidP="009F47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eastAsia="hr-HR"/>
              </w:rPr>
            </w:pPr>
            <w:r w:rsidRPr="009F473D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eastAsia="hr-HR"/>
              </w:rPr>
              <w:t>620</w:t>
            </w:r>
          </w:p>
        </w:tc>
        <w:tc>
          <w:tcPr>
            <w:tcW w:w="4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F473D" w:rsidRPr="009F473D" w:rsidRDefault="009F473D" w:rsidP="009F47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eastAsia="hr-HR"/>
              </w:rPr>
            </w:pPr>
            <w:r w:rsidRPr="009F473D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eastAsia="hr-HR"/>
              </w:rPr>
              <w:t>670</w:t>
            </w:r>
          </w:p>
        </w:tc>
        <w:tc>
          <w:tcPr>
            <w:tcW w:w="4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F473D" w:rsidRPr="009F473D" w:rsidRDefault="009F473D" w:rsidP="009F47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eastAsia="hr-HR"/>
              </w:rPr>
            </w:pPr>
            <w:r w:rsidRPr="009F473D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eastAsia="hr-HR"/>
              </w:rPr>
              <w:t>720</w:t>
            </w:r>
          </w:p>
        </w:tc>
      </w:tr>
      <w:tr w:rsidR="008B61C7" w:rsidRPr="009F473D" w:rsidTr="008B61C7">
        <w:trPr>
          <w:trHeight w:val="2295"/>
          <w:jc w:val="center"/>
        </w:trPr>
        <w:tc>
          <w:tcPr>
            <w:tcW w:w="5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F473D" w:rsidRPr="009F473D" w:rsidRDefault="009F473D" w:rsidP="009F47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hr-HR"/>
              </w:rPr>
            </w:pPr>
            <w:r w:rsidRPr="009F473D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hr-HR"/>
              </w:rPr>
              <w:t xml:space="preserve">Podizanje znanstvene izvrsnosti </w:t>
            </w:r>
          </w:p>
        </w:tc>
        <w:tc>
          <w:tcPr>
            <w:tcW w:w="5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F473D" w:rsidRPr="009F473D" w:rsidRDefault="009F473D" w:rsidP="009F47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hr-HR"/>
              </w:rPr>
            </w:pPr>
            <w:r w:rsidRPr="009F473D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hr-HR"/>
              </w:rPr>
              <w:t>Jačanje ljudskih potencijala za znanstveni rad</w:t>
            </w:r>
          </w:p>
        </w:tc>
        <w:tc>
          <w:tcPr>
            <w:tcW w:w="6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F473D" w:rsidRPr="009F473D" w:rsidRDefault="009F473D" w:rsidP="009F47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eastAsia="hr-HR"/>
              </w:rPr>
            </w:pPr>
            <w:r w:rsidRPr="009F473D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eastAsia="hr-HR"/>
              </w:rPr>
              <w:t>Broj znanstvenika koji su stekli poslijediplomsku kvalifikaciju ili završili postdoktorsko usavršavanje izvan matičnog javnog visokog učilišta, odnosno javnog znanstvenog instituta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F473D" w:rsidRPr="009F473D" w:rsidRDefault="009F473D" w:rsidP="009F47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eastAsia="hr-HR"/>
              </w:rPr>
            </w:pPr>
            <w:r w:rsidRPr="009F473D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eastAsia="hr-HR"/>
              </w:rPr>
              <w:t>Povećati broj nastavnika i suradnika s postignutim akademskim stupnjem doktora znanosti ovisno o razvoju studijskih programa</w:t>
            </w:r>
          </w:p>
        </w:tc>
        <w:tc>
          <w:tcPr>
            <w:tcW w:w="4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F473D" w:rsidRPr="009F473D" w:rsidRDefault="009F473D" w:rsidP="009F47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eastAsia="hr-HR"/>
              </w:rPr>
            </w:pPr>
            <w:r w:rsidRPr="009F473D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eastAsia="hr-HR"/>
              </w:rPr>
              <w:t>Doktor znanosti</w:t>
            </w:r>
          </w:p>
        </w:tc>
        <w:tc>
          <w:tcPr>
            <w:tcW w:w="4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F473D" w:rsidRPr="009F473D" w:rsidRDefault="009F473D" w:rsidP="009F47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eastAsia="hr-HR"/>
              </w:rPr>
            </w:pPr>
            <w:r w:rsidRPr="009F473D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eastAsia="hr-HR"/>
              </w:rPr>
              <w:t>11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F473D" w:rsidRPr="009F473D" w:rsidRDefault="009F473D" w:rsidP="009F47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eastAsia="hr-HR"/>
              </w:rPr>
            </w:pPr>
            <w:r w:rsidRPr="009F473D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eastAsia="hr-HR"/>
              </w:rPr>
              <w:t>Veleučilište u Šibeniku</w:t>
            </w:r>
          </w:p>
        </w:tc>
        <w:tc>
          <w:tcPr>
            <w:tcW w:w="4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F473D" w:rsidRPr="009F473D" w:rsidRDefault="009F473D" w:rsidP="009F47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eastAsia="hr-HR"/>
              </w:rPr>
            </w:pPr>
            <w:r w:rsidRPr="009F473D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eastAsia="hr-HR"/>
              </w:rPr>
              <w:t>13</w:t>
            </w:r>
          </w:p>
        </w:tc>
        <w:tc>
          <w:tcPr>
            <w:tcW w:w="4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F473D" w:rsidRPr="009F473D" w:rsidRDefault="009F473D" w:rsidP="009F47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eastAsia="hr-HR"/>
              </w:rPr>
            </w:pPr>
            <w:r w:rsidRPr="009F473D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eastAsia="hr-HR"/>
              </w:rPr>
              <w:t>15</w:t>
            </w:r>
          </w:p>
        </w:tc>
        <w:tc>
          <w:tcPr>
            <w:tcW w:w="4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F473D" w:rsidRPr="009F473D" w:rsidRDefault="009F473D" w:rsidP="009F47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eastAsia="hr-HR"/>
              </w:rPr>
            </w:pPr>
            <w:r w:rsidRPr="009F473D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eastAsia="hr-HR"/>
              </w:rPr>
              <w:t>17</w:t>
            </w:r>
          </w:p>
        </w:tc>
      </w:tr>
      <w:tr w:rsidR="008B61C7" w:rsidRPr="009F473D" w:rsidTr="008B61C7">
        <w:trPr>
          <w:trHeight w:val="1530"/>
          <w:jc w:val="center"/>
        </w:trPr>
        <w:tc>
          <w:tcPr>
            <w:tcW w:w="5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F473D" w:rsidRPr="009F473D" w:rsidRDefault="009F473D" w:rsidP="009F47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hr-HR"/>
              </w:rPr>
            </w:pPr>
            <w:r w:rsidRPr="009F473D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hr-HR"/>
              </w:rPr>
              <w:t xml:space="preserve">Podizanje znanstvene izvrsnosti </w:t>
            </w:r>
          </w:p>
        </w:tc>
        <w:tc>
          <w:tcPr>
            <w:tcW w:w="5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F473D" w:rsidRPr="009F473D" w:rsidRDefault="009F473D" w:rsidP="009F47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hr-HR"/>
              </w:rPr>
            </w:pPr>
            <w:r w:rsidRPr="009F473D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hr-HR"/>
              </w:rPr>
              <w:t>Jačanje ljudskih potencijala za znanstveni rad</w:t>
            </w:r>
          </w:p>
        </w:tc>
        <w:tc>
          <w:tcPr>
            <w:tcW w:w="6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F473D" w:rsidRPr="009F473D" w:rsidRDefault="009F473D" w:rsidP="009F47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eastAsia="hr-HR"/>
              </w:rPr>
            </w:pPr>
            <w:r w:rsidRPr="009F473D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eastAsia="hr-HR"/>
              </w:rPr>
              <w:t xml:space="preserve">Broj znanstvenih radova u SCOPUS i </w:t>
            </w:r>
            <w:proofErr w:type="spellStart"/>
            <w:r w:rsidRPr="009F473D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eastAsia="hr-HR"/>
              </w:rPr>
              <w:t>WoS</w:t>
            </w:r>
            <w:proofErr w:type="spellEnd"/>
            <w:r w:rsidRPr="009F473D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eastAsia="hr-HR"/>
              </w:rPr>
              <w:t>, A1 časopisima te međunarodno recenziranim zbornicima za društvene i humanističke znanosti te umjetničko područje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F473D" w:rsidRPr="009F473D" w:rsidRDefault="009F473D" w:rsidP="009F47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eastAsia="hr-HR"/>
              </w:rPr>
            </w:pPr>
            <w:r w:rsidRPr="009F473D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eastAsia="hr-HR"/>
              </w:rPr>
              <w:t>Redovito održavanje i unaprjeđenje kvalitete međunarodne znanstveno-stručne konferencije „Izazovi današnjice“</w:t>
            </w:r>
          </w:p>
        </w:tc>
        <w:tc>
          <w:tcPr>
            <w:tcW w:w="4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F473D" w:rsidRPr="009F473D" w:rsidRDefault="009F473D" w:rsidP="009F47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eastAsia="hr-HR"/>
              </w:rPr>
            </w:pPr>
            <w:r w:rsidRPr="009F473D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eastAsia="hr-HR"/>
              </w:rPr>
              <w:t>Održana konferencija</w:t>
            </w:r>
          </w:p>
        </w:tc>
        <w:tc>
          <w:tcPr>
            <w:tcW w:w="4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F473D" w:rsidRPr="009F473D" w:rsidRDefault="009F473D" w:rsidP="009F47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hr-HR"/>
              </w:rPr>
            </w:pPr>
            <w:r w:rsidRPr="009F473D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hr-HR"/>
              </w:rPr>
              <w:t>6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F473D" w:rsidRPr="009F473D" w:rsidRDefault="009F473D" w:rsidP="009F47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eastAsia="hr-HR"/>
              </w:rPr>
            </w:pPr>
            <w:r w:rsidRPr="009F473D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eastAsia="hr-HR"/>
              </w:rPr>
              <w:t>Veleučilište u Šibeniku</w:t>
            </w:r>
          </w:p>
        </w:tc>
        <w:tc>
          <w:tcPr>
            <w:tcW w:w="4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F473D" w:rsidRPr="009F473D" w:rsidRDefault="009F473D" w:rsidP="009F47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eastAsia="hr-HR"/>
              </w:rPr>
            </w:pPr>
            <w:r w:rsidRPr="009F473D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eastAsia="hr-HR"/>
              </w:rPr>
              <w:t>6</w:t>
            </w:r>
          </w:p>
        </w:tc>
        <w:tc>
          <w:tcPr>
            <w:tcW w:w="4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F473D" w:rsidRPr="009F473D" w:rsidRDefault="009F473D" w:rsidP="009F47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eastAsia="hr-HR"/>
              </w:rPr>
            </w:pPr>
            <w:r w:rsidRPr="009F473D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eastAsia="hr-HR"/>
              </w:rPr>
              <w:t>7</w:t>
            </w:r>
          </w:p>
        </w:tc>
        <w:tc>
          <w:tcPr>
            <w:tcW w:w="4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F473D" w:rsidRPr="009F473D" w:rsidRDefault="009F473D" w:rsidP="009F47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eastAsia="hr-HR"/>
              </w:rPr>
            </w:pPr>
            <w:r w:rsidRPr="009F473D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eastAsia="hr-HR"/>
              </w:rPr>
              <w:t>7</w:t>
            </w:r>
          </w:p>
        </w:tc>
      </w:tr>
      <w:tr w:rsidR="008B61C7" w:rsidRPr="009F473D" w:rsidTr="008B61C7">
        <w:trPr>
          <w:trHeight w:val="765"/>
          <w:jc w:val="center"/>
        </w:trPr>
        <w:tc>
          <w:tcPr>
            <w:tcW w:w="5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F473D" w:rsidRPr="009F473D" w:rsidRDefault="009F473D" w:rsidP="009F47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hr-HR"/>
              </w:rPr>
            </w:pPr>
            <w:r w:rsidRPr="009F473D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hr-HR"/>
              </w:rPr>
              <w:t xml:space="preserve">Podizanje znanstvene izvrsnosti </w:t>
            </w:r>
          </w:p>
        </w:tc>
        <w:tc>
          <w:tcPr>
            <w:tcW w:w="5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F473D" w:rsidRPr="009F473D" w:rsidRDefault="009F473D" w:rsidP="009F47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hr-HR"/>
              </w:rPr>
            </w:pPr>
            <w:r w:rsidRPr="009F473D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hr-HR"/>
              </w:rPr>
              <w:t>Unaprjeđenje istraživačke infrastrukture</w:t>
            </w:r>
          </w:p>
        </w:tc>
        <w:tc>
          <w:tcPr>
            <w:tcW w:w="6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F473D" w:rsidRPr="009F473D" w:rsidRDefault="009F473D" w:rsidP="009F47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eastAsia="hr-HR"/>
              </w:rPr>
            </w:pPr>
            <w:r w:rsidRPr="009F473D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eastAsia="hr-HR"/>
              </w:rPr>
              <w:t>Broj znanstvenih knjiga uključujući i one za umjetničko područje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F473D" w:rsidRPr="009F473D" w:rsidRDefault="009F473D" w:rsidP="009F47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eastAsia="hr-HR"/>
              </w:rPr>
            </w:pPr>
            <w:r w:rsidRPr="009F473D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eastAsia="hr-HR"/>
              </w:rPr>
              <w:t>Razvoj izdavačke djelatnosti</w:t>
            </w:r>
          </w:p>
        </w:tc>
        <w:tc>
          <w:tcPr>
            <w:tcW w:w="4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F473D" w:rsidRPr="009F473D" w:rsidRDefault="009F473D" w:rsidP="009F47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eastAsia="hr-HR"/>
              </w:rPr>
            </w:pPr>
            <w:r w:rsidRPr="009F473D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eastAsia="hr-HR"/>
              </w:rPr>
              <w:t>Knjiga za potrebe nastave</w:t>
            </w:r>
          </w:p>
        </w:tc>
        <w:tc>
          <w:tcPr>
            <w:tcW w:w="4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F473D" w:rsidRPr="009F473D" w:rsidRDefault="009F473D" w:rsidP="009F47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eastAsia="hr-HR"/>
              </w:rPr>
            </w:pPr>
            <w:r w:rsidRPr="009F473D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eastAsia="hr-HR"/>
              </w:rPr>
              <w:t>3000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F473D" w:rsidRPr="009F473D" w:rsidRDefault="009F473D" w:rsidP="009F47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eastAsia="hr-HR"/>
              </w:rPr>
            </w:pPr>
            <w:r w:rsidRPr="009F473D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eastAsia="hr-HR"/>
              </w:rPr>
              <w:t>Veleučilište u Šibeniku</w:t>
            </w:r>
          </w:p>
        </w:tc>
        <w:tc>
          <w:tcPr>
            <w:tcW w:w="4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F473D" w:rsidRPr="009F473D" w:rsidRDefault="009F473D" w:rsidP="009F47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eastAsia="hr-HR"/>
              </w:rPr>
            </w:pPr>
            <w:r w:rsidRPr="009F473D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eastAsia="hr-HR"/>
              </w:rPr>
              <w:t>3200</w:t>
            </w:r>
          </w:p>
        </w:tc>
        <w:tc>
          <w:tcPr>
            <w:tcW w:w="4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F473D" w:rsidRPr="009F473D" w:rsidRDefault="009F473D" w:rsidP="009F47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eastAsia="hr-HR"/>
              </w:rPr>
            </w:pPr>
            <w:r w:rsidRPr="009F473D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eastAsia="hr-HR"/>
              </w:rPr>
              <w:t>3500</w:t>
            </w:r>
          </w:p>
        </w:tc>
        <w:tc>
          <w:tcPr>
            <w:tcW w:w="4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F473D" w:rsidRPr="009F473D" w:rsidRDefault="009F473D" w:rsidP="009F47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eastAsia="hr-HR"/>
              </w:rPr>
            </w:pPr>
            <w:r w:rsidRPr="009F473D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eastAsia="hr-HR"/>
              </w:rPr>
              <w:t>4000</w:t>
            </w:r>
          </w:p>
        </w:tc>
      </w:tr>
    </w:tbl>
    <w:p w:rsidR="008B61C7" w:rsidRDefault="008B61C7">
      <w:r>
        <w:br w:type="page"/>
      </w:r>
    </w:p>
    <w:tbl>
      <w:tblPr>
        <w:tblW w:w="5863" w:type="pct"/>
        <w:jc w:val="center"/>
        <w:tblLook w:val="04A0" w:firstRow="1" w:lastRow="0" w:firstColumn="1" w:lastColumn="0" w:noHBand="0" w:noVBand="1"/>
      </w:tblPr>
      <w:tblGrid>
        <w:gridCol w:w="1119"/>
        <w:gridCol w:w="1173"/>
        <w:gridCol w:w="1294"/>
        <w:gridCol w:w="1379"/>
        <w:gridCol w:w="1016"/>
        <w:gridCol w:w="961"/>
        <w:gridCol w:w="992"/>
        <w:gridCol w:w="956"/>
        <w:gridCol w:w="868"/>
        <w:gridCol w:w="868"/>
      </w:tblGrid>
      <w:tr w:rsidR="009F473D" w:rsidRPr="009F473D" w:rsidTr="008B61C7">
        <w:trPr>
          <w:trHeight w:val="510"/>
          <w:jc w:val="center"/>
        </w:trPr>
        <w:tc>
          <w:tcPr>
            <w:tcW w:w="5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:rsidR="009F473D" w:rsidRPr="009F473D" w:rsidRDefault="009F473D" w:rsidP="0011163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hr-HR"/>
              </w:rPr>
            </w:pPr>
            <w:r w:rsidRPr="009F473D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hr-HR"/>
              </w:rPr>
              <w:lastRenderedPageBreak/>
              <w:t>Strateški cilj</w:t>
            </w:r>
          </w:p>
        </w:tc>
        <w:tc>
          <w:tcPr>
            <w:tcW w:w="55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:rsidR="009F473D" w:rsidRPr="009F473D" w:rsidRDefault="009F473D" w:rsidP="0011163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hr-HR"/>
              </w:rPr>
            </w:pPr>
            <w:r w:rsidRPr="009F473D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hr-HR"/>
              </w:rPr>
              <w:t>Posebni cilj</w:t>
            </w:r>
          </w:p>
        </w:tc>
        <w:tc>
          <w:tcPr>
            <w:tcW w:w="60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:rsidR="009F473D" w:rsidRPr="009F473D" w:rsidRDefault="009F473D" w:rsidP="0011163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hr-HR"/>
              </w:rPr>
            </w:pPr>
            <w:r w:rsidRPr="009F473D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hr-HR"/>
              </w:rPr>
              <w:t>Pokazatelj rezultata</w:t>
            </w:r>
          </w:p>
        </w:tc>
        <w:tc>
          <w:tcPr>
            <w:tcW w:w="64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:rsidR="009F473D" w:rsidRPr="009F473D" w:rsidRDefault="009F473D" w:rsidP="0011163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hr-HR"/>
              </w:rPr>
            </w:pPr>
            <w:r w:rsidRPr="009F473D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hr-HR"/>
              </w:rPr>
              <w:t>Definicija</w:t>
            </w:r>
          </w:p>
        </w:tc>
        <w:tc>
          <w:tcPr>
            <w:tcW w:w="47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:rsidR="009F473D" w:rsidRPr="009F473D" w:rsidRDefault="009F473D" w:rsidP="0011163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hr-HR"/>
              </w:rPr>
            </w:pPr>
            <w:r w:rsidRPr="009F473D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hr-HR"/>
              </w:rPr>
              <w:t>Jedinica</w:t>
            </w:r>
          </w:p>
        </w:tc>
        <w:tc>
          <w:tcPr>
            <w:tcW w:w="45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:rsidR="009F473D" w:rsidRPr="009F473D" w:rsidRDefault="009F473D" w:rsidP="0011163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hr-HR"/>
              </w:rPr>
            </w:pPr>
            <w:r w:rsidRPr="009F473D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hr-HR"/>
              </w:rPr>
              <w:t>Polazna vrijednost</w:t>
            </w:r>
          </w:p>
        </w:tc>
        <w:tc>
          <w:tcPr>
            <w:tcW w:w="46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:rsidR="009F473D" w:rsidRPr="009F473D" w:rsidRDefault="009F473D" w:rsidP="0011163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hr-HR"/>
              </w:rPr>
            </w:pPr>
            <w:r w:rsidRPr="009F473D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hr-HR"/>
              </w:rPr>
              <w:t>Izvor podataka</w:t>
            </w:r>
          </w:p>
        </w:tc>
        <w:tc>
          <w:tcPr>
            <w:tcW w:w="45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:rsidR="009F473D" w:rsidRPr="009F473D" w:rsidRDefault="009F473D" w:rsidP="0011163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hr-HR"/>
              </w:rPr>
            </w:pPr>
            <w:r w:rsidRPr="009F473D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hr-HR"/>
              </w:rPr>
              <w:t>Ciljana vrijednost za 2024.</w:t>
            </w:r>
          </w:p>
        </w:tc>
        <w:tc>
          <w:tcPr>
            <w:tcW w:w="40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:rsidR="009F473D" w:rsidRPr="009F473D" w:rsidRDefault="009F473D" w:rsidP="0011163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hr-HR"/>
              </w:rPr>
            </w:pPr>
            <w:r w:rsidRPr="009F473D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hr-HR"/>
              </w:rPr>
              <w:t>Ciljana vrijednost za 2025.</w:t>
            </w:r>
          </w:p>
        </w:tc>
        <w:tc>
          <w:tcPr>
            <w:tcW w:w="40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:rsidR="009F473D" w:rsidRPr="009F473D" w:rsidRDefault="009F473D" w:rsidP="0011163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hr-HR"/>
              </w:rPr>
            </w:pPr>
            <w:r w:rsidRPr="009F473D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hr-HR"/>
              </w:rPr>
              <w:t>Ciljana vrijednost za 2026.</w:t>
            </w:r>
          </w:p>
        </w:tc>
      </w:tr>
      <w:tr w:rsidR="008B61C7" w:rsidRPr="009F473D" w:rsidTr="008B61C7">
        <w:trPr>
          <w:trHeight w:val="1785"/>
          <w:jc w:val="center"/>
        </w:trPr>
        <w:tc>
          <w:tcPr>
            <w:tcW w:w="5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F473D" w:rsidRPr="009F473D" w:rsidRDefault="009F473D" w:rsidP="009F47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hr-HR"/>
              </w:rPr>
            </w:pPr>
            <w:r w:rsidRPr="009F473D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hr-HR"/>
              </w:rPr>
              <w:t xml:space="preserve">Podizanje znanstvene izvrsnosti </w:t>
            </w:r>
          </w:p>
        </w:tc>
        <w:tc>
          <w:tcPr>
            <w:tcW w:w="5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F473D" w:rsidRPr="009F473D" w:rsidRDefault="009F473D" w:rsidP="009F47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hr-HR"/>
              </w:rPr>
            </w:pPr>
            <w:r w:rsidRPr="009F473D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hr-HR"/>
              </w:rPr>
              <w:t>Unaprjeđenje istraživačke infrastrukture</w:t>
            </w:r>
          </w:p>
        </w:tc>
        <w:tc>
          <w:tcPr>
            <w:tcW w:w="6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F473D" w:rsidRPr="009F473D" w:rsidRDefault="009F473D" w:rsidP="009F47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eastAsia="hr-HR"/>
              </w:rPr>
            </w:pPr>
            <w:r w:rsidRPr="009F473D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eastAsia="hr-HR"/>
              </w:rPr>
              <w:t>Ukupno ulaganje javnog visokog učilišta, odnosno javnog znanstvenog instituta, u istraživačku infrastrukturu iz vlastitih sredstava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F473D" w:rsidRPr="009F473D" w:rsidRDefault="009F473D" w:rsidP="009F47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eastAsia="hr-HR"/>
              </w:rPr>
            </w:pPr>
            <w:r w:rsidRPr="009F473D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eastAsia="hr-HR"/>
              </w:rPr>
              <w:t>Osuvremenjivanje i opremanje dvorana, praktikuma te nastavničkih kabineta za kvalitetno izvođenje nastave i učenje</w:t>
            </w:r>
          </w:p>
        </w:tc>
        <w:tc>
          <w:tcPr>
            <w:tcW w:w="4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F473D" w:rsidRPr="009F473D" w:rsidRDefault="009F473D" w:rsidP="009F47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eastAsia="hr-HR"/>
              </w:rPr>
            </w:pPr>
            <w:r w:rsidRPr="009F473D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eastAsia="hr-HR"/>
              </w:rPr>
              <w:t>Uređena učionica ili kabinet</w:t>
            </w:r>
          </w:p>
        </w:tc>
        <w:tc>
          <w:tcPr>
            <w:tcW w:w="4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F473D" w:rsidRPr="009F473D" w:rsidRDefault="009F473D" w:rsidP="009F47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eastAsia="hr-HR"/>
              </w:rPr>
            </w:pPr>
            <w:r w:rsidRPr="009F473D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eastAsia="hr-HR"/>
              </w:rPr>
              <w:t>3.000.000 EUR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F473D" w:rsidRPr="009F473D" w:rsidRDefault="009F473D" w:rsidP="009F47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eastAsia="hr-HR"/>
              </w:rPr>
            </w:pPr>
            <w:r w:rsidRPr="009F473D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eastAsia="hr-HR"/>
              </w:rPr>
              <w:t>Veleučilište u Šibeniku</w:t>
            </w:r>
          </w:p>
        </w:tc>
        <w:tc>
          <w:tcPr>
            <w:tcW w:w="4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F473D" w:rsidRPr="009F473D" w:rsidRDefault="009F473D" w:rsidP="009F47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eastAsia="hr-HR"/>
              </w:rPr>
            </w:pPr>
            <w:r w:rsidRPr="009F473D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eastAsia="hr-HR"/>
              </w:rPr>
              <w:t>3.100.000 EUR</w:t>
            </w:r>
          </w:p>
        </w:tc>
        <w:tc>
          <w:tcPr>
            <w:tcW w:w="4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F473D" w:rsidRPr="009F473D" w:rsidRDefault="009F473D" w:rsidP="009F47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eastAsia="hr-HR"/>
              </w:rPr>
            </w:pPr>
            <w:r w:rsidRPr="009F473D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eastAsia="hr-HR"/>
              </w:rPr>
              <w:t>3.200.000 EUR</w:t>
            </w:r>
          </w:p>
        </w:tc>
        <w:tc>
          <w:tcPr>
            <w:tcW w:w="4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F473D" w:rsidRPr="009F473D" w:rsidRDefault="009F473D" w:rsidP="009F47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eastAsia="hr-HR"/>
              </w:rPr>
            </w:pPr>
            <w:r w:rsidRPr="009F473D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eastAsia="hr-HR"/>
              </w:rPr>
              <w:t>3.300.000 EUR</w:t>
            </w:r>
          </w:p>
        </w:tc>
      </w:tr>
      <w:tr w:rsidR="008B61C7" w:rsidRPr="009F473D" w:rsidTr="008B61C7">
        <w:trPr>
          <w:trHeight w:val="1530"/>
          <w:jc w:val="center"/>
        </w:trPr>
        <w:tc>
          <w:tcPr>
            <w:tcW w:w="5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F473D" w:rsidRPr="009F473D" w:rsidRDefault="009F473D" w:rsidP="009F47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hr-HR"/>
              </w:rPr>
            </w:pPr>
            <w:r w:rsidRPr="009F473D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hr-HR"/>
              </w:rPr>
              <w:t xml:space="preserve">Podizanje znanstvene izvrsnosti </w:t>
            </w:r>
          </w:p>
        </w:tc>
        <w:tc>
          <w:tcPr>
            <w:tcW w:w="5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F473D" w:rsidRPr="009F473D" w:rsidRDefault="009F473D" w:rsidP="009F47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hr-HR"/>
              </w:rPr>
            </w:pPr>
            <w:r w:rsidRPr="009F473D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hr-HR"/>
              </w:rPr>
              <w:t xml:space="preserve">Jačanje međunarodne znanstvene suradnje i znanstvene aktivnosti </w:t>
            </w:r>
          </w:p>
        </w:tc>
        <w:tc>
          <w:tcPr>
            <w:tcW w:w="6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F473D" w:rsidRPr="009F473D" w:rsidRDefault="009F473D" w:rsidP="009F47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eastAsia="hr-HR"/>
              </w:rPr>
            </w:pPr>
            <w:r w:rsidRPr="009F473D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eastAsia="hr-HR"/>
              </w:rPr>
              <w:t>Sklopljen bilateralni ugovor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F473D" w:rsidRPr="009F473D" w:rsidRDefault="009F473D" w:rsidP="009F47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eastAsia="hr-HR"/>
              </w:rPr>
            </w:pPr>
            <w:r w:rsidRPr="009F473D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eastAsia="hr-HR"/>
              </w:rPr>
              <w:t>Sklapanje novih bilateralnih ugovora i realizacija postojećih</w:t>
            </w:r>
          </w:p>
        </w:tc>
        <w:tc>
          <w:tcPr>
            <w:tcW w:w="4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F473D" w:rsidRPr="009F473D" w:rsidRDefault="009F473D" w:rsidP="009F47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eastAsia="hr-HR"/>
              </w:rPr>
            </w:pPr>
            <w:r w:rsidRPr="009F473D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eastAsia="hr-HR"/>
              </w:rPr>
              <w:t>Ugovor</w:t>
            </w:r>
          </w:p>
        </w:tc>
        <w:tc>
          <w:tcPr>
            <w:tcW w:w="4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F473D" w:rsidRPr="009F473D" w:rsidRDefault="009F473D" w:rsidP="009F47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eastAsia="hr-HR"/>
              </w:rPr>
            </w:pPr>
            <w:r w:rsidRPr="009F473D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eastAsia="hr-HR"/>
              </w:rPr>
              <w:t>32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F473D" w:rsidRPr="009F473D" w:rsidRDefault="009F473D" w:rsidP="009F47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eastAsia="hr-HR"/>
              </w:rPr>
            </w:pPr>
            <w:r w:rsidRPr="009F473D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eastAsia="hr-HR"/>
              </w:rPr>
              <w:t>Veleučilište u Šibeniku</w:t>
            </w:r>
          </w:p>
        </w:tc>
        <w:tc>
          <w:tcPr>
            <w:tcW w:w="4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F473D" w:rsidRPr="009F473D" w:rsidRDefault="009F473D" w:rsidP="009F47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eastAsia="hr-HR"/>
              </w:rPr>
            </w:pPr>
            <w:r w:rsidRPr="009F473D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eastAsia="hr-HR"/>
              </w:rPr>
              <w:t>34</w:t>
            </w:r>
          </w:p>
        </w:tc>
        <w:tc>
          <w:tcPr>
            <w:tcW w:w="4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F473D" w:rsidRPr="009F473D" w:rsidRDefault="009F473D" w:rsidP="009F47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eastAsia="hr-HR"/>
              </w:rPr>
            </w:pPr>
            <w:r w:rsidRPr="009F473D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eastAsia="hr-HR"/>
              </w:rPr>
              <w:t>36</w:t>
            </w:r>
          </w:p>
        </w:tc>
        <w:tc>
          <w:tcPr>
            <w:tcW w:w="4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F473D" w:rsidRPr="009F473D" w:rsidRDefault="009F473D" w:rsidP="009F47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eastAsia="hr-HR"/>
              </w:rPr>
            </w:pPr>
            <w:r w:rsidRPr="009F473D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eastAsia="hr-HR"/>
              </w:rPr>
              <w:t>40</w:t>
            </w:r>
          </w:p>
        </w:tc>
      </w:tr>
      <w:tr w:rsidR="008B61C7" w:rsidRPr="009F473D" w:rsidTr="008B61C7">
        <w:trPr>
          <w:trHeight w:val="1275"/>
          <w:jc w:val="center"/>
        </w:trPr>
        <w:tc>
          <w:tcPr>
            <w:tcW w:w="5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F473D" w:rsidRPr="009F473D" w:rsidRDefault="009F473D" w:rsidP="009F47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hr-HR"/>
              </w:rPr>
            </w:pPr>
            <w:r w:rsidRPr="009F473D">
              <w:rPr>
                <w:rFonts w:ascii="Calibri" w:eastAsia="Calibri" w:hAnsi="Calibri" w:cs="Calibri"/>
                <w:color w:val="000000"/>
                <w:sz w:val="16"/>
                <w:szCs w:val="16"/>
                <w:lang w:eastAsia="hr-HR"/>
              </w:rPr>
              <w:t>Povećanje relevantnosti, kvalitete i učinkovitosti studiranja</w:t>
            </w:r>
          </w:p>
        </w:tc>
        <w:tc>
          <w:tcPr>
            <w:tcW w:w="5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F473D" w:rsidRPr="009F473D" w:rsidRDefault="009F473D" w:rsidP="009F47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hr-HR"/>
              </w:rPr>
            </w:pPr>
            <w:r w:rsidRPr="009F473D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hr-HR"/>
              </w:rPr>
              <w:t>Unaprjeđenje studija</w:t>
            </w:r>
          </w:p>
        </w:tc>
        <w:tc>
          <w:tcPr>
            <w:tcW w:w="6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F473D" w:rsidRPr="009F473D" w:rsidRDefault="009F473D" w:rsidP="009F47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eastAsia="hr-HR"/>
              </w:rPr>
            </w:pPr>
            <w:r w:rsidRPr="009F473D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eastAsia="hr-HR"/>
              </w:rPr>
              <w:t>Marketinška kampanja u vezi nastave, upisa ili projekata koji su u tijeku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F473D" w:rsidRPr="009F473D" w:rsidRDefault="009F473D" w:rsidP="009F47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eastAsia="hr-HR"/>
              </w:rPr>
            </w:pPr>
            <w:r w:rsidRPr="009F473D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eastAsia="hr-HR"/>
              </w:rPr>
              <w:t>Marketinške aktivnosti</w:t>
            </w:r>
          </w:p>
        </w:tc>
        <w:tc>
          <w:tcPr>
            <w:tcW w:w="4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F473D" w:rsidRPr="009F473D" w:rsidRDefault="009F473D" w:rsidP="009F47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eastAsia="hr-HR"/>
              </w:rPr>
            </w:pPr>
            <w:r w:rsidRPr="009F473D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eastAsia="hr-HR"/>
              </w:rPr>
              <w:t>kampanja</w:t>
            </w:r>
          </w:p>
        </w:tc>
        <w:tc>
          <w:tcPr>
            <w:tcW w:w="4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F473D" w:rsidRPr="009F473D" w:rsidRDefault="009F473D" w:rsidP="009F47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eastAsia="hr-HR"/>
              </w:rPr>
            </w:pPr>
            <w:r w:rsidRPr="009F473D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eastAsia="hr-HR"/>
              </w:rPr>
              <w:t>8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F473D" w:rsidRPr="009F473D" w:rsidRDefault="009F473D" w:rsidP="009F47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eastAsia="hr-HR"/>
              </w:rPr>
            </w:pPr>
            <w:r w:rsidRPr="009F473D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eastAsia="hr-HR"/>
              </w:rPr>
              <w:t>Veleučilište u Šibeniku</w:t>
            </w:r>
          </w:p>
        </w:tc>
        <w:tc>
          <w:tcPr>
            <w:tcW w:w="4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F473D" w:rsidRPr="009F473D" w:rsidRDefault="009F473D" w:rsidP="009F47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eastAsia="hr-HR"/>
              </w:rPr>
            </w:pPr>
            <w:r w:rsidRPr="009F473D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eastAsia="hr-HR"/>
              </w:rPr>
              <w:t>10</w:t>
            </w:r>
          </w:p>
        </w:tc>
        <w:tc>
          <w:tcPr>
            <w:tcW w:w="4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F473D" w:rsidRPr="009F473D" w:rsidRDefault="009F473D" w:rsidP="009F47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eastAsia="hr-HR"/>
              </w:rPr>
            </w:pPr>
            <w:r w:rsidRPr="009F473D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eastAsia="hr-HR"/>
              </w:rPr>
              <w:t>12</w:t>
            </w:r>
          </w:p>
        </w:tc>
        <w:tc>
          <w:tcPr>
            <w:tcW w:w="4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F473D" w:rsidRPr="009F473D" w:rsidRDefault="009F473D" w:rsidP="009F47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eastAsia="hr-HR"/>
              </w:rPr>
            </w:pPr>
            <w:r w:rsidRPr="009F473D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eastAsia="hr-HR"/>
              </w:rPr>
              <w:t>14</w:t>
            </w:r>
          </w:p>
        </w:tc>
      </w:tr>
      <w:tr w:rsidR="008B61C7" w:rsidRPr="009F473D" w:rsidTr="008B61C7">
        <w:trPr>
          <w:trHeight w:val="1785"/>
          <w:jc w:val="center"/>
        </w:trPr>
        <w:tc>
          <w:tcPr>
            <w:tcW w:w="5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F473D" w:rsidRPr="009F473D" w:rsidRDefault="009F473D" w:rsidP="009F47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hr-HR"/>
              </w:rPr>
            </w:pPr>
            <w:r w:rsidRPr="009F473D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hr-HR"/>
              </w:rPr>
              <w:t>Povećanje relevantnosti, kvalitete i učinkovitosti studiranja</w:t>
            </w:r>
          </w:p>
        </w:tc>
        <w:tc>
          <w:tcPr>
            <w:tcW w:w="5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F473D" w:rsidRPr="009F473D" w:rsidRDefault="009F473D" w:rsidP="009F47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hr-HR"/>
              </w:rPr>
            </w:pPr>
            <w:r w:rsidRPr="009F473D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hr-HR"/>
              </w:rPr>
              <w:t>Usmjeravanje studijskih programa prema razvoju vještina koje jačaju konkurentnost na tržištu rada</w:t>
            </w:r>
          </w:p>
        </w:tc>
        <w:tc>
          <w:tcPr>
            <w:tcW w:w="6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F473D" w:rsidRPr="009F473D" w:rsidRDefault="009F473D" w:rsidP="009F47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eastAsia="hr-HR"/>
              </w:rPr>
            </w:pPr>
            <w:r w:rsidRPr="009F473D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eastAsia="hr-HR"/>
              </w:rPr>
              <w:t>Izrađen elaborat temeljem provedenog postupka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F473D" w:rsidRPr="009F473D" w:rsidRDefault="009F473D" w:rsidP="009F47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eastAsia="hr-HR"/>
              </w:rPr>
            </w:pPr>
            <w:r w:rsidRPr="009F473D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eastAsia="hr-HR"/>
              </w:rPr>
              <w:t>Provedba postupaka interne prosudbe sustava osiguravanja kvalitete prema ESG normi</w:t>
            </w:r>
          </w:p>
        </w:tc>
        <w:tc>
          <w:tcPr>
            <w:tcW w:w="4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F473D" w:rsidRPr="009F473D" w:rsidRDefault="009F473D" w:rsidP="009F47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eastAsia="hr-HR"/>
              </w:rPr>
            </w:pPr>
            <w:r w:rsidRPr="009F473D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eastAsia="hr-HR"/>
              </w:rPr>
              <w:t>Elaborat</w:t>
            </w:r>
          </w:p>
        </w:tc>
        <w:tc>
          <w:tcPr>
            <w:tcW w:w="4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F473D" w:rsidRPr="009F473D" w:rsidRDefault="009F473D" w:rsidP="009F47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eastAsia="hr-HR"/>
              </w:rPr>
            </w:pPr>
            <w:r w:rsidRPr="009F473D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eastAsia="hr-HR"/>
              </w:rPr>
              <w:t>11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F473D" w:rsidRPr="009F473D" w:rsidRDefault="009F473D" w:rsidP="009F47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eastAsia="hr-HR"/>
              </w:rPr>
            </w:pPr>
            <w:r w:rsidRPr="009F473D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eastAsia="hr-HR"/>
              </w:rPr>
              <w:t>Veleučilište u Šibeniku</w:t>
            </w:r>
          </w:p>
        </w:tc>
        <w:tc>
          <w:tcPr>
            <w:tcW w:w="4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F473D" w:rsidRPr="009F473D" w:rsidRDefault="009F473D" w:rsidP="009F47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eastAsia="hr-HR"/>
              </w:rPr>
            </w:pPr>
            <w:r w:rsidRPr="009F473D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eastAsia="hr-HR"/>
              </w:rPr>
              <w:t>12</w:t>
            </w:r>
          </w:p>
        </w:tc>
        <w:tc>
          <w:tcPr>
            <w:tcW w:w="4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F473D" w:rsidRPr="009F473D" w:rsidRDefault="009F473D" w:rsidP="009F47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eastAsia="hr-HR"/>
              </w:rPr>
            </w:pPr>
            <w:r w:rsidRPr="009F473D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eastAsia="hr-HR"/>
              </w:rPr>
              <w:t>13</w:t>
            </w:r>
          </w:p>
        </w:tc>
        <w:tc>
          <w:tcPr>
            <w:tcW w:w="4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F473D" w:rsidRPr="009F473D" w:rsidRDefault="009F473D" w:rsidP="009F47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eastAsia="hr-HR"/>
              </w:rPr>
            </w:pPr>
            <w:r w:rsidRPr="009F473D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eastAsia="hr-HR"/>
              </w:rPr>
              <w:t>14</w:t>
            </w:r>
          </w:p>
        </w:tc>
      </w:tr>
      <w:tr w:rsidR="008B61C7" w:rsidRPr="009F473D" w:rsidTr="008B61C7">
        <w:trPr>
          <w:trHeight w:val="1785"/>
          <w:jc w:val="center"/>
        </w:trPr>
        <w:tc>
          <w:tcPr>
            <w:tcW w:w="5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F473D" w:rsidRPr="009F473D" w:rsidRDefault="009F473D" w:rsidP="009F47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hr-HR"/>
              </w:rPr>
            </w:pPr>
            <w:r w:rsidRPr="009F473D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hr-HR"/>
              </w:rPr>
              <w:t>Povećanje relevantnosti, kvalitete i učinkovitosti studiranja</w:t>
            </w:r>
          </w:p>
        </w:tc>
        <w:tc>
          <w:tcPr>
            <w:tcW w:w="5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F473D" w:rsidRPr="009F473D" w:rsidRDefault="009F473D" w:rsidP="009F47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hr-HR"/>
              </w:rPr>
            </w:pPr>
            <w:r w:rsidRPr="009F473D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hr-HR"/>
              </w:rPr>
              <w:t>Usmjeravanje studijskih programa prema razvoju vještina koje jačaju konkurentnost na tržištu rada</w:t>
            </w:r>
          </w:p>
        </w:tc>
        <w:tc>
          <w:tcPr>
            <w:tcW w:w="6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F473D" w:rsidRPr="009F473D" w:rsidRDefault="009F473D" w:rsidP="009F47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eastAsia="hr-HR"/>
              </w:rPr>
            </w:pPr>
            <w:r w:rsidRPr="009F473D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eastAsia="hr-HR"/>
              </w:rPr>
              <w:t>Izrađen elaborat temeljem provedenog postupka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F473D" w:rsidRPr="009F473D" w:rsidRDefault="009F473D" w:rsidP="009F47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eastAsia="hr-HR"/>
              </w:rPr>
            </w:pPr>
            <w:r w:rsidRPr="009F473D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eastAsia="hr-HR"/>
              </w:rPr>
              <w:t>Provedba vanjske prosudbe sustava osiguravanja kvalitete prema ISO normi</w:t>
            </w:r>
          </w:p>
        </w:tc>
        <w:tc>
          <w:tcPr>
            <w:tcW w:w="4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F473D" w:rsidRPr="009F473D" w:rsidRDefault="009F473D" w:rsidP="009F47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eastAsia="hr-HR"/>
              </w:rPr>
            </w:pPr>
            <w:r w:rsidRPr="009F473D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eastAsia="hr-HR"/>
              </w:rPr>
              <w:t>Elaborat</w:t>
            </w:r>
          </w:p>
        </w:tc>
        <w:tc>
          <w:tcPr>
            <w:tcW w:w="4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F473D" w:rsidRPr="009F473D" w:rsidRDefault="009F473D" w:rsidP="009F47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eastAsia="hr-HR"/>
              </w:rPr>
            </w:pPr>
            <w:r w:rsidRPr="009F473D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eastAsia="hr-HR"/>
              </w:rPr>
              <w:t>11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F473D" w:rsidRPr="009F473D" w:rsidRDefault="009F473D" w:rsidP="009F47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eastAsia="hr-HR"/>
              </w:rPr>
            </w:pPr>
            <w:r w:rsidRPr="009F473D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eastAsia="hr-HR"/>
              </w:rPr>
              <w:t>Veleučilište u Šibeniku</w:t>
            </w:r>
          </w:p>
        </w:tc>
        <w:tc>
          <w:tcPr>
            <w:tcW w:w="4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F473D" w:rsidRPr="009F473D" w:rsidRDefault="009F473D" w:rsidP="009F47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eastAsia="hr-HR"/>
              </w:rPr>
            </w:pPr>
            <w:r w:rsidRPr="009F473D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eastAsia="hr-HR"/>
              </w:rPr>
              <w:t>12</w:t>
            </w:r>
          </w:p>
        </w:tc>
        <w:tc>
          <w:tcPr>
            <w:tcW w:w="4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F473D" w:rsidRPr="009F473D" w:rsidRDefault="009F473D" w:rsidP="009F47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eastAsia="hr-HR"/>
              </w:rPr>
            </w:pPr>
            <w:r w:rsidRPr="009F473D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eastAsia="hr-HR"/>
              </w:rPr>
              <w:t>13</w:t>
            </w:r>
          </w:p>
        </w:tc>
        <w:tc>
          <w:tcPr>
            <w:tcW w:w="4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F473D" w:rsidRPr="009F473D" w:rsidRDefault="009F473D" w:rsidP="009F47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eastAsia="hr-HR"/>
              </w:rPr>
            </w:pPr>
            <w:r w:rsidRPr="009F473D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eastAsia="hr-HR"/>
              </w:rPr>
              <w:t>14</w:t>
            </w:r>
          </w:p>
        </w:tc>
      </w:tr>
      <w:tr w:rsidR="008B61C7" w:rsidRPr="009F473D" w:rsidTr="008B61C7">
        <w:trPr>
          <w:trHeight w:val="1275"/>
          <w:jc w:val="center"/>
        </w:trPr>
        <w:tc>
          <w:tcPr>
            <w:tcW w:w="5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F473D" w:rsidRPr="009F473D" w:rsidRDefault="009F473D" w:rsidP="009F47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hr-HR"/>
              </w:rPr>
            </w:pPr>
            <w:r w:rsidRPr="009F473D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hr-HR"/>
              </w:rPr>
              <w:t>Povećanje relevantnosti, kvalitete i učinkovitosti studiranja</w:t>
            </w:r>
          </w:p>
        </w:tc>
        <w:tc>
          <w:tcPr>
            <w:tcW w:w="5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F473D" w:rsidRPr="009F473D" w:rsidRDefault="009F473D" w:rsidP="009F47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hr-HR"/>
              </w:rPr>
            </w:pPr>
            <w:r w:rsidRPr="009F473D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hr-HR"/>
              </w:rPr>
              <w:t>Povećanje redovitosti i završnosti studiranja</w:t>
            </w:r>
          </w:p>
        </w:tc>
        <w:tc>
          <w:tcPr>
            <w:tcW w:w="6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F473D" w:rsidRPr="009F473D" w:rsidRDefault="009F473D" w:rsidP="009F47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eastAsia="hr-HR"/>
              </w:rPr>
            </w:pPr>
            <w:r w:rsidRPr="009F473D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eastAsia="hr-HR"/>
              </w:rPr>
              <w:t>Isplaćena potpora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F473D" w:rsidRPr="009F473D" w:rsidRDefault="009F473D" w:rsidP="009F47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eastAsia="hr-HR"/>
              </w:rPr>
            </w:pPr>
            <w:r w:rsidRPr="009F473D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eastAsia="hr-HR"/>
              </w:rPr>
              <w:t xml:space="preserve">Potpore studentima u nepovoljnom </w:t>
            </w:r>
            <w:proofErr w:type="spellStart"/>
            <w:r w:rsidRPr="009F473D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eastAsia="hr-HR"/>
              </w:rPr>
              <w:t>polažaju</w:t>
            </w:r>
            <w:proofErr w:type="spellEnd"/>
            <w:r w:rsidRPr="009F473D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eastAsia="hr-HR"/>
              </w:rPr>
              <w:t xml:space="preserve">  </w:t>
            </w:r>
          </w:p>
        </w:tc>
        <w:tc>
          <w:tcPr>
            <w:tcW w:w="4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F473D" w:rsidRPr="009F473D" w:rsidRDefault="009F473D" w:rsidP="009F47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eastAsia="hr-HR"/>
              </w:rPr>
            </w:pPr>
            <w:r w:rsidRPr="009F473D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eastAsia="hr-HR"/>
              </w:rPr>
              <w:t>Stipendija</w:t>
            </w:r>
          </w:p>
        </w:tc>
        <w:tc>
          <w:tcPr>
            <w:tcW w:w="4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F473D" w:rsidRPr="009F473D" w:rsidRDefault="009F473D" w:rsidP="009F47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eastAsia="hr-HR"/>
              </w:rPr>
            </w:pPr>
            <w:r w:rsidRPr="009F473D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eastAsia="hr-HR"/>
              </w:rPr>
              <w:t>16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F473D" w:rsidRPr="009F473D" w:rsidRDefault="009F473D" w:rsidP="009F47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eastAsia="hr-HR"/>
              </w:rPr>
            </w:pPr>
            <w:r w:rsidRPr="009F473D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eastAsia="hr-HR"/>
              </w:rPr>
              <w:t>Veleučilište u Šibeniku</w:t>
            </w:r>
          </w:p>
        </w:tc>
        <w:tc>
          <w:tcPr>
            <w:tcW w:w="4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F473D" w:rsidRPr="009F473D" w:rsidRDefault="009F473D" w:rsidP="009F47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eastAsia="hr-HR"/>
              </w:rPr>
            </w:pPr>
            <w:r w:rsidRPr="009F473D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eastAsia="hr-HR"/>
              </w:rPr>
              <w:t>18</w:t>
            </w:r>
          </w:p>
        </w:tc>
        <w:tc>
          <w:tcPr>
            <w:tcW w:w="4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F473D" w:rsidRPr="009F473D" w:rsidRDefault="009F473D" w:rsidP="009F47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eastAsia="hr-HR"/>
              </w:rPr>
            </w:pPr>
            <w:r w:rsidRPr="009F473D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eastAsia="hr-HR"/>
              </w:rPr>
              <w:t>22</w:t>
            </w:r>
          </w:p>
        </w:tc>
        <w:tc>
          <w:tcPr>
            <w:tcW w:w="4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F473D" w:rsidRPr="009F473D" w:rsidRDefault="009F473D" w:rsidP="009F47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eastAsia="hr-HR"/>
              </w:rPr>
            </w:pPr>
            <w:r w:rsidRPr="009F473D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eastAsia="hr-HR"/>
              </w:rPr>
              <w:t>26</w:t>
            </w:r>
          </w:p>
        </w:tc>
      </w:tr>
      <w:tr w:rsidR="008B61C7" w:rsidRPr="009F473D" w:rsidTr="008B61C7">
        <w:trPr>
          <w:trHeight w:val="1275"/>
          <w:jc w:val="center"/>
        </w:trPr>
        <w:tc>
          <w:tcPr>
            <w:tcW w:w="5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F473D" w:rsidRPr="009F473D" w:rsidRDefault="009F473D" w:rsidP="009F47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hr-HR"/>
              </w:rPr>
            </w:pPr>
            <w:r w:rsidRPr="009F473D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hr-HR"/>
              </w:rPr>
              <w:t>Povećanje relevantnosti, kvalitete i učinkovitosti studiranja</w:t>
            </w:r>
          </w:p>
        </w:tc>
        <w:tc>
          <w:tcPr>
            <w:tcW w:w="5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F473D" w:rsidRPr="009F473D" w:rsidRDefault="009F473D" w:rsidP="009F47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hr-HR"/>
              </w:rPr>
            </w:pPr>
            <w:r w:rsidRPr="009F473D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hr-HR"/>
              </w:rPr>
              <w:t>Povećanje redovitosti i završnosti studiranja</w:t>
            </w:r>
          </w:p>
        </w:tc>
        <w:tc>
          <w:tcPr>
            <w:tcW w:w="6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F473D" w:rsidRPr="009F473D" w:rsidRDefault="009F473D" w:rsidP="009F47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eastAsia="hr-HR"/>
              </w:rPr>
            </w:pPr>
            <w:r w:rsidRPr="009F473D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eastAsia="hr-HR"/>
              </w:rPr>
              <w:t>Isplaćena potpora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F473D" w:rsidRPr="009F473D" w:rsidRDefault="009F473D" w:rsidP="009F47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eastAsia="hr-HR"/>
              </w:rPr>
            </w:pPr>
            <w:r w:rsidRPr="009F473D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eastAsia="hr-HR"/>
              </w:rPr>
              <w:t>Potpore izvrsnim studentima ili za deficitarna zanimanja</w:t>
            </w:r>
          </w:p>
        </w:tc>
        <w:tc>
          <w:tcPr>
            <w:tcW w:w="4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F473D" w:rsidRPr="009F473D" w:rsidRDefault="009F473D" w:rsidP="009F47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eastAsia="hr-HR"/>
              </w:rPr>
            </w:pPr>
            <w:r w:rsidRPr="009F473D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eastAsia="hr-HR"/>
              </w:rPr>
              <w:t>Stipendija ili nagrada</w:t>
            </w:r>
          </w:p>
        </w:tc>
        <w:tc>
          <w:tcPr>
            <w:tcW w:w="4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F473D" w:rsidRPr="009F473D" w:rsidRDefault="009F473D" w:rsidP="009F47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eastAsia="hr-HR"/>
              </w:rPr>
            </w:pPr>
            <w:r w:rsidRPr="009F473D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eastAsia="hr-HR"/>
              </w:rPr>
              <w:t>100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F473D" w:rsidRPr="009F473D" w:rsidRDefault="009F473D" w:rsidP="009F47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eastAsia="hr-HR"/>
              </w:rPr>
            </w:pPr>
            <w:r w:rsidRPr="009F473D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eastAsia="hr-HR"/>
              </w:rPr>
              <w:t>Veleučilište u Šibeniku</w:t>
            </w:r>
          </w:p>
        </w:tc>
        <w:tc>
          <w:tcPr>
            <w:tcW w:w="4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F473D" w:rsidRPr="009F473D" w:rsidRDefault="009F473D" w:rsidP="009F47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eastAsia="hr-HR"/>
              </w:rPr>
            </w:pPr>
            <w:r w:rsidRPr="009F473D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eastAsia="hr-HR"/>
              </w:rPr>
              <w:t>120</w:t>
            </w:r>
          </w:p>
        </w:tc>
        <w:tc>
          <w:tcPr>
            <w:tcW w:w="4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F473D" w:rsidRPr="009F473D" w:rsidRDefault="009F473D" w:rsidP="009F47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eastAsia="hr-HR"/>
              </w:rPr>
            </w:pPr>
            <w:r w:rsidRPr="009F473D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eastAsia="hr-HR"/>
              </w:rPr>
              <w:t>140</w:t>
            </w:r>
          </w:p>
        </w:tc>
        <w:tc>
          <w:tcPr>
            <w:tcW w:w="4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F473D" w:rsidRPr="009F473D" w:rsidRDefault="009F473D" w:rsidP="009F47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eastAsia="hr-HR"/>
              </w:rPr>
            </w:pPr>
            <w:r w:rsidRPr="009F473D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eastAsia="hr-HR"/>
              </w:rPr>
              <w:t>160</w:t>
            </w:r>
          </w:p>
        </w:tc>
      </w:tr>
    </w:tbl>
    <w:p w:rsidR="0012438F" w:rsidRDefault="0012438F"/>
    <w:p w:rsidR="00967570" w:rsidRDefault="00967570" w:rsidP="00967570">
      <w:pPr>
        <w:jc w:val="both"/>
      </w:pPr>
    </w:p>
    <w:p w:rsidR="009F473D" w:rsidRDefault="009F473D">
      <w:r>
        <w:br w:type="page"/>
      </w:r>
    </w:p>
    <w:p w:rsidR="00967570" w:rsidRPr="009D005B" w:rsidRDefault="00967570" w:rsidP="00967570">
      <w:pPr>
        <w:pBdr>
          <w:top w:val="dotted" w:sz="4" w:space="1" w:color="808080" w:themeColor="background1" w:themeShade="80"/>
          <w:bottom w:val="dotted" w:sz="4" w:space="1" w:color="808080" w:themeColor="background1" w:themeShade="80"/>
        </w:pBdr>
        <w:shd w:val="clear" w:color="auto" w:fill="D0CECE" w:themeFill="background2" w:themeFillShade="E6"/>
        <w:jc w:val="both"/>
        <w:rPr>
          <w:b/>
          <w:sz w:val="28"/>
        </w:rPr>
      </w:pPr>
      <w:r w:rsidRPr="00E36005">
        <w:rPr>
          <w:b/>
          <w:sz w:val="28"/>
        </w:rPr>
        <w:lastRenderedPageBreak/>
        <w:t>A679094</w:t>
      </w:r>
      <w:r w:rsidRPr="00E36005">
        <w:rPr>
          <w:b/>
          <w:sz w:val="28"/>
        </w:rPr>
        <w:tab/>
        <w:t xml:space="preserve">REDOVNA DJELATNOST VELEUČILIŠTA </w:t>
      </w:r>
      <w:r>
        <w:rPr>
          <w:b/>
          <w:sz w:val="28"/>
        </w:rPr>
        <w:t>U ŠIBENIKU</w:t>
      </w:r>
      <w:r w:rsidRPr="00E36005">
        <w:rPr>
          <w:b/>
          <w:sz w:val="28"/>
        </w:rPr>
        <w:t xml:space="preserve"> (IZ EVIDENCIJSKIH PRIHODA)</w:t>
      </w:r>
    </w:p>
    <w:p w:rsidR="00967570" w:rsidRPr="009D005B" w:rsidRDefault="00967570" w:rsidP="00967570">
      <w:pPr>
        <w:spacing w:after="0"/>
        <w:jc w:val="both"/>
        <w:rPr>
          <w:i/>
        </w:rPr>
      </w:pPr>
      <w:r w:rsidRPr="009D005B">
        <w:rPr>
          <w:i/>
        </w:rPr>
        <w:t>Zakonske i druge pravne osnove</w:t>
      </w:r>
    </w:p>
    <w:p w:rsidR="00967570" w:rsidRDefault="00967570" w:rsidP="00967570">
      <w:pPr>
        <w:pStyle w:val="ListParagraph"/>
        <w:numPr>
          <w:ilvl w:val="0"/>
          <w:numId w:val="4"/>
        </w:numPr>
        <w:spacing w:after="0"/>
        <w:jc w:val="both"/>
        <w:rPr>
          <w:i/>
        </w:rPr>
      </w:pPr>
      <w:r w:rsidRPr="001B0F7A">
        <w:rPr>
          <w:i/>
        </w:rPr>
        <w:t>Zakon o znanstvenoj djelatnosti i visokom obrazovanju</w:t>
      </w:r>
    </w:p>
    <w:p w:rsidR="00967570" w:rsidRPr="009D005B" w:rsidRDefault="00967570" w:rsidP="00967570">
      <w:pPr>
        <w:pStyle w:val="ListParagraph"/>
        <w:numPr>
          <w:ilvl w:val="0"/>
          <w:numId w:val="4"/>
        </w:numPr>
        <w:spacing w:after="0"/>
        <w:jc w:val="both"/>
        <w:rPr>
          <w:i/>
        </w:rPr>
      </w:pPr>
      <w:r w:rsidRPr="003239CD">
        <w:rPr>
          <w:i/>
        </w:rPr>
        <w:t xml:space="preserve">Uredba o nazivima radnih mjesta i koeficijentima složenosti poslova u javnim službama  </w:t>
      </w:r>
    </w:p>
    <w:p w:rsidR="00967570" w:rsidRDefault="00967570" w:rsidP="00967570">
      <w:pPr>
        <w:pStyle w:val="ListParagraph"/>
        <w:numPr>
          <w:ilvl w:val="0"/>
          <w:numId w:val="1"/>
        </w:numPr>
        <w:jc w:val="both"/>
        <w:rPr>
          <w:i/>
        </w:rPr>
      </w:pPr>
      <w:r w:rsidRPr="003239CD">
        <w:rPr>
          <w:i/>
        </w:rPr>
        <w:t>Temeljni kolektivni ugovor za službenike i namještenike u javnim službama</w:t>
      </w:r>
    </w:p>
    <w:p w:rsidR="00967570" w:rsidRPr="00E5507B" w:rsidRDefault="00967570" w:rsidP="00967570">
      <w:pPr>
        <w:pStyle w:val="ListParagraph"/>
        <w:numPr>
          <w:ilvl w:val="0"/>
          <w:numId w:val="1"/>
        </w:numPr>
        <w:jc w:val="both"/>
        <w:rPr>
          <w:i/>
        </w:rPr>
      </w:pPr>
      <w:r>
        <w:rPr>
          <w:i/>
        </w:rPr>
        <w:t>K</w:t>
      </w:r>
      <w:r w:rsidRPr="00E5507B">
        <w:rPr>
          <w:i/>
        </w:rPr>
        <w:t>olektivni ugovor</w:t>
      </w:r>
      <w:r>
        <w:rPr>
          <w:i/>
        </w:rPr>
        <w:t xml:space="preserve"> </w:t>
      </w:r>
      <w:r w:rsidRPr="00E5507B">
        <w:rPr>
          <w:i/>
        </w:rPr>
        <w:t>za znanost i visoko obrazovanje</w:t>
      </w:r>
    </w:p>
    <w:p w:rsidR="00967570" w:rsidRPr="00053E95" w:rsidRDefault="00967570" w:rsidP="00967570">
      <w:pPr>
        <w:pStyle w:val="ListParagraph"/>
        <w:spacing w:after="0"/>
        <w:jc w:val="both"/>
        <w:rPr>
          <w:i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774"/>
        <w:gridCol w:w="1235"/>
        <w:gridCol w:w="1208"/>
        <w:gridCol w:w="1208"/>
        <w:gridCol w:w="1207"/>
        <w:gridCol w:w="1208"/>
      </w:tblGrid>
      <w:tr w:rsidR="009F473D" w:rsidRPr="009D005B" w:rsidTr="00111630">
        <w:trPr>
          <w:jc w:val="center"/>
        </w:trPr>
        <w:tc>
          <w:tcPr>
            <w:tcW w:w="1774" w:type="dxa"/>
            <w:shd w:val="clear" w:color="auto" w:fill="D0CECE" w:themeFill="background2" w:themeFillShade="E6"/>
          </w:tcPr>
          <w:p w:rsidR="009F473D" w:rsidRPr="009D005B" w:rsidRDefault="009F473D" w:rsidP="00111630">
            <w:pPr>
              <w:jc w:val="both"/>
            </w:pPr>
          </w:p>
          <w:p w:rsidR="009F473D" w:rsidRPr="009D005B" w:rsidRDefault="009F473D" w:rsidP="00111630">
            <w:pPr>
              <w:jc w:val="both"/>
            </w:pPr>
          </w:p>
        </w:tc>
        <w:tc>
          <w:tcPr>
            <w:tcW w:w="1235" w:type="dxa"/>
            <w:shd w:val="clear" w:color="auto" w:fill="D0CECE" w:themeFill="background2" w:themeFillShade="E6"/>
            <w:vAlign w:val="center"/>
          </w:tcPr>
          <w:p w:rsidR="009F473D" w:rsidRPr="009D005B" w:rsidRDefault="009F473D" w:rsidP="00111630">
            <w:pPr>
              <w:jc w:val="center"/>
            </w:pPr>
            <w:r>
              <w:t>Izvršenje 2022</w:t>
            </w:r>
            <w:r w:rsidRPr="009D005B">
              <w:t>.</w:t>
            </w:r>
          </w:p>
        </w:tc>
        <w:tc>
          <w:tcPr>
            <w:tcW w:w="1208" w:type="dxa"/>
            <w:shd w:val="clear" w:color="auto" w:fill="D0CECE" w:themeFill="background2" w:themeFillShade="E6"/>
            <w:vAlign w:val="center"/>
          </w:tcPr>
          <w:p w:rsidR="009F473D" w:rsidRPr="009D005B" w:rsidRDefault="009F473D" w:rsidP="00111630">
            <w:pPr>
              <w:jc w:val="center"/>
            </w:pPr>
            <w:r w:rsidRPr="009D005B">
              <w:t>Plan 20</w:t>
            </w:r>
            <w:r>
              <w:t>23</w:t>
            </w:r>
            <w:r w:rsidRPr="009D005B">
              <w:t>.</w:t>
            </w:r>
          </w:p>
        </w:tc>
        <w:tc>
          <w:tcPr>
            <w:tcW w:w="1208" w:type="dxa"/>
            <w:shd w:val="clear" w:color="auto" w:fill="D0CECE" w:themeFill="background2" w:themeFillShade="E6"/>
            <w:vAlign w:val="center"/>
          </w:tcPr>
          <w:p w:rsidR="009F473D" w:rsidRPr="009D005B" w:rsidRDefault="009F473D" w:rsidP="00111630">
            <w:pPr>
              <w:jc w:val="center"/>
            </w:pPr>
            <w:r w:rsidRPr="009D005B">
              <w:t>Plan 202</w:t>
            </w:r>
            <w:r>
              <w:t>4</w:t>
            </w:r>
            <w:r w:rsidRPr="009D005B">
              <w:t>.</w:t>
            </w:r>
          </w:p>
        </w:tc>
        <w:tc>
          <w:tcPr>
            <w:tcW w:w="1207" w:type="dxa"/>
            <w:shd w:val="clear" w:color="auto" w:fill="D0CECE" w:themeFill="background2" w:themeFillShade="E6"/>
            <w:vAlign w:val="center"/>
          </w:tcPr>
          <w:p w:rsidR="009F473D" w:rsidRPr="009D005B" w:rsidRDefault="009F473D" w:rsidP="00111630">
            <w:pPr>
              <w:jc w:val="center"/>
            </w:pPr>
            <w:r w:rsidRPr="009D005B">
              <w:t>Plan 202</w:t>
            </w:r>
            <w:r>
              <w:t>5</w:t>
            </w:r>
            <w:r w:rsidRPr="009D005B">
              <w:t>.</w:t>
            </w:r>
          </w:p>
        </w:tc>
        <w:tc>
          <w:tcPr>
            <w:tcW w:w="1208" w:type="dxa"/>
            <w:shd w:val="clear" w:color="auto" w:fill="D0CECE" w:themeFill="background2" w:themeFillShade="E6"/>
            <w:vAlign w:val="center"/>
          </w:tcPr>
          <w:p w:rsidR="009F473D" w:rsidRPr="009D005B" w:rsidRDefault="009F473D" w:rsidP="00111630">
            <w:pPr>
              <w:jc w:val="center"/>
            </w:pPr>
            <w:r w:rsidRPr="009D005B">
              <w:t>Plan 202</w:t>
            </w:r>
            <w:r>
              <w:t>6</w:t>
            </w:r>
            <w:r w:rsidRPr="009D005B">
              <w:t>.</w:t>
            </w:r>
          </w:p>
        </w:tc>
      </w:tr>
      <w:tr w:rsidR="009F473D" w:rsidRPr="009D005B" w:rsidTr="00111630">
        <w:trPr>
          <w:trHeight w:val="312"/>
          <w:jc w:val="center"/>
        </w:trPr>
        <w:tc>
          <w:tcPr>
            <w:tcW w:w="1774" w:type="dxa"/>
          </w:tcPr>
          <w:p w:rsidR="009F473D" w:rsidRPr="009D005B" w:rsidRDefault="009F473D" w:rsidP="005B7D0A">
            <w:pPr>
              <w:jc w:val="center"/>
            </w:pPr>
            <w:r w:rsidRPr="009F473D">
              <w:t>A679094</w:t>
            </w:r>
          </w:p>
        </w:tc>
        <w:tc>
          <w:tcPr>
            <w:tcW w:w="1235" w:type="dxa"/>
          </w:tcPr>
          <w:p w:rsidR="009F473D" w:rsidRPr="00D746D3" w:rsidRDefault="009F473D" w:rsidP="005B7D0A">
            <w:pPr>
              <w:jc w:val="center"/>
            </w:pPr>
            <w:r w:rsidRPr="00D746D3">
              <w:t>899.135</w:t>
            </w:r>
          </w:p>
        </w:tc>
        <w:tc>
          <w:tcPr>
            <w:tcW w:w="1208" w:type="dxa"/>
          </w:tcPr>
          <w:p w:rsidR="009F473D" w:rsidRPr="00D746D3" w:rsidRDefault="009F473D" w:rsidP="005B7D0A">
            <w:pPr>
              <w:jc w:val="center"/>
            </w:pPr>
            <w:r w:rsidRPr="00D746D3">
              <w:t>286.700</w:t>
            </w:r>
          </w:p>
        </w:tc>
        <w:tc>
          <w:tcPr>
            <w:tcW w:w="1208" w:type="dxa"/>
          </w:tcPr>
          <w:p w:rsidR="009F473D" w:rsidRPr="00D746D3" w:rsidRDefault="009F473D" w:rsidP="005B7D0A">
            <w:pPr>
              <w:jc w:val="center"/>
            </w:pPr>
            <w:r w:rsidRPr="00D746D3">
              <w:t>332.000</w:t>
            </w:r>
          </w:p>
        </w:tc>
        <w:tc>
          <w:tcPr>
            <w:tcW w:w="1207" w:type="dxa"/>
          </w:tcPr>
          <w:p w:rsidR="009F473D" w:rsidRPr="00D746D3" w:rsidRDefault="009F473D" w:rsidP="005B7D0A">
            <w:pPr>
              <w:jc w:val="center"/>
            </w:pPr>
            <w:r w:rsidRPr="00D746D3">
              <w:t>360.000</w:t>
            </w:r>
          </w:p>
        </w:tc>
        <w:tc>
          <w:tcPr>
            <w:tcW w:w="1208" w:type="dxa"/>
          </w:tcPr>
          <w:p w:rsidR="009F473D" w:rsidRDefault="009F473D" w:rsidP="005B7D0A">
            <w:pPr>
              <w:jc w:val="center"/>
            </w:pPr>
            <w:r w:rsidRPr="00D746D3">
              <w:t>385.000</w:t>
            </w:r>
          </w:p>
        </w:tc>
      </w:tr>
    </w:tbl>
    <w:p w:rsidR="00967570" w:rsidRDefault="00967570" w:rsidP="00967570">
      <w:pPr>
        <w:jc w:val="both"/>
        <w:rPr>
          <w:i/>
        </w:rPr>
      </w:pPr>
    </w:p>
    <w:p w:rsidR="00967570" w:rsidRDefault="00967570" w:rsidP="00967570">
      <w:pPr>
        <w:jc w:val="both"/>
        <w:rPr>
          <w:i/>
        </w:rPr>
      </w:pPr>
      <w:r w:rsidRPr="009D005B">
        <w:rPr>
          <w:i/>
        </w:rPr>
        <w:t xml:space="preserve">Ova aktivnost provodi se svake godine. </w:t>
      </w:r>
    </w:p>
    <w:p w:rsidR="00967570" w:rsidRPr="006F4AE6" w:rsidRDefault="00967570" w:rsidP="00967570">
      <w:pPr>
        <w:jc w:val="both"/>
      </w:pPr>
      <w:r w:rsidRPr="00AC3BD6">
        <w:rPr>
          <w:b/>
          <w:i/>
        </w:rPr>
        <w:t>Izračun financijskog plana:</w:t>
      </w:r>
      <w:r>
        <w:rPr>
          <w:i/>
        </w:rPr>
        <w:t xml:space="preserve"> Prikazan je izračun na temelju prosječnog  prihoda iz navedenog izvora za prethodne tri (3) proračunske godine.</w:t>
      </w:r>
    </w:p>
    <w:p w:rsidR="003343E5" w:rsidRDefault="003343E5">
      <w:pPr>
        <w:rPr>
          <w:i/>
        </w:rPr>
      </w:pPr>
      <w:r>
        <w:rPr>
          <w:i/>
        </w:rPr>
        <w:br w:type="page"/>
      </w:r>
    </w:p>
    <w:p w:rsidR="00B53B12" w:rsidRDefault="00B53B12" w:rsidP="00B53B12">
      <w:pPr>
        <w:jc w:val="both"/>
        <w:rPr>
          <w:i/>
        </w:rPr>
      </w:pPr>
      <w:r w:rsidRPr="009D005B">
        <w:rPr>
          <w:i/>
        </w:rPr>
        <w:lastRenderedPageBreak/>
        <w:t>U razdoblju 202</w:t>
      </w:r>
      <w:r w:rsidR="00EE3EB8">
        <w:rPr>
          <w:i/>
        </w:rPr>
        <w:t>4</w:t>
      </w:r>
      <w:r w:rsidRPr="009D005B">
        <w:rPr>
          <w:i/>
        </w:rPr>
        <w:t>. – 202</w:t>
      </w:r>
      <w:r w:rsidR="00EE3EB8">
        <w:rPr>
          <w:i/>
        </w:rPr>
        <w:t>6</w:t>
      </w:r>
      <w:r w:rsidRPr="009D005B">
        <w:rPr>
          <w:i/>
        </w:rPr>
        <w:t>. o</w:t>
      </w:r>
      <w:r>
        <w:rPr>
          <w:i/>
        </w:rPr>
        <w:t xml:space="preserve">čekuje se ostvarenje sljedećeg: </w:t>
      </w:r>
    </w:p>
    <w:tbl>
      <w:tblPr>
        <w:tblW w:w="5626" w:type="pct"/>
        <w:jc w:val="center"/>
        <w:tblLook w:val="04A0" w:firstRow="1" w:lastRow="0" w:firstColumn="1" w:lastColumn="0" w:noHBand="0" w:noVBand="1"/>
      </w:tblPr>
      <w:tblGrid>
        <w:gridCol w:w="1477"/>
        <w:gridCol w:w="1477"/>
        <w:gridCol w:w="1988"/>
        <w:gridCol w:w="1031"/>
        <w:gridCol w:w="1131"/>
        <w:gridCol w:w="1031"/>
        <w:gridCol w:w="1031"/>
        <w:gridCol w:w="1031"/>
      </w:tblGrid>
      <w:tr w:rsidR="003343E5" w:rsidRPr="003343E5" w:rsidTr="003343E5">
        <w:trPr>
          <w:trHeight w:val="765"/>
          <w:jc w:val="center"/>
        </w:trPr>
        <w:tc>
          <w:tcPr>
            <w:tcW w:w="7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vAlign w:val="center"/>
            <w:hideMark/>
          </w:tcPr>
          <w:p w:rsidR="003343E5" w:rsidRPr="003343E5" w:rsidRDefault="003343E5" w:rsidP="003343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hr-HR"/>
              </w:rPr>
            </w:pPr>
            <w:r w:rsidRPr="003343E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hr-HR"/>
              </w:rPr>
              <w:t>Pokazatelj rezultata</w:t>
            </w:r>
          </w:p>
        </w:tc>
        <w:tc>
          <w:tcPr>
            <w:tcW w:w="72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vAlign w:val="center"/>
            <w:hideMark/>
          </w:tcPr>
          <w:p w:rsidR="003343E5" w:rsidRPr="003343E5" w:rsidRDefault="003343E5" w:rsidP="003343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hr-HR"/>
              </w:rPr>
            </w:pPr>
            <w:r w:rsidRPr="003343E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hr-HR"/>
              </w:rPr>
              <w:t>Definicija</w:t>
            </w:r>
          </w:p>
        </w:tc>
        <w:tc>
          <w:tcPr>
            <w:tcW w:w="97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vAlign w:val="center"/>
            <w:hideMark/>
          </w:tcPr>
          <w:p w:rsidR="003343E5" w:rsidRPr="003343E5" w:rsidRDefault="003343E5" w:rsidP="003343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hr-HR"/>
              </w:rPr>
            </w:pPr>
            <w:r w:rsidRPr="003343E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hr-HR"/>
              </w:rPr>
              <w:t>Jedinica</w:t>
            </w:r>
          </w:p>
        </w:tc>
        <w:tc>
          <w:tcPr>
            <w:tcW w:w="50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vAlign w:val="center"/>
            <w:hideMark/>
          </w:tcPr>
          <w:p w:rsidR="003343E5" w:rsidRPr="003343E5" w:rsidRDefault="003343E5" w:rsidP="003343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hr-HR"/>
              </w:rPr>
            </w:pPr>
            <w:r w:rsidRPr="003343E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hr-HR"/>
              </w:rPr>
              <w:t>Polazna vrijednost</w:t>
            </w:r>
          </w:p>
        </w:tc>
        <w:tc>
          <w:tcPr>
            <w:tcW w:w="55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vAlign w:val="center"/>
            <w:hideMark/>
          </w:tcPr>
          <w:p w:rsidR="003343E5" w:rsidRPr="003343E5" w:rsidRDefault="003343E5" w:rsidP="003343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hr-HR"/>
              </w:rPr>
            </w:pPr>
            <w:r w:rsidRPr="003343E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hr-HR"/>
              </w:rPr>
              <w:t>Izvor podataka</w:t>
            </w:r>
          </w:p>
        </w:tc>
        <w:tc>
          <w:tcPr>
            <w:tcW w:w="50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vAlign w:val="center"/>
            <w:hideMark/>
          </w:tcPr>
          <w:p w:rsidR="003343E5" w:rsidRPr="003343E5" w:rsidRDefault="003343E5" w:rsidP="003343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hr-HR"/>
              </w:rPr>
            </w:pPr>
            <w:r w:rsidRPr="003343E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hr-HR"/>
              </w:rPr>
              <w:t>Ciljan</w:t>
            </w:r>
            <w:r w:rsidR="00EE3EB8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hr-HR"/>
              </w:rPr>
              <w:t>a vrijednost za 2024</w:t>
            </w:r>
            <w:r w:rsidRPr="003343E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hr-HR"/>
              </w:rPr>
              <w:t>.</w:t>
            </w:r>
          </w:p>
        </w:tc>
        <w:tc>
          <w:tcPr>
            <w:tcW w:w="50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vAlign w:val="center"/>
            <w:hideMark/>
          </w:tcPr>
          <w:p w:rsidR="003343E5" w:rsidRPr="003343E5" w:rsidRDefault="00EE3EB8" w:rsidP="003343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hr-HR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hr-HR"/>
              </w:rPr>
              <w:t>Ciljana vrijednost za 2025</w:t>
            </w:r>
            <w:r w:rsidR="003343E5" w:rsidRPr="003343E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hr-HR"/>
              </w:rPr>
              <w:t>.</w:t>
            </w:r>
          </w:p>
        </w:tc>
        <w:tc>
          <w:tcPr>
            <w:tcW w:w="50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vAlign w:val="center"/>
            <w:hideMark/>
          </w:tcPr>
          <w:p w:rsidR="003343E5" w:rsidRPr="003343E5" w:rsidRDefault="00EE3EB8" w:rsidP="003343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hr-HR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hr-HR"/>
              </w:rPr>
              <w:t>Ciljana vrijednost za 2026</w:t>
            </w:r>
            <w:r w:rsidR="003343E5" w:rsidRPr="003343E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hr-HR"/>
              </w:rPr>
              <w:t>.</w:t>
            </w:r>
          </w:p>
        </w:tc>
      </w:tr>
      <w:tr w:rsidR="003343E5" w:rsidRPr="003343E5" w:rsidTr="003343E5">
        <w:trPr>
          <w:trHeight w:val="1440"/>
          <w:jc w:val="center"/>
        </w:trPr>
        <w:tc>
          <w:tcPr>
            <w:tcW w:w="72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343E5" w:rsidRPr="003343E5" w:rsidRDefault="003343E5" w:rsidP="003343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</w:pPr>
            <w:r w:rsidRPr="003343E5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  <w:t>Novi preddiplomski stručni studijski programi</w:t>
            </w:r>
          </w:p>
        </w:tc>
        <w:tc>
          <w:tcPr>
            <w:tcW w:w="7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343E5" w:rsidRPr="003343E5" w:rsidRDefault="003343E5" w:rsidP="003343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</w:pPr>
            <w:r w:rsidRPr="003343E5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  <w:t>Ustrojiti nove preddiplomske stručne studije iz područja društvenih znanosti, biomedicine, biotehnologije</w:t>
            </w:r>
          </w:p>
        </w:tc>
        <w:tc>
          <w:tcPr>
            <w:tcW w:w="9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343E5" w:rsidRPr="003343E5" w:rsidRDefault="003343E5" w:rsidP="003343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</w:pPr>
            <w:r w:rsidRPr="003343E5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  <w:t>Broj novih preddiplomskih studijskih programa</w:t>
            </w:r>
          </w:p>
        </w:tc>
        <w:tc>
          <w:tcPr>
            <w:tcW w:w="5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343E5" w:rsidRPr="003343E5" w:rsidRDefault="003343E5" w:rsidP="003343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</w:pPr>
            <w:r w:rsidRPr="003343E5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  <w:t>4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343E5" w:rsidRPr="003343E5" w:rsidRDefault="003343E5" w:rsidP="003343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</w:pPr>
            <w:r w:rsidRPr="003343E5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  <w:t>Veleučilište u Šibeniku</w:t>
            </w:r>
          </w:p>
        </w:tc>
        <w:tc>
          <w:tcPr>
            <w:tcW w:w="5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343E5" w:rsidRPr="003343E5" w:rsidRDefault="003343E5" w:rsidP="003343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</w:pPr>
            <w:r w:rsidRPr="003343E5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  <w:t>5</w:t>
            </w:r>
          </w:p>
        </w:tc>
        <w:tc>
          <w:tcPr>
            <w:tcW w:w="5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343E5" w:rsidRPr="003343E5" w:rsidRDefault="003343E5" w:rsidP="003343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</w:pPr>
            <w:r w:rsidRPr="003343E5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  <w:t>5</w:t>
            </w:r>
          </w:p>
        </w:tc>
        <w:tc>
          <w:tcPr>
            <w:tcW w:w="5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343E5" w:rsidRPr="003343E5" w:rsidRDefault="003343E5" w:rsidP="003343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</w:pPr>
            <w:r w:rsidRPr="003343E5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  <w:t>5</w:t>
            </w:r>
          </w:p>
        </w:tc>
      </w:tr>
      <w:tr w:rsidR="003343E5" w:rsidRPr="003343E5" w:rsidTr="003343E5">
        <w:trPr>
          <w:trHeight w:val="1275"/>
          <w:jc w:val="center"/>
        </w:trPr>
        <w:tc>
          <w:tcPr>
            <w:tcW w:w="72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343E5" w:rsidRPr="003343E5" w:rsidRDefault="003343E5" w:rsidP="003343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</w:pPr>
            <w:r w:rsidRPr="003343E5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  <w:t>Novi specijalistički diplomski studijski programi</w:t>
            </w:r>
          </w:p>
        </w:tc>
        <w:tc>
          <w:tcPr>
            <w:tcW w:w="7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343E5" w:rsidRPr="003343E5" w:rsidRDefault="003343E5" w:rsidP="003343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</w:pPr>
            <w:r w:rsidRPr="003343E5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  <w:t>Ustrojiti nove specijalističke studije iz područja društvenih i tehničkih znanosti</w:t>
            </w:r>
          </w:p>
        </w:tc>
        <w:tc>
          <w:tcPr>
            <w:tcW w:w="9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343E5" w:rsidRPr="003343E5" w:rsidRDefault="003343E5" w:rsidP="003343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</w:pPr>
            <w:r w:rsidRPr="003343E5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  <w:t>Broj novih diplomskih studijskih programa</w:t>
            </w:r>
          </w:p>
        </w:tc>
        <w:tc>
          <w:tcPr>
            <w:tcW w:w="5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43E5" w:rsidRPr="003343E5" w:rsidRDefault="003343E5" w:rsidP="003343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</w:pPr>
            <w:r w:rsidRPr="003343E5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  <w:t>2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343E5" w:rsidRPr="003343E5" w:rsidRDefault="003343E5" w:rsidP="003343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</w:pPr>
            <w:r w:rsidRPr="003343E5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  <w:t>Veleučilište u Šibeniku</w:t>
            </w:r>
          </w:p>
        </w:tc>
        <w:tc>
          <w:tcPr>
            <w:tcW w:w="5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43E5" w:rsidRPr="003343E5" w:rsidRDefault="003343E5" w:rsidP="003343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</w:pPr>
            <w:r w:rsidRPr="003343E5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  <w:t>3</w:t>
            </w:r>
          </w:p>
        </w:tc>
        <w:tc>
          <w:tcPr>
            <w:tcW w:w="5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43E5" w:rsidRPr="003343E5" w:rsidRDefault="003343E5" w:rsidP="003343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</w:pPr>
            <w:r w:rsidRPr="003343E5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  <w:t>3</w:t>
            </w:r>
          </w:p>
        </w:tc>
        <w:tc>
          <w:tcPr>
            <w:tcW w:w="5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43E5" w:rsidRPr="003343E5" w:rsidRDefault="003343E5" w:rsidP="003343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</w:pPr>
            <w:r w:rsidRPr="003343E5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  <w:t>3</w:t>
            </w:r>
          </w:p>
        </w:tc>
      </w:tr>
      <w:tr w:rsidR="003343E5" w:rsidRPr="003343E5" w:rsidTr="003343E5">
        <w:trPr>
          <w:trHeight w:val="765"/>
          <w:jc w:val="center"/>
        </w:trPr>
        <w:tc>
          <w:tcPr>
            <w:tcW w:w="72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343E5" w:rsidRPr="003343E5" w:rsidRDefault="003343E5" w:rsidP="003343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</w:pPr>
            <w:r w:rsidRPr="003343E5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  <w:t>Unaprijeđen studijski program</w:t>
            </w:r>
          </w:p>
        </w:tc>
        <w:tc>
          <w:tcPr>
            <w:tcW w:w="7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343E5" w:rsidRPr="003343E5" w:rsidRDefault="003343E5" w:rsidP="003343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</w:pPr>
            <w:r w:rsidRPr="003343E5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  <w:t>Revizija i unapređenje postojećih studijskih programa</w:t>
            </w:r>
          </w:p>
        </w:tc>
        <w:tc>
          <w:tcPr>
            <w:tcW w:w="9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343E5" w:rsidRPr="003343E5" w:rsidRDefault="003343E5" w:rsidP="003343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</w:pPr>
            <w:r w:rsidRPr="003343E5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  <w:t>Revidiran/unaprjeđen studijski program</w:t>
            </w:r>
          </w:p>
        </w:tc>
        <w:tc>
          <w:tcPr>
            <w:tcW w:w="5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43E5" w:rsidRPr="003343E5" w:rsidRDefault="003343E5" w:rsidP="003343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</w:pPr>
            <w:r w:rsidRPr="003343E5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  <w:t>2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343E5" w:rsidRPr="003343E5" w:rsidRDefault="003343E5" w:rsidP="003343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</w:pPr>
            <w:r w:rsidRPr="003343E5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  <w:t>Veleučilište u Šibeniku</w:t>
            </w:r>
          </w:p>
        </w:tc>
        <w:tc>
          <w:tcPr>
            <w:tcW w:w="5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43E5" w:rsidRPr="003343E5" w:rsidRDefault="003343E5" w:rsidP="003343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</w:pPr>
            <w:r w:rsidRPr="003343E5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  <w:t>3</w:t>
            </w:r>
          </w:p>
        </w:tc>
        <w:tc>
          <w:tcPr>
            <w:tcW w:w="5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43E5" w:rsidRPr="003343E5" w:rsidRDefault="003343E5" w:rsidP="003343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</w:pPr>
            <w:r w:rsidRPr="003343E5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  <w:t>4</w:t>
            </w:r>
          </w:p>
        </w:tc>
        <w:tc>
          <w:tcPr>
            <w:tcW w:w="5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43E5" w:rsidRPr="003343E5" w:rsidRDefault="003343E5" w:rsidP="003343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</w:pPr>
            <w:r w:rsidRPr="003343E5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  <w:t>5</w:t>
            </w:r>
          </w:p>
        </w:tc>
      </w:tr>
      <w:tr w:rsidR="003343E5" w:rsidRPr="003343E5" w:rsidTr="003343E5">
        <w:trPr>
          <w:trHeight w:val="1530"/>
          <w:jc w:val="center"/>
        </w:trPr>
        <w:tc>
          <w:tcPr>
            <w:tcW w:w="72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343E5" w:rsidRPr="003343E5" w:rsidRDefault="003343E5" w:rsidP="003343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</w:pPr>
            <w:r w:rsidRPr="003343E5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  <w:t>Upis u Upisnik znanstvenih organizacija</w:t>
            </w:r>
          </w:p>
        </w:tc>
        <w:tc>
          <w:tcPr>
            <w:tcW w:w="7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343E5" w:rsidRPr="003343E5" w:rsidRDefault="003343E5" w:rsidP="00EE3EB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</w:pPr>
            <w:r w:rsidRPr="003343E5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  <w:t>Ispunjavanje uvjeta za upis Veleučilišta u Šibeniku u Upisnik znanstvenih organizacija u minimalno jednom znanstvenom području do kraja 202</w:t>
            </w:r>
            <w:r w:rsidR="00EE3EB8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  <w:t>7</w:t>
            </w:r>
            <w:r w:rsidRPr="003343E5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  <w:t xml:space="preserve">.   </w:t>
            </w:r>
          </w:p>
        </w:tc>
        <w:tc>
          <w:tcPr>
            <w:tcW w:w="9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343E5" w:rsidRPr="003343E5" w:rsidRDefault="003343E5" w:rsidP="003343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</w:pPr>
            <w:r w:rsidRPr="003343E5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  <w:t>Upis u Upisnik znanstvenih organizacija</w:t>
            </w:r>
          </w:p>
        </w:tc>
        <w:tc>
          <w:tcPr>
            <w:tcW w:w="5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43E5" w:rsidRPr="003343E5" w:rsidRDefault="003343E5" w:rsidP="003343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</w:pPr>
            <w:r w:rsidRPr="003343E5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  <w:t>0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343E5" w:rsidRPr="003343E5" w:rsidRDefault="003343E5" w:rsidP="003343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</w:pPr>
            <w:r w:rsidRPr="003343E5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  <w:t>Veleučilište u Šibeniku</w:t>
            </w:r>
          </w:p>
        </w:tc>
        <w:tc>
          <w:tcPr>
            <w:tcW w:w="5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43E5" w:rsidRPr="003343E5" w:rsidRDefault="003343E5" w:rsidP="003343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</w:pPr>
            <w:r w:rsidRPr="003343E5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  <w:t>1</w:t>
            </w:r>
          </w:p>
        </w:tc>
        <w:tc>
          <w:tcPr>
            <w:tcW w:w="5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43E5" w:rsidRPr="003343E5" w:rsidRDefault="003343E5" w:rsidP="003343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</w:pPr>
            <w:r w:rsidRPr="003343E5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  <w:t>1</w:t>
            </w:r>
          </w:p>
        </w:tc>
        <w:tc>
          <w:tcPr>
            <w:tcW w:w="5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43E5" w:rsidRPr="003343E5" w:rsidRDefault="003343E5" w:rsidP="003343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</w:pPr>
            <w:r w:rsidRPr="003343E5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  <w:t>1</w:t>
            </w:r>
          </w:p>
        </w:tc>
      </w:tr>
      <w:tr w:rsidR="003343E5" w:rsidRPr="003343E5" w:rsidTr="003343E5">
        <w:trPr>
          <w:trHeight w:val="2040"/>
          <w:jc w:val="center"/>
        </w:trPr>
        <w:tc>
          <w:tcPr>
            <w:tcW w:w="72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343E5" w:rsidRPr="003343E5" w:rsidRDefault="003343E5" w:rsidP="003343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</w:pPr>
            <w:r w:rsidRPr="003343E5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  <w:t>Broj sudjelovanja nastavnika i suradnika na stručnim i znanstvenim konferencijama i skupovima</w:t>
            </w:r>
          </w:p>
        </w:tc>
        <w:tc>
          <w:tcPr>
            <w:tcW w:w="7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343E5" w:rsidRPr="003343E5" w:rsidRDefault="003343E5" w:rsidP="003343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</w:pPr>
            <w:r w:rsidRPr="003343E5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  <w:t>Povećati broj sudjelovanja nastavnika i suradnika na stručnim i znanstvenim konferencijama i skupovima</w:t>
            </w:r>
          </w:p>
        </w:tc>
        <w:tc>
          <w:tcPr>
            <w:tcW w:w="9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343E5" w:rsidRPr="003343E5" w:rsidRDefault="003343E5" w:rsidP="003343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</w:pPr>
            <w:r w:rsidRPr="003343E5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  <w:t>Sudjelovanje nastavnika i suradnika na stručnim i znanstvenim konferencijama i skupovima</w:t>
            </w:r>
          </w:p>
        </w:tc>
        <w:tc>
          <w:tcPr>
            <w:tcW w:w="5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43E5" w:rsidRPr="003343E5" w:rsidRDefault="00EE3EB8" w:rsidP="003343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</w:pPr>
            <w: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  <w:t>160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343E5" w:rsidRPr="003343E5" w:rsidRDefault="003343E5" w:rsidP="003343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</w:pPr>
            <w:r w:rsidRPr="003343E5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  <w:t>Veleučilište u Šibeniku</w:t>
            </w:r>
          </w:p>
        </w:tc>
        <w:tc>
          <w:tcPr>
            <w:tcW w:w="5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43E5" w:rsidRPr="003343E5" w:rsidRDefault="00EE3EB8" w:rsidP="003343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</w:pPr>
            <w: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  <w:t>170</w:t>
            </w:r>
          </w:p>
        </w:tc>
        <w:tc>
          <w:tcPr>
            <w:tcW w:w="5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43E5" w:rsidRPr="003343E5" w:rsidRDefault="00EE3EB8" w:rsidP="003343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</w:pPr>
            <w: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  <w:t>180</w:t>
            </w:r>
          </w:p>
        </w:tc>
        <w:tc>
          <w:tcPr>
            <w:tcW w:w="5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43E5" w:rsidRPr="003343E5" w:rsidRDefault="00EE3EB8" w:rsidP="003343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</w:pPr>
            <w: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  <w:t>190</w:t>
            </w:r>
          </w:p>
        </w:tc>
      </w:tr>
      <w:tr w:rsidR="003343E5" w:rsidRPr="003343E5" w:rsidTr="003343E5">
        <w:trPr>
          <w:trHeight w:val="1020"/>
          <w:jc w:val="center"/>
        </w:trPr>
        <w:tc>
          <w:tcPr>
            <w:tcW w:w="72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343E5" w:rsidRPr="003343E5" w:rsidRDefault="003343E5" w:rsidP="003343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</w:pPr>
            <w:r w:rsidRPr="003343E5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  <w:t>Priopćenje za javnost (barem jednom godišnje)</w:t>
            </w:r>
          </w:p>
        </w:tc>
        <w:tc>
          <w:tcPr>
            <w:tcW w:w="7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343E5" w:rsidRPr="003343E5" w:rsidRDefault="003343E5" w:rsidP="003343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</w:pPr>
            <w:r w:rsidRPr="003343E5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  <w:t>Aktivno informiranje javnosti o studijskim programima i svim aktivnostima Veleučilišta</w:t>
            </w:r>
          </w:p>
        </w:tc>
        <w:tc>
          <w:tcPr>
            <w:tcW w:w="9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343E5" w:rsidRPr="003343E5" w:rsidRDefault="003343E5" w:rsidP="003343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</w:pPr>
            <w:r w:rsidRPr="003343E5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  <w:t>priopćenje</w:t>
            </w:r>
          </w:p>
        </w:tc>
        <w:tc>
          <w:tcPr>
            <w:tcW w:w="5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343E5" w:rsidRPr="003343E5" w:rsidRDefault="003343E5" w:rsidP="003343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</w:pPr>
            <w:r w:rsidRPr="003343E5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  <w:t>20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343E5" w:rsidRPr="003343E5" w:rsidRDefault="003343E5" w:rsidP="003343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</w:pPr>
            <w:r w:rsidRPr="003343E5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  <w:t>Veleučilište u Šibeniku</w:t>
            </w:r>
          </w:p>
        </w:tc>
        <w:tc>
          <w:tcPr>
            <w:tcW w:w="5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343E5" w:rsidRPr="003343E5" w:rsidRDefault="003343E5" w:rsidP="003343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</w:pPr>
            <w:r w:rsidRPr="003343E5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  <w:t>25</w:t>
            </w:r>
          </w:p>
        </w:tc>
        <w:tc>
          <w:tcPr>
            <w:tcW w:w="5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343E5" w:rsidRPr="003343E5" w:rsidRDefault="003343E5" w:rsidP="003343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</w:pPr>
            <w:r w:rsidRPr="003343E5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  <w:t>30</w:t>
            </w:r>
          </w:p>
        </w:tc>
        <w:tc>
          <w:tcPr>
            <w:tcW w:w="5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343E5" w:rsidRPr="003343E5" w:rsidRDefault="003343E5" w:rsidP="003343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</w:pPr>
            <w:r w:rsidRPr="003343E5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  <w:t>35</w:t>
            </w:r>
          </w:p>
        </w:tc>
      </w:tr>
      <w:tr w:rsidR="003343E5" w:rsidRPr="003343E5" w:rsidTr="003343E5">
        <w:trPr>
          <w:trHeight w:val="510"/>
          <w:jc w:val="center"/>
        </w:trPr>
        <w:tc>
          <w:tcPr>
            <w:tcW w:w="72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343E5" w:rsidRPr="003343E5" w:rsidRDefault="003343E5" w:rsidP="003343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</w:pPr>
            <w:r w:rsidRPr="003343E5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  <w:t>Web sjedište</w:t>
            </w:r>
          </w:p>
        </w:tc>
        <w:tc>
          <w:tcPr>
            <w:tcW w:w="7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343E5" w:rsidRPr="003343E5" w:rsidRDefault="003343E5" w:rsidP="003343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</w:pPr>
            <w:r w:rsidRPr="003343E5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  <w:t>Izrada nove web stranice</w:t>
            </w:r>
          </w:p>
        </w:tc>
        <w:tc>
          <w:tcPr>
            <w:tcW w:w="9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343E5" w:rsidRPr="003343E5" w:rsidRDefault="003343E5" w:rsidP="003343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</w:pPr>
            <w:r w:rsidRPr="003343E5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  <w:t>web sjedište</w:t>
            </w:r>
          </w:p>
        </w:tc>
        <w:tc>
          <w:tcPr>
            <w:tcW w:w="5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343E5" w:rsidRPr="003343E5" w:rsidRDefault="003343E5" w:rsidP="003343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</w:pPr>
            <w:r w:rsidRPr="003343E5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  <w:t>2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343E5" w:rsidRPr="003343E5" w:rsidRDefault="003343E5" w:rsidP="003343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</w:pPr>
            <w:r w:rsidRPr="003343E5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  <w:t>Veleučilište u Šibeniku</w:t>
            </w:r>
          </w:p>
        </w:tc>
        <w:tc>
          <w:tcPr>
            <w:tcW w:w="5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343E5" w:rsidRPr="003343E5" w:rsidRDefault="003343E5" w:rsidP="003343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</w:pPr>
            <w:r w:rsidRPr="003343E5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  <w:t>3</w:t>
            </w:r>
          </w:p>
        </w:tc>
        <w:tc>
          <w:tcPr>
            <w:tcW w:w="5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343E5" w:rsidRPr="003343E5" w:rsidRDefault="00EE3EB8" w:rsidP="003343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</w:pPr>
            <w: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  <w:t>3</w:t>
            </w:r>
          </w:p>
        </w:tc>
        <w:tc>
          <w:tcPr>
            <w:tcW w:w="5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343E5" w:rsidRPr="003343E5" w:rsidRDefault="00EE3EB8" w:rsidP="003343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</w:pPr>
            <w: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  <w:t>3</w:t>
            </w:r>
          </w:p>
        </w:tc>
      </w:tr>
      <w:tr w:rsidR="003343E5" w:rsidRPr="003343E5" w:rsidTr="003343E5">
        <w:trPr>
          <w:trHeight w:val="765"/>
          <w:jc w:val="center"/>
        </w:trPr>
        <w:tc>
          <w:tcPr>
            <w:tcW w:w="7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vAlign w:val="center"/>
            <w:hideMark/>
          </w:tcPr>
          <w:p w:rsidR="003343E5" w:rsidRPr="003343E5" w:rsidRDefault="003343E5" w:rsidP="0012438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hr-HR"/>
              </w:rPr>
            </w:pPr>
            <w:r w:rsidRPr="003343E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hr-HR"/>
              </w:rPr>
              <w:lastRenderedPageBreak/>
              <w:t>Pokazatelj rezultata</w:t>
            </w:r>
          </w:p>
        </w:tc>
        <w:tc>
          <w:tcPr>
            <w:tcW w:w="72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vAlign w:val="center"/>
            <w:hideMark/>
          </w:tcPr>
          <w:p w:rsidR="003343E5" w:rsidRPr="003343E5" w:rsidRDefault="003343E5" w:rsidP="0012438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hr-HR"/>
              </w:rPr>
            </w:pPr>
            <w:r w:rsidRPr="003343E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hr-HR"/>
              </w:rPr>
              <w:t>Definicija</w:t>
            </w:r>
          </w:p>
        </w:tc>
        <w:tc>
          <w:tcPr>
            <w:tcW w:w="97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vAlign w:val="center"/>
            <w:hideMark/>
          </w:tcPr>
          <w:p w:rsidR="003343E5" w:rsidRPr="003343E5" w:rsidRDefault="003343E5" w:rsidP="0012438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hr-HR"/>
              </w:rPr>
            </w:pPr>
            <w:r w:rsidRPr="003343E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hr-HR"/>
              </w:rPr>
              <w:t>Jedinica</w:t>
            </w:r>
          </w:p>
        </w:tc>
        <w:tc>
          <w:tcPr>
            <w:tcW w:w="50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vAlign w:val="center"/>
            <w:hideMark/>
          </w:tcPr>
          <w:p w:rsidR="003343E5" w:rsidRPr="003343E5" w:rsidRDefault="003343E5" w:rsidP="0012438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hr-HR"/>
              </w:rPr>
            </w:pPr>
            <w:r w:rsidRPr="003343E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hr-HR"/>
              </w:rPr>
              <w:t>Polazna vrijednost</w:t>
            </w:r>
          </w:p>
        </w:tc>
        <w:tc>
          <w:tcPr>
            <w:tcW w:w="55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vAlign w:val="center"/>
            <w:hideMark/>
          </w:tcPr>
          <w:p w:rsidR="003343E5" w:rsidRPr="003343E5" w:rsidRDefault="003343E5" w:rsidP="0012438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hr-HR"/>
              </w:rPr>
            </w:pPr>
            <w:r w:rsidRPr="003343E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hr-HR"/>
              </w:rPr>
              <w:t>Izvor podataka</w:t>
            </w:r>
          </w:p>
        </w:tc>
        <w:tc>
          <w:tcPr>
            <w:tcW w:w="50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vAlign w:val="center"/>
            <w:hideMark/>
          </w:tcPr>
          <w:p w:rsidR="003343E5" w:rsidRPr="003343E5" w:rsidRDefault="00EE3EB8" w:rsidP="0012438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hr-HR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hr-HR"/>
              </w:rPr>
              <w:t>Ciljana vrijednost za 2024</w:t>
            </w:r>
            <w:r w:rsidR="003343E5" w:rsidRPr="003343E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hr-HR"/>
              </w:rPr>
              <w:t>.</w:t>
            </w:r>
          </w:p>
        </w:tc>
        <w:tc>
          <w:tcPr>
            <w:tcW w:w="50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vAlign w:val="center"/>
            <w:hideMark/>
          </w:tcPr>
          <w:p w:rsidR="003343E5" w:rsidRPr="003343E5" w:rsidRDefault="00EE3EB8" w:rsidP="0012438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hr-HR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hr-HR"/>
              </w:rPr>
              <w:t>Ciljana vrijednost za 2025</w:t>
            </w:r>
            <w:r w:rsidR="003343E5" w:rsidRPr="003343E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hr-HR"/>
              </w:rPr>
              <w:t>.</w:t>
            </w:r>
          </w:p>
        </w:tc>
        <w:tc>
          <w:tcPr>
            <w:tcW w:w="50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vAlign w:val="center"/>
            <w:hideMark/>
          </w:tcPr>
          <w:p w:rsidR="003343E5" w:rsidRPr="003343E5" w:rsidRDefault="003343E5" w:rsidP="00EE3EB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hr-HR"/>
              </w:rPr>
            </w:pPr>
            <w:r w:rsidRPr="003343E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hr-HR"/>
              </w:rPr>
              <w:t>Ciljana vrijednost za 202</w:t>
            </w:r>
            <w:r w:rsidR="00EE3EB8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hr-HR"/>
              </w:rPr>
              <w:t>6</w:t>
            </w:r>
            <w:r w:rsidRPr="003343E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hr-HR"/>
              </w:rPr>
              <w:t>.</w:t>
            </w:r>
          </w:p>
        </w:tc>
      </w:tr>
      <w:tr w:rsidR="003343E5" w:rsidRPr="003343E5" w:rsidTr="003343E5">
        <w:trPr>
          <w:trHeight w:val="1020"/>
          <w:jc w:val="center"/>
        </w:trPr>
        <w:tc>
          <w:tcPr>
            <w:tcW w:w="72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343E5" w:rsidRPr="003343E5" w:rsidRDefault="003343E5" w:rsidP="003343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</w:pPr>
            <w:r w:rsidRPr="003343E5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  <w:t>Izrađen elaborat temeljem provedenog postupka</w:t>
            </w:r>
          </w:p>
        </w:tc>
        <w:tc>
          <w:tcPr>
            <w:tcW w:w="7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343E5" w:rsidRPr="003343E5" w:rsidRDefault="003343E5" w:rsidP="003343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</w:pPr>
            <w:r w:rsidRPr="003343E5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  <w:t>Provedba postupaka interne prosudbe sustava osiguravanja kvalitete prema ESG standardu</w:t>
            </w:r>
          </w:p>
        </w:tc>
        <w:tc>
          <w:tcPr>
            <w:tcW w:w="9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343E5" w:rsidRPr="003343E5" w:rsidRDefault="003343E5" w:rsidP="003343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</w:pPr>
            <w:r w:rsidRPr="003343E5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  <w:t>Elaborat</w:t>
            </w:r>
          </w:p>
        </w:tc>
        <w:tc>
          <w:tcPr>
            <w:tcW w:w="5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343E5" w:rsidRPr="003343E5" w:rsidRDefault="00EE3EB8" w:rsidP="003343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</w:pPr>
            <w: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  <w:t>11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343E5" w:rsidRPr="003343E5" w:rsidRDefault="003343E5" w:rsidP="003343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</w:pPr>
            <w:r w:rsidRPr="003343E5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  <w:t>Veleučilište u Šibeniku</w:t>
            </w:r>
          </w:p>
        </w:tc>
        <w:tc>
          <w:tcPr>
            <w:tcW w:w="5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343E5" w:rsidRPr="003343E5" w:rsidRDefault="00EE3EB8" w:rsidP="003343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</w:pPr>
            <w: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  <w:t>12</w:t>
            </w:r>
          </w:p>
        </w:tc>
        <w:tc>
          <w:tcPr>
            <w:tcW w:w="5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343E5" w:rsidRPr="003343E5" w:rsidRDefault="00EE3EB8" w:rsidP="003343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</w:pPr>
            <w: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  <w:t>13</w:t>
            </w:r>
          </w:p>
        </w:tc>
        <w:tc>
          <w:tcPr>
            <w:tcW w:w="5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343E5" w:rsidRPr="003343E5" w:rsidRDefault="00EE3EB8" w:rsidP="003343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</w:pPr>
            <w: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  <w:t>14</w:t>
            </w:r>
          </w:p>
        </w:tc>
      </w:tr>
      <w:tr w:rsidR="003343E5" w:rsidRPr="003343E5" w:rsidTr="003343E5">
        <w:trPr>
          <w:trHeight w:val="1020"/>
          <w:jc w:val="center"/>
        </w:trPr>
        <w:tc>
          <w:tcPr>
            <w:tcW w:w="7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3343E5" w:rsidRPr="003343E5" w:rsidRDefault="003343E5" w:rsidP="003343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</w:pPr>
            <w:r w:rsidRPr="003343E5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  <w:t>Provedba vanjske prosudbe</w:t>
            </w:r>
          </w:p>
        </w:tc>
        <w:tc>
          <w:tcPr>
            <w:tcW w:w="7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343E5" w:rsidRPr="003343E5" w:rsidRDefault="003343E5" w:rsidP="003343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</w:pPr>
            <w:r w:rsidRPr="003343E5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  <w:t>Provedba vanjske prosudbe sustava osiguravanja kvalitete prema ESG standardu</w:t>
            </w:r>
          </w:p>
        </w:tc>
        <w:tc>
          <w:tcPr>
            <w:tcW w:w="97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343E5" w:rsidRPr="003343E5" w:rsidRDefault="003343E5" w:rsidP="003343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</w:pPr>
            <w:r w:rsidRPr="003343E5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  <w:t>Postupak vanjske prosudbe AZVO</w:t>
            </w:r>
          </w:p>
        </w:tc>
        <w:tc>
          <w:tcPr>
            <w:tcW w:w="50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343E5" w:rsidRPr="003343E5" w:rsidRDefault="003343E5" w:rsidP="003343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</w:pPr>
            <w:r w:rsidRPr="003343E5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  <w:t>2</w:t>
            </w:r>
          </w:p>
        </w:tc>
        <w:tc>
          <w:tcPr>
            <w:tcW w:w="55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343E5" w:rsidRPr="003343E5" w:rsidRDefault="003343E5" w:rsidP="003343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</w:pPr>
            <w:r w:rsidRPr="003343E5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  <w:t>Veleučilište u Šibeniku</w:t>
            </w:r>
          </w:p>
        </w:tc>
        <w:tc>
          <w:tcPr>
            <w:tcW w:w="50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343E5" w:rsidRPr="003343E5" w:rsidRDefault="003343E5" w:rsidP="003343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</w:pPr>
            <w:r w:rsidRPr="003343E5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  <w:t>3</w:t>
            </w:r>
          </w:p>
        </w:tc>
        <w:tc>
          <w:tcPr>
            <w:tcW w:w="50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343E5" w:rsidRPr="003343E5" w:rsidRDefault="003343E5" w:rsidP="003343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</w:pPr>
            <w:r w:rsidRPr="003343E5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  <w:t>3</w:t>
            </w:r>
          </w:p>
        </w:tc>
        <w:tc>
          <w:tcPr>
            <w:tcW w:w="50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343E5" w:rsidRPr="003343E5" w:rsidRDefault="003343E5" w:rsidP="003343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</w:pPr>
            <w:r w:rsidRPr="003343E5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  <w:t>3</w:t>
            </w:r>
          </w:p>
        </w:tc>
      </w:tr>
      <w:tr w:rsidR="003343E5" w:rsidRPr="003343E5" w:rsidTr="003343E5">
        <w:trPr>
          <w:trHeight w:val="2295"/>
          <w:jc w:val="center"/>
        </w:trPr>
        <w:tc>
          <w:tcPr>
            <w:tcW w:w="7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343E5" w:rsidRPr="003343E5" w:rsidRDefault="003343E5" w:rsidP="003343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</w:pPr>
            <w:r w:rsidRPr="003343E5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  <w:t xml:space="preserve">Ugovor o </w:t>
            </w:r>
            <w:r w:rsidR="0073330B" w:rsidRPr="003343E5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  <w:t>poslovnoj</w:t>
            </w:r>
            <w:r w:rsidRPr="003343E5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  <w:t xml:space="preserve"> suradnji s gospodarskim subjektom</w:t>
            </w:r>
          </w:p>
        </w:tc>
        <w:tc>
          <w:tcPr>
            <w:tcW w:w="72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343E5" w:rsidRPr="003343E5" w:rsidRDefault="003343E5" w:rsidP="003343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</w:pPr>
            <w:r w:rsidRPr="003343E5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  <w:t>Poticanje institucijskog (ugovornog) povezivanja Veleučilišta i subjekata iz gospodarskog, javnog i civilnog sektora u lokalnoj zajednici sa ciljem poboljšanja stručnih (praktičnih) kompetencija studenata</w:t>
            </w:r>
          </w:p>
        </w:tc>
        <w:tc>
          <w:tcPr>
            <w:tcW w:w="97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343E5" w:rsidRPr="003343E5" w:rsidRDefault="003343E5" w:rsidP="003343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</w:pPr>
            <w:r w:rsidRPr="003343E5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  <w:t>Ugovor</w:t>
            </w:r>
          </w:p>
        </w:tc>
        <w:tc>
          <w:tcPr>
            <w:tcW w:w="50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343E5" w:rsidRPr="003343E5" w:rsidRDefault="00EE3EB8" w:rsidP="003343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</w:pPr>
            <w: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  <w:t>25</w:t>
            </w:r>
          </w:p>
        </w:tc>
        <w:tc>
          <w:tcPr>
            <w:tcW w:w="55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343E5" w:rsidRPr="003343E5" w:rsidRDefault="003343E5" w:rsidP="003343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</w:pPr>
            <w:r w:rsidRPr="003343E5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  <w:t>Veleučilište u Šibeniku</w:t>
            </w:r>
          </w:p>
        </w:tc>
        <w:tc>
          <w:tcPr>
            <w:tcW w:w="50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343E5" w:rsidRPr="003343E5" w:rsidRDefault="00EE3EB8" w:rsidP="003343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</w:pPr>
            <w: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  <w:t>30</w:t>
            </w:r>
          </w:p>
        </w:tc>
        <w:tc>
          <w:tcPr>
            <w:tcW w:w="50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343E5" w:rsidRPr="003343E5" w:rsidRDefault="00EE3EB8" w:rsidP="003343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</w:pPr>
            <w: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  <w:t>35</w:t>
            </w:r>
          </w:p>
        </w:tc>
        <w:tc>
          <w:tcPr>
            <w:tcW w:w="50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343E5" w:rsidRPr="003343E5" w:rsidRDefault="00EE3EB8" w:rsidP="003343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</w:pPr>
            <w: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  <w:t>40</w:t>
            </w:r>
          </w:p>
        </w:tc>
      </w:tr>
      <w:tr w:rsidR="003343E5" w:rsidRPr="003343E5" w:rsidTr="003343E5">
        <w:trPr>
          <w:trHeight w:val="1275"/>
          <w:jc w:val="center"/>
        </w:trPr>
        <w:tc>
          <w:tcPr>
            <w:tcW w:w="72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343E5" w:rsidRPr="003343E5" w:rsidRDefault="003343E5" w:rsidP="003343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</w:pPr>
            <w:r w:rsidRPr="003343E5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  <w:t>Sudjelovanje studenata u aktivnostima lokalne zajednice</w:t>
            </w:r>
          </w:p>
        </w:tc>
        <w:tc>
          <w:tcPr>
            <w:tcW w:w="7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343E5" w:rsidRPr="003343E5" w:rsidRDefault="003343E5" w:rsidP="003343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</w:pPr>
            <w:r w:rsidRPr="003343E5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  <w:t>Sudjelovanje studenata i nastavnika u aktivnostima humanitarnog, volonterskog, kulturnog, sportskog i sličnog karaktera u lokalnoj zajednici</w:t>
            </w:r>
          </w:p>
        </w:tc>
        <w:tc>
          <w:tcPr>
            <w:tcW w:w="9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343E5" w:rsidRPr="003343E5" w:rsidRDefault="003343E5" w:rsidP="003343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</w:pPr>
            <w:r w:rsidRPr="003343E5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  <w:t>Sudjelovanje</w:t>
            </w:r>
          </w:p>
        </w:tc>
        <w:tc>
          <w:tcPr>
            <w:tcW w:w="5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343E5" w:rsidRPr="003343E5" w:rsidRDefault="00EE3EB8" w:rsidP="003343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</w:pPr>
            <w: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  <w:t>30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343E5" w:rsidRPr="003343E5" w:rsidRDefault="003343E5" w:rsidP="003343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</w:pPr>
            <w:r w:rsidRPr="003343E5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  <w:t>Veleučilište u Šibeniku</w:t>
            </w:r>
          </w:p>
        </w:tc>
        <w:tc>
          <w:tcPr>
            <w:tcW w:w="5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343E5" w:rsidRPr="003343E5" w:rsidRDefault="00EE3EB8" w:rsidP="003343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</w:pPr>
            <w: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  <w:t>35</w:t>
            </w:r>
          </w:p>
        </w:tc>
        <w:tc>
          <w:tcPr>
            <w:tcW w:w="5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343E5" w:rsidRPr="003343E5" w:rsidRDefault="00EE3EB8" w:rsidP="003343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</w:pPr>
            <w: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  <w:t>40</w:t>
            </w:r>
          </w:p>
        </w:tc>
        <w:tc>
          <w:tcPr>
            <w:tcW w:w="5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343E5" w:rsidRPr="003343E5" w:rsidRDefault="00EE3EB8" w:rsidP="003343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</w:pPr>
            <w: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  <w:t>45</w:t>
            </w:r>
          </w:p>
        </w:tc>
      </w:tr>
      <w:tr w:rsidR="003343E5" w:rsidRPr="003343E5" w:rsidTr="003343E5">
        <w:trPr>
          <w:trHeight w:val="765"/>
          <w:jc w:val="center"/>
        </w:trPr>
        <w:tc>
          <w:tcPr>
            <w:tcW w:w="72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343E5" w:rsidRPr="003343E5" w:rsidRDefault="003343E5" w:rsidP="003343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</w:pPr>
            <w:r w:rsidRPr="003343E5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  <w:t>Sjednice Gospodarskog vijeća</w:t>
            </w:r>
          </w:p>
        </w:tc>
        <w:tc>
          <w:tcPr>
            <w:tcW w:w="7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343E5" w:rsidRPr="003343E5" w:rsidRDefault="003343E5" w:rsidP="003343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</w:pPr>
            <w:r w:rsidRPr="003343E5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  <w:t>Rad Gospodarskog vijeća</w:t>
            </w:r>
          </w:p>
        </w:tc>
        <w:tc>
          <w:tcPr>
            <w:tcW w:w="9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343E5" w:rsidRPr="003343E5" w:rsidRDefault="003343E5" w:rsidP="003343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</w:pPr>
            <w:r w:rsidRPr="003343E5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  <w:t>Održana sjednica</w:t>
            </w:r>
          </w:p>
        </w:tc>
        <w:tc>
          <w:tcPr>
            <w:tcW w:w="5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343E5" w:rsidRPr="003343E5" w:rsidRDefault="003343E5" w:rsidP="003343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</w:pPr>
            <w:r w:rsidRPr="003343E5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  <w:t>6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343E5" w:rsidRPr="003343E5" w:rsidRDefault="003343E5" w:rsidP="003343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</w:pPr>
            <w:r w:rsidRPr="003343E5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  <w:t>Veleučilište u Šibeniku</w:t>
            </w:r>
          </w:p>
        </w:tc>
        <w:tc>
          <w:tcPr>
            <w:tcW w:w="5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343E5" w:rsidRPr="003343E5" w:rsidRDefault="003343E5" w:rsidP="003343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</w:pPr>
            <w:r w:rsidRPr="003343E5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  <w:t>7</w:t>
            </w:r>
          </w:p>
        </w:tc>
        <w:tc>
          <w:tcPr>
            <w:tcW w:w="5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343E5" w:rsidRPr="003343E5" w:rsidRDefault="003343E5" w:rsidP="003343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</w:pPr>
            <w:r w:rsidRPr="003343E5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  <w:t>8</w:t>
            </w:r>
          </w:p>
        </w:tc>
        <w:tc>
          <w:tcPr>
            <w:tcW w:w="5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343E5" w:rsidRPr="003343E5" w:rsidRDefault="003343E5" w:rsidP="003343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</w:pPr>
            <w:r w:rsidRPr="003343E5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  <w:t>10</w:t>
            </w:r>
          </w:p>
        </w:tc>
      </w:tr>
    </w:tbl>
    <w:p w:rsidR="003343E5" w:rsidRDefault="003343E5">
      <w:r>
        <w:br w:type="page"/>
      </w:r>
    </w:p>
    <w:tbl>
      <w:tblPr>
        <w:tblW w:w="5626" w:type="pct"/>
        <w:jc w:val="center"/>
        <w:tblLook w:val="04A0" w:firstRow="1" w:lastRow="0" w:firstColumn="1" w:lastColumn="0" w:noHBand="0" w:noVBand="1"/>
      </w:tblPr>
      <w:tblGrid>
        <w:gridCol w:w="1476"/>
        <w:gridCol w:w="1476"/>
        <w:gridCol w:w="1987"/>
        <w:gridCol w:w="1031"/>
        <w:gridCol w:w="1132"/>
        <w:gridCol w:w="1032"/>
        <w:gridCol w:w="1032"/>
        <w:gridCol w:w="1031"/>
      </w:tblGrid>
      <w:tr w:rsidR="003343E5" w:rsidRPr="003343E5" w:rsidTr="003343E5">
        <w:trPr>
          <w:trHeight w:val="765"/>
          <w:jc w:val="center"/>
        </w:trPr>
        <w:tc>
          <w:tcPr>
            <w:tcW w:w="7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vAlign w:val="center"/>
            <w:hideMark/>
          </w:tcPr>
          <w:p w:rsidR="003343E5" w:rsidRPr="003343E5" w:rsidRDefault="003343E5" w:rsidP="0012438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hr-HR"/>
              </w:rPr>
            </w:pPr>
            <w:r w:rsidRPr="003343E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hr-HR"/>
              </w:rPr>
              <w:lastRenderedPageBreak/>
              <w:t>Pokazatelj rezultata</w:t>
            </w:r>
          </w:p>
        </w:tc>
        <w:tc>
          <w:tcPr>
            <w:tcW w:w="72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vAlign w:val="center"/>
            <w:hideMark/>
          </w:tcPr>
          <w:p w:rsidR="003343E5" w:rsidRPr="003343E5" w:rsidRDefault="003343E5" w:rsidP="0012438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hr-HR"/>
              </w:rPr>
            </w:pPr>
            <w:r w:rsidRPr="003343E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hr-HR"/>
              </w:rPr>
              <w:t>Definicija</w:t>
            </w:r>
          </w:p>
        </w:tc>
        <w:tc>
          <w:tcPr>
            <w:tcW w:w="97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vAlign w:val="center"/>
            <w:hideMark/>
          </w:tcPr>
          <w:p w:rsidR="003343E5" w:rsidRPr="003343E5" w:rsidRDefault="003343E5" w:rsidP="0012438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hr-HR"/>
              </w:rPr>
            </w:pPr>
            <w:r w:rsidRPr="003343E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hr-HR"/>
              </w:rPr>
              <w:t>Jedinica</w:t>
            </w:r>
          </w:p>
        </w:tc>
        <w:tc>
          <w:tcPr>
            <w:tcW w:w="50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vAlign w:val="center"/>
            <w:hideMark/>
          </w:tcPr>
          <w:p w:rsidR="003343E5" w:rsidRPr="003343E5" w:rsidRDefault="003343E5" w:rsidP="0012438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hr-HR"/>
              </w:rPr>
            </w:pPr>
            <w:r w:rsidRPr="003343E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hr-HR"/>
              </w:rPr>
              <w:t>Polazna vrijednost</w:t>
            </w:r>
          </w:p>
        </w:tc>
        <w:tc>
          <w:tcPr>
            <w:tcW w:w="55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vAlign w:val="center"/>
            <w:hideMark/>
          </w:tcPr>
          <w:p w:rsidR="003343E5" w:rsidRPr="003343E5" w:rsidRDefault="003343E5" w:rsidP="0012438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hr-HR"/>
              </w:rPr>
            </w:pPr>
            <w:r w:rsidRPr="003343E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hr-HR"/>
              </w:rPr>
              <w:t>Izvor podataka</w:t>
            </w:r>
          </w:p>
        </w:tc>
        <w:tc>
          <w:tcPr>
            <w:tcW w:w="50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vAlign w:val="center"/>
            <w:hideMark/>
          </w:tcPr>
          <w:p w:rsidR="003343E5" w:rsidRPr="003343E5" w:rsidRDefault="003343E5" w:rsidP="00EE3EB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hr-HR"/>
              </w:rPr>
            </w:pPr>
            <w:r w:rsidRPr="003343E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hr-HR"/>
              </w:rPr>
              <w:t>Ciljana vrijednost za 202</w:t>
            </w:r>
            <w:r w:rsidR="00EE3EB8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hr-HR"/>
              </w:rPr>
              <w:t>4</w:t>
            </w:r>
            <w:r w:rsidRPr="003343E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hr-HR"/>
              </w:rPr>
              <w:t>.</w:t>
            </w:r>
          </w:p>
        </w:tc>
        <w:tc>
          <w:tcPr>
            <w:tcW w:w="50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vAlign w:val="center"/>
            <w:hideMark/>
          </w:tcPr>
          <w:p w:rsidR="003343E5" w:rsidRPr="003343E5" w:rsidRDefault="003343E5" w:rsidP="00EE3EB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hr-HR"/>
              </w:rPr>
            </w:pPr>
            <w:r w:rsidRPr="003343E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hr-HR"/>
              </w:rPr>
              <w:t>Ciljana vrijednost za 202</w:t>
            </w:r>
            <w:r w:rsidR="00EE3EB8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hr-HR"/>
              </w:rPr>
              <w:t>5</w:t>
            </w:r>
            <w:r w:rsidRPr="003343E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hr-HR"/>
              </w:rPr>
              <w:t>.</w:t>
            </w:r>
          </w:p>
        </w:tc>
        <w:tc>
          <w:tcPr>
            <w:tcW w:w="50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vAlign w:val="center"/>
            <w:hideMark/>
          </w:tcPr>
          <w:p w:rsidR="003343E5" w:rsidRPr="003343E5" w:rsidRDefault="003343E5" w:rsidP="00EE3EB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hr-HR"/>
              </w:rPr>
            </w:pPr>
            <w:r w:rsidRPr="003343E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hr-HR"/>
              </w:rPr>
              <w:t>Ciljana vrijednost za 202</w:t>
            </w:r>
            <w:r w:rsidR="00EE3EB8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hr-HR"/>
              </w:rPr>
              <w:t>6</w:t>
            </w:r>
            <w:r w:rsidRPr="003343E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hr-HR"/>
              </w:rPr>
              <w:t>.</w:t>
            </w:r>
          </w:p>
        </w:tc>
      </w:tr>
      <w:tr w:rsidR="003343E5" w:rsidRPr="003343E5" w:rsidTr="003343E5">
        <w:trPr>
          <w:trHeight w:val="510"/>
          <w:jc w:val="center"/>
        </w:trPr>
        <w:tc>
          <w:tcPr>
            <w:tcW w:w="72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343E5" w:rsidRPr="003343E5" w:rsidRDefault="003343E5" w:rsidP="003343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</w:pPr>
            <w:r w:rsidRPr="003343E5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  <w:t>ISVU koordinator</w:t>
            </w:r>
          </w:p>
        </w:tc>
        <w:tc>
          <w:tcPr>
            <w:tcW w:w="7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343E5" w:rsidRPr="003343E5" w:rsidRDefault="003343E5" w:rsidP="003343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</w:pPr>
            <w:r w:rsidRPr="003343E5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  <w:t>Unaprjeđenje evidencija o studentima, izvještavanje</w:t>
            </w:r>
          </w:p>
        </w:tc>
        <w:tc>
          <w:tcPr>
            <w:tcW w:w="9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343E5" w:rsidRPr="003343E5" w:rsidRDefault="003343E5" w:rsidP="003343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</w:pPr>
            <w:r w:rsidRPr="003343E5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  <w:t>ISVU koordinator</w:t>
            </w:r>
          </w:p>
        </w:tc>
        <w:tc>
          <w:tcPr>
            <w:tcW w:w="5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343E5" w:rsidRPr="003343E5" w:rsidRDefault="003343E5" w:rsidP="003343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</w:pPr>
            <w:r w:rsidRPr="003343E5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  <w:t>1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343E5" w:rsidRPr="003343E5" w:rsidRDefault="003343E5" w:rsidP="003343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</w:pPr>
            <w:r w:rsidRPr="003343E5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  <w:t>Veleučilište u Šibeniku</w:t>
            </w:r>
          </w:p>
        </w:tc>
        <w:tc>
          <w:tcPr>
            <w:tcW w:w="5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343E5" w:rsidRPr="003343E5" w:rsidRDefault="003343E5" w:rsidP="003343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</w:pPr>
            <w:r w:rsidRPr="003343E5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  <w:t>1</w:t>
            </w:r>
          </w:p>
        </w:tc>
        <w:tc>
          <w:tcPr>
            <w:tcW w:w="5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343E5" w:rsidRPr="003343E5" w:rsidRDefault="003343E5" w:rsidP="003343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</w:pPr>
            <w:r w:rsidRPr="003343E5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  <w:t>1</w:t>
            </w:r>
          </w:p>
        </w:tc>
        <w:tc>
          <w:tcPr>
            <w:tcW w:w="5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343E5" w:rsidRPr="003343E5" w:rsidRDefault="003343E5" w:rsidP="003343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</w:pPr>
            <w:r w:rsidRPr="003343E5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  <w:t>1</w:t>
            </w:r>
          </w:p>
        </w:tc>
      </w:tr>
      <w:tr w:rsidR="003343E5" w:rsidRPr="003343E5" w:rsidTr="003343E5">
        <w:trPr>
          <w:trHeight w:val="1020"/>
          <w:jc w:val="center"/>
        </w:trPr>
        <w:tc>
          <w:tcPr>
            <w:tcW w:w="72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343E5" w:rsidRPr="003343E5" w:rsidRDefault="003343E5" w:rsidP="003343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</w:pPr>
            <w:r w:rsidRPr="003343E5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  <w:t>Objavljen kriterij</w:t>
            </w:r>
          </w:p>
        </w:tc>
        <w:tc>
          <w:tcPr>
            <w:tcW w:w="7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343E5" w:rsidRPr="003343E5" w:rsidRDefault="003343E5" w:rsidP="003343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</w:pPr>
            <w:r w:rsidRPr="003343E5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  <w:t>Objavljivanje kriterija, pravila i postupaka ocjenjivanja te ishoda učenja za svaki predmet i provođenje istih</w:t>
            </w:r>
          </w:p>
        </w:tc>
        <w:tc>
          <w:tcPr>
            <w:tcW w:w="9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343E5" w:rsidRPr="003343E5" w:rsidRDefault="003343E5" w:rsidP="003343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</w:pPr>
            <w:r w:rsidRPr="003343E5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  <w:t>Objava</w:t>
            </w:r>
          </w:p>
        </w:tc>
        <w:tc>
          <w:tcPr>
            <w:tcW w:w="5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343E5" w:rsidRPr="003343E5" w:rsidRDefault="00EE3EB8" w:rsidP="003343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</w:pPr>
            <w: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  <w:t>220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343E5" w:rsidRPr="003343E5" w:rsidRDefault="003343E5" w:rsidP="003343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</w:pPr>
            <w:r w:rsidRPr="003343E5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  <w:t>Veleučilište u Šibeniku</w:t>
            </w:r>
          </w:p>
        </w:tc>
        <w:tc>
          <w:tcPr>
            <w:tcW w:w="5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343E5" w:rsidRPr="003343E5" w:rsidRDefault="00EE3EB8" w:rsidP="003343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</w:pPr>
            <w: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  <w:t>240</w:t>
            </w:r>
          </w:p>
        </w:tc>
        <w:tc>
          <w:tcPr>
            <w:tcW w:w="5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343E5" w:rsidRPr="003343E5" w:rsidRDefault="00EE3EB8" w:rsidP="003343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</w:pPr>
            <w: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  <w:t>260</w:t>
            </w:r>
          </w:p>
        </w:tc>
        <w:tc>
          <w:tcPr>
            <w:tcW w:w="5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343E5" w:rsidRPr="003343E5" w:rsidRDefault="00EE3EB8" w:rsidP="003343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</w:pPr>
            <w: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  <w:t>280</w:t>
            </w:r>
          </w:p>
        </w:tc>
      </w:tr>
      <w:tr w:rsidR="003343E5" w:rsidRPr="003343E5" w:rsidTr="003343E5">
        <w:trPr>
          <w:trHeight w:val="1020"/>
          <w:jc w:val="center"/>
        </w:trPr>
        <w:tc>
          <w:tcPr>
            <w:tcW w:w="72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343E5" w:rsidRPr="003343E5" w:rsidRDefault="003343E5" w:rsidP="003343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</w:pPr>
            <w:r w:rsidRPr="003343E5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  <w:t xml:space="preserve">Uređen prostor za rad studentskih </w:t>
            </w:r>
            <w:r w:rsidR="0073330B" w:rsidRPr="003343E5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  <w:t>organizacija</w:t>
            </w:r>
          </w:p>
        </w:tc>
        <w:tc>
          <w:tcPr>
            <w:tcW w:w="7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343E5" w:rsidRPr="003343E5" w:rsidRDefault="003343E5" w:rsidP="003343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</w:pPr>
            <w:r w:rsidRPr="003343E5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  <w:t>Osiguranje prostora i uvjeta rada studentskim organizacijama</w:t>
            </w:r>
          </w:p>
        </w:tc>
        <w:tc>
          <w:tcPr>
            <w:tcW w:w="9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343E5" w:rsidRPr="003343E5" w:rsidRDefault="003343E5" w:rsidP="003343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</w:pPr>
            <w:r w:rsidRPr="003343E5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  <w:t>m2</w:t>
            </w:r>
          </w:p>
        </w:tc>
        <w:tc>
          <w:tcPr>
            <w:tcW w:w="5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343E5" w:rsidRPr="003343E5" w:rsidRDefault="003343E5" w:rsidP="003343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</w:pPr>
            <w:r w:rsidRPr="003343E5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  <w:t>0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343E5" w:rsidRPr="003343E5" w:rsidRDefault="003343E5" w:rsidP="003343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</w:pPr>
            <w:r w:rsidRPr="003343E5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  <w:t>Veleučilište u Šibeniku</w:t>
            </w:r>
          </w:p>
        </w:tc>
        <w:tc>
          <w:tcPr>
            <w:tcW w:w="5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343E5" w:rsidRPr="003343E5" w:rsidRDefault="003343E5" w:rsidP="003343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</w:pPr>
            <w:r w:rsidRPr="003343E5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  <w:t>30</w:t>
            </w:r>
          </w:p>
        </w:tc>
        <w:tc>
          <w:tcPr>
            <w:tcW w:w="5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343E5" w:rsidRPr="003343E5" w:rsidRDefault="003343E5" w:rsidP="003343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</w:pPr>
            <w:r w:rsidRPr="003343E5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  <w:t>30</w:t>
            </w:r>
          </w:p>
        </w:tc>
        <w:tc>
          <w:tcPr>
            <w:tcW w:w="5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343E5" w:rsidRPr="003343E5" w:rsidRDefault="003343E5" w:rsidP="003343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</w:pPr>
            <w:r w:rsidRPr="003343E5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  <w:t>30</w:t>
            </w:r>
          </w:p>
        </w:tc>
      </w:tr>
    </w:tbl>
    <w:p w:rsidR="00B53B12" w:rsidRDefault="00B53B12" w:rsidP="00967570">
      <w:pPr>
        <w:jc w:val="both"/>
      </w:pPr>
    </w:p>
    <w:p w:rsidR="003343E5" w:rsidRDefault="003343E5" w:rsidP="00967570">
      <w:pPr>
        <w:jc w:val="both"/>
      </w:pPr>
    </w:p>
    <w:p w:rsidR="001D35BE" w:rsidRPr="009D005B" w:rsidRDefault="001D35BE" w:rsidP="001D35BE">
      <w:pPr>
        <w:pBdr>
          <w:top w:val="dotted" w:sz="4" w:space="1" w:color="808080" w:themeColor="background1" w:themeShade="80"/>
          <w:bottom w:val="dotted" w:sz="4" w:space="1" w:color="808080" w:themeColor="background1" w:themeShade="80"/>
        </w:pBdr>
        <w:shd w:val="clear" w:color="auto" w:fill="D0CECE" w:themeFill="background2" w:themeFillShade="E6"/>
        <w:jc w:val="both"/>
        <w:rPr>
          <w:b/>
          <w:sz w:val="28"/>
        </w:rPr>
      </w:pPr>
      <w:r w:rsidRPr="006B35BA">
        <w:rPr>
          <w:b/>
          <w:sz w:val="28"/>
        </w:rPr>
        <w:t>A818064</w:t>
      </w:r>
      <w:r w:rsidRPr="00187706">
        <w:rPr>
          <w:b/>
          <w:sz w:val="28"/>
        </w:rPr>
        <w:tab/>
        <w:t>ERASMUS - PROJEKTI  ZA KORISNIKE OBRAZOVANJE OD 2021. DO 2027.</w:t>
      </w:r>
    </w:p>
    <w:p w:rsidR="001D35BE" w:rsidRPr="009D005B" w:rsidRDefault="001D35BE" w:rsidP="001D35BE">
      <w:pPr>
        <w:spacing w:after="0"/>
        <w:jc w:val="both"/>
        <w:rPr>
          <w:i/>
        </w:rPr>
      </w:pPr>
      <w:r w:rsidRPr="009D005B">
        <w:rPr>
          <w:i/>
        </w:rPr>
        <w:t>Zakonske i druge pravne osnove</w:t>
      </w:r>
      <w:r>
        <w:rPr>
          <w:i/>
        </w:rPr>
        <w:t>:</w:t>
      </w:r>
    </w:p>
    <w:p w:rsidR="001D35BE" w:rsidRDefault="001D35BE" w:rsidP="001D35BE">
      <w:pPr>
        <w:pStyle w:val="ListParagraph"/>
        <w:numPr>
          <w:ilvl w:val="0"/>
          <w:numId w:val="7"/>
        </w:numPr>
        <w:spacing w:after="0"/>
        <w:jc w:val="both"/>
        <w:rPr>
          <w:i/>
        </w:rPr>
      </w:pPr>
      <w:r>
        <w:rPr>
          <w:i/>
        </w:rPr>
        <w:t>Sklopljeni s</w:t>
      </w:r>
      <w:r w:rsidRPr="00034BF4">
        <w:rPr>
          <w:i/>
        </w:rPr>
        <w:t>porazumi o dodjeli bespovratnih sredstava za projekt</w:t>
      </w:r>
      <w:r>
        <w:rPr>
          <w:i/>
        </w:rPr>
        <w:t>e</w:t>
      </w:r>
      <w:r w:rsidRPr="00034BF4">
        <w:rPr>
          <w:i/>
        </w:rPr>
        <w:t xml:space="preserve"> u okviru programa ERASMUS+</w:t>
      </w:r>
    </w:p>
    <w:p w:rsidR="001D35BE" w:rsidRPr="00034BF4" w:rsidRDefault="001D35BE" w:rsidP="001D35BE">
      <w:pPr>
        <w:pStyle w:val="ListParagraph"/>
        <w:spacing w:after="0"/>
        <w:jc w:val="both"/>
        <w:rPr>
          <w:i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774"/>
        <w:gridCol w:w="1235"/>
        <w:gridCol w:w="1208"/>
        <w:gridCol w:w="1208"/>
        <w:gridCol w:w="1207"/>
        <w:gridCol w:w="1208"/>
      </w:tblGrid>
      <w:tr w:rsidR="00111630" w:rsidRPr="009D005B" w:rsidTr="00111630">
        <w:trPr>
          <w:jc w:val="center"/>
        </w:trPr>
        <w:tc>
          <w:tcPr>
            <w:tcW w:w="1774" w:type="dxa"/>
            <w:shd w:val="clear" w:color="auto" w:fill="D0CECE" w:themeFill="background2" w:themeFillShade="E6"/>
          </w:tcPr>
          <w:p w:rsidR="00111630" w:rsidRPr="009D005B" w:rsidRDefault="00111630" w:rsidP="00111630">
            <w:pPr>
              <w:jc w:val="both"/>
            </w:pPr>
          </w:p>
          <w:p w:rsidR="00111630" w:rsidRPr="009D005B" w:rsidRDefault="00111630" w:rsidP="00111630">
            <w:pPr>
              <w:jc w:val="both"/>
            </w:pPr>
          </w:p>
        </w:tc>
        <w:tc>
          <w:tcPr>
            <w:tcW w:w="1235" w:type="dxa"/>
            <w:shd w:val="clear" w:color="auto" w:fill="D0CECE" w:themeFill="background2" w:themeFillShade="E6"/>
            <w:vAlign w:val="center"/>
          </w:tcPr>
          <w:p w:rsidR="00111630" w:rsidRPr="009D005B" w:rsidRDefault="00111630" w:rsidP="00111630">
            <w:pPr>
              <w:jc w:val="center"/>
            </w:pPr>
            <w:r>
              <w:t>Izvršenje 2022</w:t>
            </w:r>
            <w:r w:rsidRPr="009D005B">
              <w:t>.</w:t>
            </w:r>
          </w:p>
        </w:tc>
        <w:tc>
          <w:tcPr>
            <w:tcW w:w="1208" w:type="dxa"/>
            <w:shd w:val="clear" w:color="auto" w:fill="D0CECE" w:themeFill="background2" w:themeFillShade="E6"/>
            <w:vAlign w:val="center"/>
          </w:tcPr>
          <w:p w:rsidR="00111630" w:rsidRPr="009D005B" w:rsidRDefault="00111630" w:rsidP="00111630">
            <w:pPr>
              <w:jc w:val="center"/>
            </w:pPr>
            <w:r w:rsidRPr="009D005B">
              <w:t>Plan 20</w:t>
            </w:r>
            <w:r>
              <w:t>23</w:t>
            </w:r>
            <w:r w:rsidRPr="009D005B">
              <w:t>.</w:t>
            </w:r>
          </w:p>
        </w:tc>
        <w:tc>
          <w:tcPr>
            <w:tcW w:w="1208" w:type="dxa"/>
            <w:shd w:val="clear" w:color="auto" w:fill="D0CECE" w:themeFill="background2" w:themeFillShade="E6"/>
            <w:vAlign w:val="center"/>
          </w:tcPr>
          <w:p w:rsidR="00111630" w:rsidRPr="009D005B" w:rsidRDefault="00111630" w:rsidP="00111630">
            <w:pPr>
              <w:jc w:val="center"/>
            </w:pPr>
            <w:r w:rsidRPr="009D005B">
              <w:t>Plan 202</w:t>
            </w:r>
            <w:r>
              <w:t>4</w:t>
            </w:r>
            <w:r w:rsidRPr="009D005B">
              <w:t>.</w:t>
            </w:r>
          </w:p>
        </w:tc>
        <w:tc>
          <w:tcPr>
            <w:tcW w:w="1207" w:type="dxa"/>
            <w:shd w:val="clear" w:color="auto" w:fill="D0CECE" w:themeFill="background2" w:themeFillShade="E6"/>
            <w:vAlign w:val="center"/>
          </w:tcPr>
          <w:p w:rsidR="00111630" w:rsidRPr="009D005B" w:rsidRDefault="00111630" w:rsidP="00111630">
            <w:pPr>
              <w:jc w:val="center"/>
            </w:pPr>
            <w:r w:rsidRPr="009D005B">
              <w:t>Plan 202</w:t>
            </w:r>
            <w:r>
              <w:t>5</w:t>
            </w:r>
            <w:r w:rsidRPr="009D005B">
              <w:t>.</w:t>
            </w:r>
          </w:p>
        </w:tc>
        <w:tc>
          <w:tcPr>
            <w:tcW w:w="1208" w:type="dxa"/>
            <w:shd w:val="clear" w:color="auto" w:fill="D0CECE" w:themeFill="background2" w:themeFillShade="E6"/>
            <w:vAlign w:val="center"/>
          </w:tcPr>
          <w:p w:rsidR="00111630" w:rsidRPr="009D005B" w:rsidRDefault="00111630" w:rsidP="00111630">
            <w:pPr>
              <w:jc w:val="center"/>
            </w:pPr>
            <w:r w:rsidRPr="009D005B">
              <w:t>Plan 202</w:t>
            </w:r>
            <w:r>
              <w:t>6</w:t>
            </w:r>
            <w:r w:rsidRPr="009D005B">
              <w:t>.</w:t>
            </w:r>
          </w:p>
        </w:tc>
      </w:tr>
      <w:tr w:rsidR="00DF47DE" w:rsidRPr="009D005B" w:rsidTr="00111630">
        <w:trPr>
          <w:trHeight w:val="312"/>
          <w:jc w:val="center"/>
        </w:trPr>
        <w:tc>
          <w:tcPr>
            <w:tcW w:w="1774" w:type="dxa"/>
          </w:tcPr>
          <w:p w:rsidR="00DF47DE" w:rsidRPr="009D005B" w:rsidRDefault="00DF47DE" w:rsidP="008D1B62">
            <w:pPr>
              <w:jc w:val="center"/>
            </w:pPr>
            <w:r w:rsidRPr="00111630">
              <w:t>A818064</w:t>
            </w:r>
          </w:p>
        </w:tc>
        <w:tc>
          <w:tcPr>
            <w:tcW w:w="1235" w:type="dxa"/>
          </w:tcPr>
          <w:p w:rsidR="00DF47DE" w:rsidRPr="00671E0D" w:rsidRDefault="00DF47DE" w:rsidP="008D1B62">
            <w:pPr>
              <w:jc w:val="center"/>
            </w:pPr>
            <w:r w:rsidRPr="00671E0D">
              <w:t>56.565</w:t>
            </w:r>
          </w:p>
        </w:tc>
        <w:tc>
          <w:tcPr>
            <w:tcW w:w="1208" w:type="dxa"/>
          </w:tcPr>
          <w:p w:rsidR="00DF47DE" w:rsidRPr="00671E0D" w:rsidRDefault="00DF47DE" w:rsidP="008D1B62">
            <w:pPr>
              <w:jc w:val="center"/>
            </w:pPr>
            <w:r w:rsidRPr="00671E0D">
              <w:t>66.565</w:t>
            </w:r>
          </w:p>
        </w:tc>
        <w:tc>
          <w:tcPr>
            <w:tcW w:w="1208" w:type="dxa"/>
          </w:tcPr>
          <w:p w:rsidR="00DF47DE" w:rsidRPr="00671E0D" w:rsidRDefault="00DF47DE" w:rsidP="008D1B62">
            <w:pPr>
              <w:jc w:val="center"/>
            </w:pPr>
            <w:r w:rsidRPr="00671E0D">
              <w:t>54.690</w:t>
            </w:r>
          </w:p>
        </w:tc>
        <w:tc>
          <w:tcPr>
            <w:tcW w:w="1207" w:type="dxa"/>
          </w:tcPr>
          <w:p w:rsidR="00DF47DE" w:rsidRPr="00671E0D" w:rsidRDefault="00DF47DE" w:rsidP="008D1B62">
            <w:pPr>
              <w:jc w:val="center"/>
            </w:pPr>
            <w:r w:rsidRPr="00671E0D">
              <w:t>12.699</w:t>
            </w:r>
          </w:p>
        </w:tc>
        <w:tc>
          <w:tcPr>
            <w:tcW w:w="1208" w:type="dxa"/>
          </w:tcPr>
          <w:p w:rsidR="00DF47DE" w:rsidRDefault="00DF47DE" w:rsidP="008D1B62">
            <w:pPr>
              <w:jc w:val="center"/>
            </w:pPr>
            <w:r w:rsidRPr="00671E0D">
              <w:t>3.608</w:t>
            </w:r>
          </w:p>
        </w:tc>
      </w:tr>
    </w:tbl>
    <w:p w:rsidR="001D35BE" w:rsidRDefault="001D35BE" w:rsidP="001D35BE">
      <w:pPr>
        <w:jc w:val="both"/>
        <w:rPr>
          <w:i/>
        </w:rPr>
      </w:pPr>
    </w:p>
    <w:p w:rsidR="001D35BE" w:rsidRDefault="001D35BE" w:rsidP="001D35BE">
      <w:pPr>
        <w:jc w:val="both"/>
        <w:rPr>
          <w:i/>
        </w:rPr>
      </w:pPr>
      <w:r w:rsidRPr="009D005B">
        <w:rPr>
          <w:i/>
        </w:rPr>
        <w:t xml:space="preserve">Ova aktivnost provodi se svake godine. </w:t>
      </w:r>
      <w:r>
        <w:rPr>
          <w:i/>
        </w:rPr>
        <w:t xml:space="preserve"> </w:t>
      </w:r>
    </w:p>
    <w:p w:rsidR="001D35BE" w:rsidRPr="00AC3BD6" w:rsidRDefault="001D35BE" w:rsidP="001D35BE">
      <w:pPr>
        <w:jc w:val="both"/>
        <w:rPr>
          <w:i/>
        </w:rPr>
      </w:pPr>
      <w:r w:rsidRPr="00AC3BD6">
        <w:rPr>
          <w:b/>
          <w:i/>
        </w:rPr>
        <w:t>Izračun financijskog plana:</w:t>
      </w:r>
      <w:r>
        <w:rPr>
          <w:i/>
        </w:rPr>
        <w:t xml:space="preserve"> Prikazan je izračun prema iznosu</w:t>
      </w:r>
      <w:r w:rsidRPr="00AC3BD6">
        <w:rPr>
          <w:i/>
        </w:rPr>
        <w:t xml:space="preserve"> trenutno otvorenih projekata u okviru programa Erasm</w:t>
      </w:r>
      <w:r w:rsidR="00E02786">
        <w:rPr>
          <w:i/>
        </w:rPr>
        <w:t>us+/Europske snage solidarnosti, prema prethodnoj obavijesti Agencije</w:t>
      </w:r>
      <w:r w:rsidR="00E02786" w:rsidRPr="00E02786">
        <w:rPr>
          <w:i/>
        </w:rPr>
        <w:t xml:space="preserve"> za mobilnost i programe EU</w:t>
      </w:r>
      <w:r w:rsidR="00E02786">
        <w:rPr>
          <w:i/>
        </w:rPr>
        <w:t>.</w:t>
      </w:r>
    </w:p>
    <w:p w:rsidR="001D35BE" w:rsidRPr="009D005B" w:rsidRDefault="001D35BE" w:rsidP="001D35BE">
      <w:pPr>
        <w:rPr>
          <w:i/>
        </w:rPr>
      </w:pPr>
      <w:r w:rsidRPr="009D005B">
        <w:rPr>
          <w:i/>
        </w:rPr>
        <w:t>U razdoblju 202</w:t>
      </w:r>
      <w:r w:rsidR="00303514">
        <w:rPr>
          <w:i/>
        </w:rPr>
        <w:t>4</w:t>
      </w:r>
      <w:r w:rsidRPr="009D005B">
        <w:rPr>
          <w:i/>
        </w:rPr>
        <w:t>. – 202</w:t>
      </w:r>
      <w:r w:rsidR="00303514">
        <w:rPr>
          <w:i/>
        </w:rPr>
        <w:t>6</w:t>
      </w:r>
      <w:r w:rsidRPr="009D005B">
        <w:rPr>
          <w:i/>
        </w:rPr>
        <w:t>. o</w:t>
      </w:r>
      <w:r>
        <w:rPr>
          <w:i/>
        </w:rPr>
        <w:t xml:space="preserve">čekuje se ostvarenje sljedećeg: </w:t>
      </w:r>
    </w:p>
    <w:tbl>
      <w:tblPr>
        <w:tblW w:w="5375" w:type="pct"/>
        <w:jc w:val="center"/>
        <w:tblLook w:val="04A0" w:firstRow="1" w:lastRow="0" w:firstColumn="1" w:lastColumn="0" w:noHBand="0" w:noVBand="1"/>
      </w:tblPr>
      <w:tblGrid>
        <w:gridCol w:w="1243"/>
        <w:gridCol w:w="1371"/>
        <w:gridCol w:w="1873"/>
        <w:gridCol w:w="1031"/>
        <w:gridCol w:w="1131"/>
        <w:gridCol w:w="1031"/>
        <w:gridCol w:w="1031"/>
        <w:gridCol w:w="1031"/>
      </w:tblGrid>
      <w:tr w:rsidR="00C856DD" w:rsidRPr="00C856DD" w:rsidTr="00C856DD">
        <w:trPr>
          <w:trHeight w:val="765"/>
          <w:jc w:val="center"/>
        </w:trPr>
        <w:tc>
          <w:tcPr>
            <w:tcW w:w="6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vAlign w:val="center"/>
            <w:hideMark/>
          </w:tcPr>
          <w:p w:rsidR="00C856DD" w:rsidRPr="00C856DD" w:rsidRDefault="00C856DD" w:rsidP="00C856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hr-HR"/>
              </w:rPr>
            </w:pPr>
            <w:r w:rsidRPr="00C856DD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hr-HR"/>
              </w:rPr>
              <w:t>Pokazatelj rezultata</w:t>
            </w:r>
          </w:p>
        </w:tc>
        <w:tc>
          <w:tcPr>
            <w:tcW w:w="7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vAlign w:val="center"/>
            <w:hideMark/>
          </w:tcPr>
          <w:p w:rsidR="00C856DD" w:rsidRPr="00C856DD" w:rsidRDefault="00C856DD" w:rsidP="00C856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hr-HR"/>
              </w:rPr>
            </w:pPr>
            <w:r w:rsidRPr="00C856DD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hr-HR"/>
              </w:rPr>
              <w:t>Definicija</w:t>
            </w:r>
          </w:p>
        </w:tc>
        <w:tc>
          <w:tcPr>
            <w:tcW w:w="96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vAlign w:val="center"/>
            <w:hideMark/>
          </w:tcPr>
          <w:p w:rsidR="00C856DD" w:rsidRPr="00C856DD" w:rsidRDefault="00C856DD" w:rsidP="00C856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hr-HR"/>
              </w:rPr>
            </w:pPr>
            <w:r w:rsidRPr="00C856DD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hr-HR"/>
              </w:rPr>
              <w:t>Jedinica</w:t>
            </w:r>
          </w:p>
        </w:tc>
        <w:tc>
          <w:tcPr>
            <w:tcW w:w="52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vAlign w:val="center"/>
            <w:hideMark/>
          </w:tcPr>
          <w:p w:rsidR="00C856DD" w:rsidRPr="00C856DD" w:rsidRDefault="00C856DD" w:rsidP="00C856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hr-HR"/>
              </w:rPr>
            </w:pPr>
            <w:r w:rsidRPr="00C856DD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hr-HR"/>
              </w:rPr>
              <w:t>Polazna vrijednost</w:t>
            </w:r>
          </w:p>
        </w:tc>
        <w:tc>
          <w:tcPr>
            <w:tcW w:w="58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vAlign w:val="center"/>
            <w:hideMark/>
          </w:tcPr>
          <w:p w:rsidR="00C856DD" w:rsidRPr="00C856DD" w:rsidRDefault="00C856DD" w:rsidP="00C856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hr-HR"/>
              </w:rPr>
            </w:pPr>
            <w:r w:rsidRPr="00C856DD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hr-HR"/>
              </w:rPr>
              <w:t>Izvor podataka</w:t>
            </w:r>
          </w:p>
        </w:tc>
        <w:tc>
          <w:tcPr>
            <w:tcW w:w="52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vAlign w:val="center"/>
            <w:hideMark/>
          </w:tcPr>
          <w:p w:rsidR="00C856DD" w:rsidRPr="00C856DD" w:rsidRDefault="004566CB" w:rsidP="00C856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hr-HR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hr-HR"/>
              </w:rPr>
              <w:t>Ciljana vrijednost za 2024</w:t>
            </w:r>
            <w:r w:rsidR="00C856DD" w:rsidRPr="00C856DD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hr-HR"/>
              </w:rPr>
              <w:t>.</w:t>
            </w:r>
          </w:p>
        </w:tc>
        <w:tc>
          <w:tcPr>
            <w:tcW w:w="52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vAlign w:val="center"/>
            <w:hideMark/>
          </w:tcPr>
          <w:p w:rsidR="00C856DD" w:rsidRPr="00C856DD" w:rsidRDefault="00C856DD" w:rsidP="004566C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hr-HR"/>
              </w:rPr>
            </w:pPr>
            <w:r w:rsidRPr="00C856DD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hr-HR"/>
              </w:rPr>
              <w:t>Ciljana vrijednost za 202</w:t>
            </w:r>
            <w:r w:rsidR="004566CB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hr-HR"/>
              </w:rPr>
              <w:t>5</w:t>
            </w:r>
            <w:r w:rsidRPr="00C856DD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hr-HR"/>
              </w:rPr>
              <w:t>.</w:t>
            </w:r>
          </w:p>
        </w:tc>
        <w:tc>
          <w:tcPr>
            <w:tcW w:w="52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vAlign w:val="center"/>
            <w:hideMark/>
          </w:tcPr>
          <w:p w:rsidR="00C856DD" w:rsidRPr="00C856DD" w:rsidRDefault="00C856DD" w:rsidP="004566C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hr-HR"/>
              </w:rPr>
            </w:pPr>
            <w:r w:rsidRPr="00C856DD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hr-HR"/>
              </w:rPr>
              <w:t>Ciljana vrijednost za 202</w:t>
            </w:r>
            <w:r w:rsidR="004566CB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hr-HR"/>
              </w:rPr>
              <w:t>6</w:t>
            </w:r>
            <w:r w:rsidRPr="00C856DD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hr-HR"/>
              </w:rPr>
              <w:t>.</w:t>
            </w:r>
          </w:p>
        </w:tc>
      </w:tr>
      <w:tr w:rsidR="00C856DD" w:rsidRPr="00C856DD" w:rsidTr="00C856DD">
        <w:trPr>
          <w:trHeight w:val="1020"/>
          <w:jc w:val="center"/>
        </w:trPr>
        <w:tc>
          <w:tcPr>
            <w:tcW w:w="6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856DD" w:rsidRPr="00C856DD" w:rsidRDefault="00C856DD" w:rsidP="00C856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</w:pPr>
            <w:r w:rsidRPr="00C856DD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  <w:t>Koordinator programa mobilnosti</w:t>
            </w:r>
          </w:p>
        </w:tc>
        <w:tc>
          <w:tcPr>
            <w:tcW w:w="7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856DD" w:rsidRPr="00C856DD" w:rsidRDefault="00C856DD" w:rsidP="00C856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</w:pPr>
            <w:r w:rsidRPr="00C856DD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  <w:t>Koordinacija i administracija poslova međunarodne suradnje</w:t>
            </w:r>
          </w:p>
        </w:tc>
        <w:tc>
          <w:tcPr>
            <w:tcW w:w="9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856DD" w:rsidRPr="00C856DD" w:rsidRDefault="00C856DD" w:rsidP="00C856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</w:pPr>
            <w:r w:rsidRPr="00C856DD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  <w:t>Erasmus koordinator/CEEPUS koordinator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856DD" w:rsidRPr="00C856DD" w:rsidRDefault="00C856DD" w:rsidP="00C856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</w:pPr>
            <w:r w:rsidRPr="00C856DD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  <w:t>2</w:t>
            </w:r>
          </w:p>
        </w:tc>
        <w:tc>
          <w:tcPr>
            <w:tcW w:w="5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856DD" w:rsidRPr="00C856DD" w:rsidRDefault="00C856DD" w:rsidP="00C856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</w:pPr>
            <w:r w:rsidRPr="00C856DD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  <w:t>Veleučilište u Šibeniku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856DD" w:rsidRPr="00C856DD" w:rsidRDefault="00C856DD" w:rsidP="00C856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</w:pPr>
            <w:r w:rsidRPr="00C856DD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  <w:t>2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856DD" w:rsidRPr="00C856DD" w:rsidRDefault="00C856DD" w:rsidP="00C856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</w:pPr>
            <w:r w:rsidRPr="00C856DD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  <w:t>2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856DD" w:rsidRPr="00C856DD" w:rsidRDefault="00C856DD" w:rsidP="00C856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</w:pPr>
            <w:r w:rsidRPr="00C856DD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  <w:t>2</w:t>
            </w:r>
          </w:p>
        </w:tc>
      </w:tr>
      <w:tr w:rsidR="00C856DD" w:rsidRPr="00C856DD" w:rsidTr="00C856DD">
        <w:trPr>
          <w:trHeight w:val="765"/>
          <w:jc w:val="center"/>
        </w:trPr>
        <w:tc>
          <w:tcPr>
            <w:tcW w:w="6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vAlign w:val="center"/>
            <w:hideMark/>
          </w:tcPr>
          <w:p w:rsidR="00C856DD" w:rsidRPr="00C856DD" w:rsidRDefault="00C856DD" w:rsidP="0012438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hr-HR"/>
              </w:rPr>
            </w:pPr>
            <w:r w:rsidRPr="00C856DD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hr-HR"/>
              </w:rPr>
              <w:lastRenderedPageBreak/>
              <w:t>Pokazatelj rezultata</w:t>
            </w:r>
          </w:p>
        </w:tc>
        <w:tc>
          <w:tcPr>
            <w:tcW w:w="7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vAlign w:val="center"/>
            <w:hideMark/>
          </w:tcPr>
          <w:p w:rsidR="00C856DD" w:rsidRPr="00C856DD" w:rsidRDefault="00C856DD" w:rsidP="0012438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hr-HR"/>
              </w:rPr>
            </w:pPr>
            <w:r w:rsidRPr="00C856DD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hr-HR"/>
              </w:rPr>
              <w:t>Definicija</w:t>
            </w:r>
          </w:p>
        </w:tc>
        <w:tc>
          <w:tcPr>
            <w:tcW w:w="96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vAlign w:val="center"/>
            <w:hideMark/>
          </w:tcPr>
          <w:p w:rsidR="00C856DD" w:rsidRPr="00C856DD" w:rsidRDefault="00C856DD" w:rsidP="0012438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hr-HR"/>
              </w:rPr>
            </w:pPr>
            <w:r w:rsidRPr="00C856DD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hr-HR"/>
              </w:rPr>
              <w:t>Jedinica</w:t>
            </w:r>
          </w:p>
        </w:tc>
        <w:tc>
          <w:tcPr>
            <w:tcW w:w="52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vAlign w:val="center"/>
            <w:hideMark/>
          </w:tcPr>
          <w:p w:rsidR="00C856DD" w:rsidRPr="00C856DD" w:rsidRDefault="00C856DD" w:rsidP="0012438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hr-HR"/>
              </w:rPr>
            </w:pPr>
            <w:r w:rsidRPr="00C856DD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hr-HR"/>
              </w:rPr>
              <w:t>Polazna vrijednost</w:t>
            </w:r>
          </w:p>
        </w:tc>
        <w:tc>
          <w:tcPr>
            <w:tcW w:w="58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vAlign w:val="center"/>
            <w:hideMark/>
          </w:tcPr>
          <w:p w:rsidR="00C856DD" w:rsidRPr="00C856DD" w:rsidRDefault="00C856DD" w:rsidP="0012438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hr-HR"/>
              </w:rPr>
            </w:pPr>
            <w:r w:rsidRPr="00C856DD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hr-HR"/>
              </w:rPr>
              <w:t>Izvor podataka</w:t>
            </w:r>
          </w:p>
        </w:tc>
        <w:tc>
          <w:tcPr>
            <w:tcW w:w="52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vAlign w:val="center"/>
            <w:hideMark/>
          </w:tcPr>
          <w:p w:rsidR="00C856DD" w:rsidRPr="00C856DD" w:rsidRDefault="00C856DD" w:rsidP="008D1B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hr-HR"/>
              </w:rPr>
            </w:pPr>
            <w:r w:rsidRPr="00C856DD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hr-HR"/>
              </w:rPr>
              <w:t>Ciljana vrijednost za 202</w:t>
            </w:r>
            <w:r w:rsidR="008D1B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hr-HR"/>
              </w:rPr>
              <w:t>4</w:t>
            </w:r>
            <w:r w:rsidRPr="00C856DD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hr-HR"/>
              </w:rPr>
              <w:t>.</w:t>
            </w:r>
          </w:p>
        </w:tc>
        <w:tc>
          <w:tcPr>
            <w:tcW w:w="52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vAlign w:val="center"/>
            <w:hideMark/>
          </w:tcPr>
          <w:p w:rsidR="00C856DD" w:rsidRPr="00C856DD" w:rsidRDefault="00C856DD" w:rsidP="008D1B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hr-HR"/>
              </w:rPr>
            </w:pPr>
            <w:r w:rsidRPr="00C856DD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hr-HR"/>
              </w:rPr>
              <w:t>Ciljana vrijednost za 202</w:t>
            </w:r>
            <w:r w:rsidR="008D1B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hr-HR"/>
              </w:rPr>
              <w:t>5</w:t>
            </w:r>
            <w:r w:rsidRPr="00C856DD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hr-HR"/>
              </w:rPr>
              <w:t>.</w:t>
            </w:r>
          </w:p>
        </w:tc>
        <w:tc>
          <w:tcPr>
            <w:tcW w:w="52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vAlign w:val="center"/>
            <w:hideMark/>
          </w:tcPr>
          <w:p w:rsidR="00C856DD" w:rsidRPr="00C856DD" w:rsidRDefault="00C856DD" w:rsidP="008D1B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hr-HR"/>
              </w:rPr>
            </w:pPr>
            <w:r w:rsidRPr="00C856DD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hr-HR"/>
              </w:rPr>
              <w:t>Ciljana vrijednost za 202</w:t>
            </w:r>
            <w:r w:rsidR="008D1B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hr-HR"/>
              </w:rPr>
              <w:t>6</w:t>
            </w:r>
            <w:r w:rsidRPr="00C856DD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hr-HR"/>
              </w:rPr>
              <w:t>.</w:t>
            </w:r>
          </w:p>
        </w:tc>
      </w:tr>
      <w:tr w:rsidR="00C856DD" w:rsidRPr="00C856DD" w:rsidTr="00C856DD">
        <w:trPr>
          <w:trHeight w:val="765"/>
          <w:jc w:val="center"/>
        </w:trPr>
        <w:tc>
          <w:tcPr>
            <w:tcW w:w="6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856DD" w:rsidRPr="00C856DD" w:rsidRDefault="00C856DD" w:rsidP="00C856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</w:pPr>
            <w:r w:rsidRPr="00C856DD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  <w:t xml:space="preserve">Sudjelovanje </w:t>
            </w:r>
            <w:r w:rsidR="0073330B" w:rsidRPr="00C856DD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  <w:t>nastavnika</w:t>
            </w:r>
            <w:r w:rsidRPr="00C856DD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  <w:t xml:space="preserve"> na EU projektu</w:t>
            </w:r>
          </w:p>
        </w:tc>
        <w:tc>
          <w:tcPr>
            <w:tcW w:w="7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856DD" w:rsidRPr="00C856DD" w:rsidRDefault="00C856DD" w:rsidP="00C856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</w:pPr>
            <w:r w:rsidRPr="00C856DD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  <w:t>Poticanje nastavnika na sudjelovanje u EU istraživačkom prostoru</w:t>
            </w:r>
          </w:p>
        </w:tc>
        <w:tc>
          <w:tcPr>
            <w:tcW w:w="9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856DD" w:rsidRPr="00C856DD" w:rsidRDefault="00C856DD" w:rsidP="00C856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</w:pPr>
            <w:r w:rsidRPr="00C856DD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  <w:t>Nastavnik na EU projektu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856DD" w:rsidRPr="00C856DD" w:rsidRDefault="004566CB" w:rsidP="00C856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</w:pPr>
            <w: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  <w:t>25</w:t>
            </w:r>
          </w:p>
        </w:tc>
        <w:tc>
          <w:tcPr>
            <w:tcW w:w="5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856DD" w:rsidRPr="00C856DD" w:rsidRDefault="00C856DD" w:rsidP="00C856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</w:pPr>
            <w:r w:rsidRPr="00C856DD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  <w:t>Veleučilište u Šibeniku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856DD" w:rsidRPr="00C856DD" w:rsidRDefault="004566CB" w:rsidP="00C856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</w:pPr>
            <w: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  <w:t>30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856DD" w:rsidRPr="00C856DD" w:rsidRDefault="004566CB" w:rsidP="00C856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</w:pPr>
            <w: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  <w:t>40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856DD" w:rsidRPr="00C856DD" w:rsidRDefault="004566CB" w:rsidP="00C856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</w:pPr>
            <w: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  <w:t>50</w:t>
            </w:r>
          </w:p>
        </w:tc>
      </w:tr>
      <w:tr w:rsidR="00C856DD" w:rsidRPr="00C856DD" w:rsidTr="00C856DD">
        <w:trPr>
          <w:trHeight w:val="1530"/>
          <w:jc w:val="center"/>
        </w:trPr>
        <w:tc>
          <w:tcPr>
            <w:tcW w:w="6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856DD" w:rsidRPr="00C856DD" w:rsidRDefault="00C856DD" w:rsidP="00C856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</w:pPr>
            <w:r w:rsidRPr="00C856DD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  <w:t>Ostvarena mobilnost nastavnika ili studenta</w:t>
            </w:r>
          </w:p>
        </w:tc>
        <w:tc>
          <w:tcPr>
            <w:tcW w:w="7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856DD" w:rsidRPr="00C856DD" w:rsidRDefault="00C856DD" w:rsidP="00C856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</w:pPr>
            <w:r w:rsidRPr="00C856DD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  <w:t>Povećati broj odlaznih i dolaznih mobilnosti nastavnika i studenata</w:t>
            </w:r>
          </w:p>
        </w:tc>
        <w:tc>
          <w:tcPr>
            <w:tcW w:w="9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856DD" w:rsidRPr="00C856DD" w:rsidRDefault="00C856DD" w:rsidP="00C856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</w:pPr>
            <w:r w:rsidRPr="00C856DD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  <w:t>Dolazna ili odlazna Erasmus+/CEEPUS mobilnost nastavnika ili studenta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856DD" w:rsidRPr="00C856DD" w:rsidRDefault="004566CB" w:rsidP="00C856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</w:pPr>
            <w: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  <w:t>180</w:t>
            </w:r>
          </w:p>
        </w:tc>
        <w:tc>
          <w:tcPr>
            <w:tcW w:w="5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856DD" w:rsidRPr="00C856DD" w:rsidRDefault="00C856DD" w:rsidP="00C856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</w:pPr>
            <w:r w:rsidRPr="00C856DD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  <w:t>Veleučilište u Šibeniku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856DD" w:rsidRPr="00C856DD" w:rsidRDefault="004566CB" w:rsidP="00C856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</w:pPr>
            <w: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  <w:t>200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856DD" w:rsidRPr="00C856DD" w:rsidRDefault="004566CB" w:rsidP="00C856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</w:pPr>
            <w: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  <w:t>220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856DD" w:rsidRPr="00C856DD" w:rsidRDefault="004566CB" w:rsidP="00C856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</w:pPr>
            <w: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  <w:t>240</w:t>
            </w:r>
          </w:p>
        </w:tc>
      </w:tr>
      <w:tr w:rsidR="00C856DD" w:rsidRPr="00C856DD" w:rsidTr="00C856DD">
        <w:trPr>
          <w:trHeight w:val="1530"/>
          <w:jc w:val="center"/>
        </w:trPr>
        <w:tc>
          <w:tcPr>
            <w:tcW w:w="6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856DD" w:rsidRPr="00C856DD" w:rsidRDefault="00C856DD" w:rsidP="00C856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</w:pPr>
            <w:r w:rsidRPr="00C856DD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  <w:t>Izvođenje nastavnog predmeta na stranom jeziku</w:t>
            </w:r>
          </w:p>
        </w:tc>
        <w:tc>
          <w:tcPr>
            <w:tcW w:w="7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856DD" w:rsidRPr="00C856DD" w:rsidRDefault="00C856DD" w:rsidP="00C856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</w:pPr>
            <w:r w:rsidRPr="00C856DD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  <w:t>Osigurati izvođenje nastave na engleskom jeziku za dolazne studente</w:t>
            </w:r>
          </w:p>
        </w:tc>
        <w:tc>
          <w:tcPr>
            <w:tcW w:w="9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856DD" w:rsidRPr="00C856DD" w:rsidRDefault="00C856DD" w:rsidP="00C856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</w:pPr>
            <w:r w:rsidRPr="00C856DD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  <w:t>Kolegij na kojem se nastava održava na engleskom jeziku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856DD" w:rsidRPr="00C856DD" w:rsidRDefault="004566CB" w:rsidP="00C856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</w:pPr>
            <w: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  <w:t>30</w:t>
            </w:r>
          </w:p>
        </w:tc>
        <w:tc>
          <w:tcPr>
            <w:tcW w:w="5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856DD" w:rsidRPr="00C856DD" w:rsidRDefault="00C856DD" w:rsidP="00C856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</w:pPr>
            <w:r w:rsidRPr="00C856DD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  <w:t>Veleučilište u Šibeniku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856DD" w:rsidRPr="00C856DD" w:rsidRDefault="004566CB" w:rsidP="00C856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</w:pPr>
            <w: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  <w:t>40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856DD" w:rsidRPr="00C856DD" w:rsidRDefault="004566CB" w:rsidP="00C856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</w:pPr>
            <w: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  <w:t>50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856DD" w:rsidRPr="00C856DD" w:rsidRDefault="004566CB" w:rsidP="00C856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</w:pPr>
            <w: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hr-HR"/>
              </w:rPr>
              <w:t>60</w:t>
            </w:r>
          </w:p>
        </w:tc>
      </w:tr>
    </w:tbl>
    <w:p w:rsidR="00B53B12" w:rsidRDefault="00B53B12" w:rsidP="00967570">
      <w:pPr>
        <w:jc w:val="both"/>
      </w:pPr>
    </w:p>
    <w:p w:rsidR="006327FD" w:rsidRDefault="006327FD" w:rsidP="00967570">
      <w:pPr>
        <w:jc w:val="both"/>
      </w:pPr>
    </w:p>
    <w:sectPr w:rsidR="006327FD">
      <w:foot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B574F" w:rsidRDefault="007B574F">
      <w:pPr>
        <w:spacing w:after="0" w:line="240" w:lineRule="auto"/>
      </w:pPr>
      <w:r>
        <w:separator/>
      </w:r>
    </w:p>
  </w:endnote>
  <w:endnote w:type="continuationSeparator" w:id="0">
    <w:p w:rsidR="007B574F" w:rsidRDefault="007B574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EYInterstate Light">
    <w:altName w:val="Franklin Gothic Medium Cond"/>
    <w:charset w:val="EE"/>
    <w:family w:val="auto"/>
    <w:pitch w:val="variable"/>
    <w:sig w:usb0="00000001" w:usb1="5000206A" w:usb2="00000000" w:usb3="00000000" w:csb0="0000009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075515545"/>
      <w:docPartObj>
        <w:docPartGallery w:val="Page Numbers (Bottom of Page)"/>
        <w:docPartUnique/>
      </w:docPartObj>
    </w:sdtPr>
    <w:sdtEndPr/>
    <w:sdtContent>
      <w:p w:rsidR="00111630" w:rsidRDefault="00111630">
        <w:pPr>
          <w:pStyle w:val="Footer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7D26E6">
          <w:rPr>
            <w:noProof/>
          </w:rPr>
          <w:t>3</w:t>
        </w:r>
        <w:r>
          <w:fldChar w:fldCharType="end"/>
        </w:r>
      </w:p>
    </w:sdtContent>
  </w:sdt>
  <w:p w:rsidR="00111630" w:rsidRDefault="0011163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B574F" w:rsidRDefault="007B574F">
      <w:pPr>
        <w:spacing w:after="0" w:line="240" w:lineRule="auto"/>
      </w:pPr>
      <w:r>
        <w:separator/>
      </w:r>
    </w:p>
  </w:footnote>
  <w:footnote w:type="continuationSeparator" w:id="0">
    <w:p w:rsidR="007B574F" w:rsidRDefault="007B574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EB91007"/>
    <w:multiLevelType w:val="multilevel"/>
    <w:tmpl w:val="2C10BBF2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1" w15:restartNumberingAfterBreak="0">
    <w:nsid w:val="0FA73651"/>
    <w:multiLevelType w:val="hybridMultilevel"/>
    <w:tmpl w:val="2BBE645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23CC1D2">
      <w:start w:val="1"/>
      <w:numFmt w:val="bullet"/>
      <w:lvlText w:val="•"/>
      <w:lvlJc w:val="left"/>
      <w:pPr>
        <w:ind w:left="2880" w:hanging="360"/>
      </w:pPr>
      <w:rPr>
        <w:rFonts w:ascii="EYInterstate Light" w:hAnsi="EYInterstate Light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CE5D75"/>
    <w:multiLevelType w:val="hybridMultilevel"/>
    <w:tmpl w:val="474A6E02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20A3AA7"/>
    <w:multiLevelType w:val="hybridMultilevel"/>
    <w:tmpl w:val="A8B81B58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EFC56CC"/>
    <w:multiLevelType w:val="hybridMultilevel"/>
    <w:tmpl w:val="14C2CF42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4E025D1"/>
    <w:multiLevelType w:val="hybridMultilevel"/>
    <w:tmpl w:val="AA8E8F06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06514E6"/>
    <w:multiLevelType w:val="hybridMultilevel"/>
    <w:tmpl w:val="E4C26C7A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6"/>
  </w:num>
  <w:num w:numId="3">
    <w:abstractNumId w:val="2"/>
  </w:num>
  <w:num w:numId="4">
    <w:abstractNumId w:val="5"/>
  </w:num>
  <w:num w:numId="5">
    <w:abstractNumId w:val="0"/>
  </w:num>
  <w:num w:numId="6">
    <w:abstractNumId w:val="1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CxNDQ3srQ0MTIyNLRQ0lEKTi0uzszPAykwrQUAcrs3fywAAAA="/>
  </w:docVars>
  <w:rsids>
    <w:rsidRoot w:val="00EF05CF"/>
    <w:rsid w:val="00013975"/>
    <w:rsid w:val="00030327"/>
    <w:rsid w:val="000370EA"/>
    <w:rsid w:val="00041E58"/>
    <w:rsid w:val="00092796"/>
    <w:rsid w:val="00111630"/>
    <w:rsid w:val="00117F35"/>
    <w:rsid w:val="0012438F"/>
    <w:rsid w:val="001B0F7A"/>
    <w:rsid w:val="001B3688"/>
    <w:rsid w:val="001D35BE"/>
    <w:rsid w:val="001F2D29"/>
    <w:rsid w:val="00220BF7"/>
    <w:rsid w:val="00227D81"/>
    <w:rsid w:val="00230C5A"/>
    <w:rsid w:val="00281A14"/>
    <w:rsid w:val="002C7121"/>
    <w:rsid w:val="002D0A60"/>
    <w:rsid w:val="002D444E"/>
    <w:rsid w:val="002F0841"/>
    <w:rsid w:val="00303514"/>
    <w:rsid w:val="003239CD"/>
    <w:rsid w:val="00324025"/>
    <w:rsid w:val="003343E5"/>
    <w:rsid w:val="00355F37"/>
    <w:rsid w:val="00373041"/>
    <w:rsid w:val="003B2CF0"/>
    <w:rsid w:val="003E2914"/>
    <w:rsid w:val="004566CB"/>
    <w:rsid w:val="00474EAA"/>
    <w:rsid w:val="004C3A59"/>
    <w:rsid w:val="004E02C5"/>
    <w:rsid w:val="005032F7"/>
    <w:rsid w:val="00585281"/>
    <w:rsid w:val="005A5A77"/>
    <w:rsid w:val="005B7D0A"/>
    <w:rsid w:val="005D44AD"/>
    <w:rsid w:val="006327FD"/>
    <w:rsid w:val="00661893"/>
    <w:rsid w:val="006A6AFF"/>
    <w:rsid w:val="00703212"/>
    <w:rsid w:val="007259D0"/>
    <w:rsid w:val="0073330B"/>
    <w:rsid w:val="00756361"/>
    <w:rsid w:val="00791CBE"/>
    <w:rsid w:val="007B574F"/>
    <w:rsid w:val="007D26E6"/>
    <w:rsid w:val="007D5D35"/>
    <w:rsid w:val="008223B8"/>
    <w:rsid w:val="00846E65"/>
    <w:rsid w:val="008750BD"/>
    <w:rsid w:val="008960A9"/>
    <w:rsid w:val="008B61C7"/>
    <w:rsid w:val="008D1B62"/>
    <w:rsid w:val="00967570"/>
    <w:rsid w:val="00991639"/>
    <w:rsid w:val="009A65A8"/>
    <w:rsid w:val="009E2203"/>
    <w:rsid w:val="009F236F"/>
    <w:rsid w:val="009F473D"/>
    <w:rsid w:val="00A121A7"/>
    <w:rsid w:val="00A46CB2"/>
    <w:rsid w:val="00A8127F"/>
    <w:rsid w:val="00AD2240"/>
    <w:rsid w:val="00B30E74"/>
    <w:rsid w:val="00B53B12"/>
    <w:rsid w:val="00B7598C"/>
    <w:rsid w:val="00BB47B9"/>
    <w:rsid w:val="00BD7FDD"/>
    <w:rsid w:val="00BE741E"/>
    <w:rsid w:val="00C36EB0"/>
    <w:rsid w:val="00C84559"/>
    <w:rsid w:val="00C856DD"/>
    <w:rsid w:val="00CB5FF2"/>
    <w:rsid w:val="00CB764D"/>
    <w:rsid w:val="00CC18B0"/>
    <w:rsid w:val="00CC51AF"/>
    <w:rsid w:val="00CF5163"/>
    <w:rsid w:val="00D057D4"/>
    <w:rsid w:val="00D10681"/>
    <w:rsid w:val="00D21712"/>
    <w:rsid w:val="00D22B2F"/>
    <w:rsid w:val="00D375DC"/>
    <w:rsid w:val="00D83084"/>
    <w:rsid w:val="00DA7AFE"/>
    <w:rsid w:val="00DF47DE"/>
    <w:rsid w:val="00E02786"/>
    <w:rsid w:val="00E16FD6"/>
    <w:rsid w:val="00E55821"/>
    <w:rsid w:val="00E66B41"/>
    <w:rsid w:val="00E73840"/>
    <w:rsid w:val="00EE3EB8"/>
    <w:rsid w:val="00EF05CF"/>
    <w:rsid w:val="00EF0A99"/>
    <w:rsid w:val="00F12286"/>
    <w:rsid w:val="00F241A6"/>
    <w:rsid w:val="00F352ED"/>
    <w:rsid w:val="00F665E6"/>
    <w:rsid w:val="00F815A6"/>
    <w:rsid w:val="00FD5729"/>
    <w:rsid w:val="00FD6A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5:chartTrackingRefBased/>
  <w15:docId w15:val="{FD8EDEDB-B9BD-40E3-B3AC-00D9923B26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F05C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nhideWhenUsed/>
    <w:rsid w:val="00EF05C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rsid w:val="00EF05CF"/>
  </w:style>
  <w:style w:type="table" w:styleId="TableGrid">
    <w:name w:val="Table Grid"/>
    <w:basedOn w:val="TableNormal"/>
    <w:uiPriority w:val="39"/>
    <w:rsid w:val="00EF05C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F05C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C51A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C51A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1701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11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397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428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257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4</TotalTime>
  <Pages>9</Pages>
  <Words>2130</Words>
  <Characters>12142</Characters>
  <Application>Microsoft Office Word</Application>
  <DocSecurity>0</DocSecurity>
  <Lines>101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rela Zagorac</dc:creator>
  <cp:keywords/>
  <dc:description/>
  <cp:lastModifiedBy>frane</cp:lastModifiedBy>
  <cp:revision>58</cp:revision>
  <cp:lastPrinted>2023-10-03T10:27:00Z</cp:lastPrinted>
  <dcterms:created xsi:type="dcterms:W3CDTF">2021-09-08T13:09:00Z</dcterms:created>
  <dcterms:modified xsi:type="dcterms:W3CDTF">2023-12-14T15:59:00Z</dcterms:modified>
</cp:coreProperties>
</file>